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AA57C5" w14:textId="7CEEA29F" w:rsidR="004867DA" w:rsidRDefault="003912C2">
      <w:pPr>
        <w:pStyle w:val="BodyText"/>
        <w:ind w:left="3870"/>
        <w:rPr>
          <w:rFonts w:ascii="Times New Roman"/>
          <w:sz w:val="20"/>
        </w:rPr>
      </w:pPr>
      <w:r>
        <w:rPr>
          <w:noProof/>
        </w:rPr>
        <mc:AlternateContent>
          <mc:Choice Requires="wps">
            <w:drawing>
              <wp:anchor distT="0" distB="0" distL="114300" distR="114300" simplePos="0" relativeHeight="251658240" behindDoc="0" locked="0" layoutInCell="1" allowOverlap="1" wp14:anchorId="73897928" wp14:editId="6130B221">
                <wp:simplePos x="0" y="0"/>
                <wp:positionH relativeFrom="page">
                  <wp:posOffset>266700</wp:posOffset>
                </wp:positionH>
                <wp:positionV relativeFrom="paragraph">
                  <wp:posOffset>6350</wp:posOffset>
                </wp:positionV>
                <wp:extent cx="2275840" cy="2352675"/>
                <wp:effectExtent l="0" t="0" r="101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2352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6A6737D2" w14:textId="59E1C6E0" w:rsidR="00BE4A5E" w:rsidRDefault="00BE4A5E" w:rsidP="00953DD7">
                            <w:pPr>
                              <w:spacing w:before="3"/>
                              <w:ind w:left="144"/>
                              <w:rPr>
                                <w:i/>
                              </w:rPr>
                            </w:pPr>
                            <w:r>
                              <w:rPr>
                                <w:i/>
                              </w:rPr>
                              <w:t>Councillor Jone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110AE1A6" w14:textId="269D421A" w:rsidR="00953DD7" w:rsidRDefault="00953DD7" w:rsidP="003912C2">
                            <w:pPr>
                              <w:spacing w:before="3" w:after="120"/>
                              <w:ind w:left="144"/>
                              <w:rPr>
                                <w:i/>
                              </w:rPr>
                            </w:pPr>
                            <w:r>
                              <w:rPr>
                                <w:i/>
                              </w:rPr>
                              <w:t>Councillor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897928" id="_x0000_t202" coordsize="21600,21600" o:spt="202" path="m,l,21600r21600,l21600,xe">
                <v:stroke joinstyle="miter"/>
                <v:path gradientshapeok="t" o:connecttype="rect"/>
              </v:shapetype>
              <v:shape id="Text Box 4" o:spid="_x0000_s1026" type="#_x0000_t202" style="position:absolute;left:0;text-align:left;margin-left:21pt;margin-top:.5pt;width:179.2pt;height:185.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" filled="f">
                <v:textbox inset="0,0,0,0">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6A6737D2" w14:textId="59E1C6E0" w:rsidR="00BE4A5E" w:rsidRDefault="00BE4A5E" w:rsidP="00953DD7">
                      <w:pPr>
                        <w:spacing w:before="3"/>
                        <w:ind w:left="144"/>
                        <w:rPr>
                          <w:i/>
                        </w:rPr>
                      </w:pPr>
                      <w:r>
                        <w:rPr>
                          <w:i/>
                        </w:rPr>
                        <w:t>Councillor Jone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110AE1A6" w14:textId="269D421A" w:rsidR="00953DD7" w:rsidRDefault="00953DD7" w:rsidP="003912C2">
                      <w:pPr>
                        <w:spacing w:before="3" w:after="120"/>
                        <w:ind w:left="144"/>
                        <w:rPr>
                          <w:i/>
                        </w:rPr>
                      </w:pPr>
                      <w:r>
                        <w:rPr>
                          <w:i/>
                        </w:rPr>
                        <w:t>Councillor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v:textbox>
                <w10:wrap anchorx="page"/>
              </v:shape>
            </w:pict>
          </mc:Fallback>
        </mc:AlternateContent>
      </w:r>
      <w:r w:rsidR="00871DA2">
        <w:rPr>
          <w:rFonts w:ascii="Times New Roman"/>
          <w:noProof/>
          <w:sz w:val="20"/>
          <w:lang w:val="en-GB" w:eastAsia="en-GB"/>
        </w:rPr>
        <w:drawing>
          <wp:anchor distT="0" distB="0" distL="114300" distR="114300" simplePos="0" relativeHeight="251658241" behindDoc="1" locked="0" layoutInCell="1" allowOverlap="1" wp14:anchorId="4B405D1C" wp14:editId="10545732">
            <wp:simplePos x="0" y="0"/>
            <wp:positionH relativeFrom="column">
              <wp:posOffset>2755900</wp:posOffset>
            </wp:positionH>
            <wp:positionV relativeFrom="paragraph">
              <wp:posOffset>0</wp:posOffset>
            </wp:positionV>
            <wp:extent cx="4439529" cy="640178"/>
            <wp:effectExtent l="0" t="0" r="0" b="0"/>
            <wp:wrapTight wrapText="bothSides">
              <wp:wrapPolygon edited="0">
                <wp:start x="0" y="0"/>
                <wp:lineTo x="0" y="21214"/>
                <wp:lineTo x="21504" y="21214"/>
                <wp:lineTo x="21504"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39529" cy="640178"/>
                    </a:xfrm>
                    <a:prstGeom prst="rect">
                      <a:avLst/>
                    </a:prstGeom>
                  </pic:spPr>
                </pic:pic>
              </a:graphicData>
            </a:graphic>
          </wp:anchor>
        </w:drawing>
      </w:r>
    </w:p>
    <w:p w14:paraId="11F5F158" w14:textId="6C11AB89" w:rsidR="004867DA" w:rsidRDefault="004867DA">
      <w:pPr>
        <w:pStyle w:val="BodyText"/>
        <w:rPr>
          <w:rFonts w:ascii="Times New Roman"/>
          <w:sz w:val="11"/>
        </w:rPr>
      </w:pPr>
    </w:p>
    <w:p w14:paraId="2338691B" w14:textId="691786F5" w:rsidR="004867DA" w:rsidRDefault="00871DA2">
      <w:pPr>
        <w:spacing w:before="94"/>
        <w:ind w:left="4523"/>
        <w:rPr>
          <w:rFonts w:ascii="Arial"/>
          <w:b/>
          <w:sz w:val="18"/>
        </w:rPr>
      </w:pPr>
      <w:bookmarkStart w:id="0" w:name="D&amp;P_Agenda_06_04_2021"/>
      <w:bookmarkStart w:id="1" w:name="TEL:_01638_667227"/>
      <w:bookmarkEnd w:id="0"/>
      <w:bookmarkEnd w:id="1"/>
      <w:r>
        <w:rPr>
          <w:rFonts w:ascii="Arial"/>
          <w:b/>
          <w:sz w:val="18"/>
        </w:rPr>
        <w:t>The</w:t>
      </w:r>
      <w:r>
        <w:rPr>
          <w:rFonts w:ascii="Arial"/>
          <w:b/>
          <w:spacing w:val="-2"/>
          <w:sz w:val="18"/>
        </w:rPr>
        <w:t xml:space="preserve"> </w:t>
      </w:r>
      <w:r>
        <w:rPr>
          <w:rFonts w:ascii="Arial"/>
          <w:b/>
          <w:sz w:val="18"/>
        </w:rPr>
        <w:t>Memorial</w:t>
      </w:r>
      <w:r>
        <w:rPr>
          <w:rFonts w:ascii="Arial"/>
          <w:b/>
          <w:spacing w:val="-3"/>
          <w:sz w:val="18"/>
        </w:rPr>
        <w:t xml:space="preserve"> </w:t>
      </w:r>
      <w:r>
        <w:rPr>
          <w:rFonts w:ascii="Arial"/>
          <w:b/>
          <w:sz w:val="18"/>
        </w:rPr>
        <w:t>Hall,</w:t>
      </w:r>
      <w:r>
        <w:rPr>
          <w:rFonts w:ascii="Arial"/>
          <w:b/>
          <w:spacing w:val="-3"/>
          <w:sz w:val="18"/>
        </w:rPr>
        <w:t xml:space="preserve"> </w:t>
      </w:r>
      <w:r>
        <w:rPr>
          <w:rFonts w:ascii="Arial"/>
          <w:b/>
          <w:sz w:val="18"/>
        </w:rPr>
        <w:t>High</w:t>
      </w:r>
      <w:r>
        <w:rPr>
          <w:rFonts w:ascii="Arial"/>
          <w:b/>
          <w:spacing w:val="-3"/>
          <w:sz w:val="18"/>
        </w:rPr>
        <w:t xml:space="preserve"> </w:t>
      </w:r>
      <w:r>
        <w:rPr>
          <w:rFonts w:ascii="Arial"/>
          <w:b/>
          <w:sz w:val="18"/>
        </w:rPr>
        <w:t>Street,</w:t>
      </w:r>
      <w:r>
        <w:rPr>
          <w:rFonts w:ascii="Arial"/>
          <w:b/>
          <w:spacing w:val="-2"/>
          <w:sz w:val="18"/>
        </w:rPr>
        <w:t xml:space="preserve"> </w:t>
      </w:r>
      <w:r>
        <w:rPr>
          <w:rFonts w:ascii="Arial"/>
          <w:b/>
          <w:sz w:val="18"/>
        </w:rPr>
        <w:t>Newmarket</w:t>
      </w:r>
      <w:r>
        <w:rPr>
          <w:rFonts w:ascii="Arial"/>
          <w:b/>
          <w:spacing w:val="-5"/>
          <w:sz w:val="18"/>
        </w:rPr>
        <w:t xml:space="preserve"> </w:t>
      </w:r>
      <w:r>
        <w:rPr>
          <w:rFonts w:ascii="Arial"/>
          <w:b/>
          <w:sz w:val="18"/>
        </w:rPr>
        <w:t>Suffolk</w:t>
      </w:r>
      <w:r>
        <w:rPr>
          <w:rFonts w:ascii="Arial"/>
          <w:b/>
          <w:spacing w:val="-5"/>
          <w:sz w:val="18"/>
        </w:rPr>
        <w:t xml:space="preserve"> </w:t>
      </w:r>
      <w:r>
        <w:rPr>
          <w:rFonts w:ascii="Arial"/>
          <w:b/>
          <w:sz w:val="18"/>
        </w:rPr>
        <w:t>CB8</w:t>
      </w:r>
      <w:r>
        <w:rPr>
          <w:rFonts w:ascii="Arial"/>
          <w:b/>
          <w:spacing w:val="-1"/>
          <w:sz w:val="18"/>
        </w:rPr>
        <w:t xml:space="preserve"> </w:t>
      </w:r>
      <w:r>
        <w:rPr>
          <w:rFonts w:ascii="Arial"/>
          <w:b/>
          <w:sz w:val="18"/>
        </w:rPr>
        <w:t>8JP</w:t>
      </w:r>
    </w:p>
    <w:p w14:paraId="4624E3C3" w14:textId="77777777" w:rsidR="004867DA" w:rsidRDefault="00871DA2">
      <w:pPr>
        <w:pStyle w:val="Heading1"/>
        <w:spacing w:before="72" w:line="264" w:lineRule="exact"/>
        <w:ind w:left="6236" w:firstLine="0"/>
      </w:pPr>
      <w:r>
        <w:t>TEL:</w:t>
      </w:r>
      <w:r>
        <w:rPr>
          <w:spacing w:val="-4"/>
        </w:rPr>
        <w:t xml:space="preserve"> </w:t>
      </w:r>
      <w:r>
        <w:t>01638</w:t>
      </w:r>
      <w:r>
        <w:rPr>
          <w:spacing w:val="-1"/>
        </w:rPr>
        <w:t xml:space="preserve"> </w:t>
      </w:r>
      <w:r>
        <w:t>667227</w:t>
      </w:r>
    </w:p>
    <w:p w14:paraId="37A26ABF" w14:textId="3E18F1CD" w:rsidR="00A574F3" w:rsidRPr="00F15479" w:rsidRDefault="00871DA2" w:rsidP="00F15479">
      <w:pPr>
        <w:spacing w:before="3" w:line="230" w:lineRule="auto"/>
        <w:ind w:left="5288" w:right="2269" w:hanging="620"/>
        <w:jc w:val="center"/>
        <w:rPr>
          <w:b/>
          <w:spacing w:val="1"/>
        </w:rPr>
      </w:pPr>
      <w:bookmarkStart w:id="2" w:name="Development_and_Planning_committee_Tuesd"/>
      <w:bookmarkEnd w:id="2"/>
      <w:r>
        <w:t>You are hereby summoned to attend a meeting</w:t>
      </w:r>
      <w:r w:rsidR="00791019">
        <w:t xml:space="preserve"> </w:t>
      </w:r>
      <w:r>
        <w:t>of the</w:t>
      </w:r>
      <w:r w:rsidR="001343D3">
        <w:t xml:space="preserve"> </w:t>
      </w:r>
      <w:r>
        <w:rPr>
          <w:spacing w:val="-47"/>
        </w:rPr>
        <w:t xml:space="preserve"> </w:t>
      </w:r>
      <w:r w:rsidR="0055736E">
        <w:rPr>
          <w:spacing w:val="-47"/>
        </w:rPr>
        <w:t xml:space="preserve">   </w:t>
      </w:r>
      <w:r>
        <w:rPr>
          <w:b/>
        </w:rPr>
        <w:t>Development and Planning</w:t>
      </w:r>
      <w:r w:rsidR="0055736E">
        <w:rPr>
          <w:b/>
        </w:rPr>
        <w:t xml:space="preserve"> C</w:t>
      </w:r>
      <w:r>
        <w:rPr>
          <w:b/>
        </w:rPr>
        <w:t>ommittee</w:t>
      </w:r>
      <w:r w:rsidR="00157668">
        <w:rPr>
          <w:b/>
          <w:spacing w:val="1"/>
        </w:rPr>
        <w:t xml:space="preserve"> </w:t>
      </w:r>
      <w:r w:rsidR="00A574F3" w:rsidRPr="00C73B8F">
        <w:rPr>
          <w:bCs/>
          <w:spacing w:val="1"/>
        </w:rPr>
        <w:t>to be held at</w:t>
      </w:r>
    </w:p>
    <w:p w14:paraId="6CE5F5AE" w14:textId="77777777" w:rsidR="00A574F3" w:rsidRDefault="00A574F3" w:rsidP="001343D3">
      <w:pPr>
        <w:spacing w:before="3" w:line="230" w:lineRule="auto"/>
        <w:ind w:left="5288" w:right="1574" w:hanging="620"/>
        <w:jc w:val="center"/>
        <w:rPr>
          <w:b/>
          <w:spacing w:val="1"/>
        </w:rPr>
      </w:pPr>
      <w:r w:rsidRPr="00C73B8F">
        <w:rPr>
          <w:b/>
          <w:spacing w:val="1"/>
        </w:rPr>
        <w:t>Memorial Hall, High Street, Newmarket, CB8 8JP</w:t>
      </w:r>
    </w:p>
    <w:p w14:paraId="1042771A" w14:textId="0E345557" w:rsidR="004867DA" w:rsidRDefault="008A5A48" w:rsidP="001343D3">
      <w:pPr>
        <w:spacing w:before="3" w:line="230" w:lineRule="auto"/>
        <w:ind w:left="5288" w:right="2269" w:hanging="620"/>
        <w:jc w:val="center"/>
        <w:rPr>
          <w:b/>
        </w:rPr>
      </w:pPr>
      <w:r>
        <w:rPr>
          <w:b/>
        </w:rPr>
        <w:t>Monday</w:t>
      </w:r>
      <w:r w:rsidR="00550486">
        <w:rPr>
          <w:b/>
        </w:rPr>
        <w:t xml:space="preserve"> </w:t>
      </w:r>
      <w:r w:rsidR="00391BF0">
        <w:rPr>
          <w:b/>
        </w:rPr>
        <w:t>17</w:t>
      </w:r>
      <w:r w:rsidR="00391BF0" w:rsidRPr="00391BF0">
        <w:rPr>
          <w:b/>
          <w:vertAlign w:val="superscript"/>
        </w:rPr>
        <w:t>th</w:t>
      </w:r>
      <w:r w:rsidR="00391BF0">
        <w:rPr>
          <w:b/>
        </w:rPr>
        <w:t xml:space="preserve"> </w:t>
      </w:r>
      <w:r w:rsidR="008A6E3C">
        <w:rPr>
          <w:b/>
        </w:rPr>
        <w:t>February</w:t>
      </w:r>
      <w:r w:rsidR="002408D1">
        <w:rPr>
          <w:b/>
        </w:rPr>
        <w:t xml:space="preserve"> </w:t>
      </w:r>
      <w:r w:rsidR="009B664E">
        <w:rPr>
          <w:b/>
        </w:rPr>
        <w:t>202</w:t>
      </w:r>
      <w:r w:rsidR="00435D87">
        <w:rPr>
          <w:b/>
        </w:rPr>
        <w:t>5</w:t>
      </w:r>
      <w:r w:rsidR="00370C7B">
        <w:rPr>
          <w:b/>
        </w:rPr>
        <w:t xml:space="preserve"> a</w:t>
      </w:r>
      <w:r w:rsidR="0048274C">
        <w:rPr>
          <w:b/>
          <w:spacing w:val="-3"/>
        </w:rPr>
        <w:t>t 6.15pm</w:t>
      </w:r>
    </w:p>
    <w:p w14:paraId="60DFC9F4" w14:textId="1CEA3C7C" w:rsidR="004867DA" w:rsidRDefault="00871DA2">
      <w:pPr>
        <w:spacing w:before="9"/>
        <w:ind w:left="3497" w:right="1472"/>
        <w:jc w:val="center"/>
        <w:rPr>
          <w:b/>
          <w:sz w:val="28"/>
        </w:rPr>
      </w:pPr>
      <w:r>
        <w:rPr>
          <w:b/>
          <w:sz w:val="28"/>
        </w:rPr>
        <w:t>A</w:t>
      </w:r>
      <w:r w:rsidR="00CE39AF">
        <w:rPr>
          <w:b/>
          <w:sz w:val="28"/>
        </w:rPr>
        <w:t xml:space="preserve"> G E N D A</w:t>
      </w:r>
    </w:p>
    <w:p w14:paraId="5473AF7B" w14:textId="580931EA" w:rsidR="00163201" w:rsidRPr="0018665D" w:rsidRDefault="00DA5D34" w:rsidP="001C0E1C">
      <w:pPr>
        <w:pStyle w:val="BodyText"/>
      </w:pPr>
      <w:r>
        <w:rPr>
          <w:noProof/>
        </w:rPr>
        <mc:AlternateContent>
          <mc:Choice Requires="wps">
            <w:drawing>
              <wp:anchor distT="45720" distB="45720" distL="114300" distR="114300" simplePos="0" relativeHeight="251658242" behindDoc="0" locked="0" layoutInCell="1" allowOverlap="1" wp14:anchorId="7A850076" wp14:editId="02D00E6C">
                <wp:simplePos x="0" y="0"/>
                <wp:positionH relativeFrom="column">
                  <wp:posOffset>273050</wp:posOffset>
                </wp:positionH>
                <wp:positionV relativeFrom="paragraph">
                  <wp:posOffset>135890</wp:posOffset>
                </wp:positionV>
                <wp:extent cx="6924675" cy="170243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4675" cy="1702435"/>
                        </a:xfrm>
                        <a:prstGeom prst="rect">
                          <a:avLst/>
                        </a:prstGeom>
                        <a:solidFill>
                          <a:srgbClr val="FFFFFF"/>
                        </a:solidFill>
                        <a:ln w="9525">
                          <a:solidFill>
                            <a:srgbClr val="000000"/>
                          </a:solidFill>
                          <a:miter lim="800000"/>
                          <a:headEnd/>
                          <a:tailEnd/>
                        </a:ln>
                      </wps:spPr>
                      <wps:txbx>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850076" id="Text Box 2" o:spid="_x0000_s1027" type="#_x0000_t202" style="position:absolute;margin-left:21.5pt;margin-top:10.7pt;width:545.25pt;height:134.05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">
                <v:textbox style="mso-fit-shape-to-text:t">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v:textbox>
                <w10:wrap type="square"/>
              </v:shape>
            </w:pict>
          </mc:Fallback>
        </mc:AlternateContent>
      </w:r>
    </w:p>
    <w:p w14:paraId="019610B9" w14:textId="0ACA689B" w:rsidR="00A574F3" w:rsidRDefault="00A574F3" w:rsidP="00BF5427">
      <w:pPr>
        <w:pStyle w:val="ListParagraph"/>
        <w:numPr>
          <w:ilvl w:val="0"/>
          <w:numId w:val="7"/>
        </w:numPr>
        <w:tabs>
          <w:tab w:val="left" w:pos="1061"/>
        </w:tabs>
        <w:ind w:left="993" w:hanging="284"/>
      </w:pPr>
      <w:r w:rsidRPr="0018665D">
        <w:rPr>
          <w:b/>
        </w:rPr>
        <w:t>Chair to read</w:t>
      </w:r>
      <w:r w:rsidRPr="0018665D">
        <w:t xml:space="preserve"> fire safety notice and announce that proceedings may be filmed or</w:t>
      </w:r>
      <w:r w:rsidRPr="0018665D">
        <w:rPr>
          <w:spacing w:val="-14"/>
        </w:rPr>
        <w:t xml:space="preserve"> </w:t>
      </w:r>
      <w:r w:rsidRPr="0018665D">
        <w:t>recorded</w:t>
      </w:r>
      <w:r w:rsidR="004511D0">
        <w:t xml:space="preserve"> and ask if anyone present intends to record the meeting.</w:t>
      </w:r>
    </w:p>
    <w:p w14:paraId="1CFB143E" w14:textId="7259B466" w:rsidR="004867DA" w:rsidRDefault="00871DA2" w:rsidP="00151C5C">
      <w:pPr>
        <w:pStyle w:val="ListParagraph"/>
        <w:numPr>
          <w:ilvl w:val="0"/>
          <w:numId w:val="7"/>
        </w:numPr>
        <w:tabs>
          <w:tab w:val="left" w:pos="851"/>
        </w:tabs>
        <w:spacing w:line="265" w:lineRule="exact"/>
        <w:ind w:left="993" w:hanging="284"/>
      </w:pPr>
      <w:r>
        <w:rPr>
          <w:b/>
        </w:rPr>
        <w:t>Apologies</w:t>
      </w:r>
      <w:r>
        <w:rPr>
          <w:b/>
          <w:spacing w:val="-2"/>
        </w:rPr>
        <w:t xml:space="preserve"> </w:t>
      </w:r>
      <w:r>
        <w:rPr>
          <w:b/>
        </w:rPr>
        <w:t xml:space="preserve">- </w:t>
      </w:r>
      <w:r>
        <w:t>To receive</w:t>
      </w:r>
      <w:r>
        <w:rPr>
          <w:spacing w:val="-2"/>
        </w:rPr>
        <w:t xml:space="preserve"> </w:t>
      </w:r>
      <w:r>
        <w:t>and</w:t>
      </w:r>
      <w:r>
        <w:rPr>
          <w:spacing w:val="-3"/>
        </w:rPr>
        <w:t xml:space="preserve"> </w:t>
      </w:r>
      <w:r>
        <w:t>accept apologies for</w:t>
      </w:r>
      <w:r w:rsidR="00000715">
        <w:t xml:space="preserve"> </w:t>
      </w:r>
      <w:r>
        <w:t>absence</w:t>
      </w:r>
    </w:p>
    <w:p w14:paraId="6744624B" w14:textId="77777777" w:rsidR="004867DA" w:rsidRDefault="00871DA2">
      <w:pPr>
        <w:pStyle w:val="Heading1"/>
        <w:numPr>
          <w:ilvl w:val="0"/>
          <w:numId w:val="7"/>
        </w:numPr>
        <w:tabs>
          <w:tab w:val="left" w:pos="1008"/>
        </w:tabs>
        <w:spacing w:line="263" w:lineRule="exact"/>
        <w:ind w:left="1007"/>
      </w:pPr>
      <w:bookmarkStart w:id="3" w:name="3._Declaration_of_interests"/>
      <w:bookmarkEnd w:id="3"/>
      <w:r>
        <w:t>Declaration</w:t>
      </w:r>
      <w:r>
        <w:rPr>
          <w:spacing w:val="-5"/>
        </w:rPr>
        <w:t xml:space="preserve"> </w:t>
      </w:r>
      <w:r>
        <w:t>of</w:t>
      </w:r>
      <w:r>
        <w:rPr>
          <w:spacing w:val="-8"/>
        </w:rPr>
        <w:t xml:space="preserve"> </w:t>
      </w:r>
      <w:r>
        <w:t>interests</w:t>
      </w:r>
    </w:p>
    <w:p w14:paraId="457BB3EF" w14:textId="6DBC3A75" w:rsidR="004867DA" w:rsidRDefault="00871DA2">
      <w:pPr>
        <w:pStyle w:val="ListParagraph"/>
        <w:numPr>
          <w:ilvl w:val="1"/>
          <w:numId w:val="7"/>
        </w:numPr>
        <w:tabs>
          <w:tab w:val="left" w:pos="1368"/>
        </w:tabs>
        <w:spacing w:line="264" w:lineRule="exact"/>
        <w:ind w:hanging="361"/>
      </w:pPr>
      <w:proofErr w:type="spellStart"/>
      <w:r>
        <w:t>Councillors</w:t>
      </w:r>
      <w:proofErr w:type="spellEnd"/>
      <w:r>
        <w:rPr>
          <w:spacing w:val="-3"/>
        </w:rPr>
        <w:t xml:space="preserve"> </w:t>
      </w:r>
      <w:r>
        <w:t>are</w:t>
      </w:r>
      <w:r>
        <w:rPr>
          <w:spacing w:val="1"/>
        </w:rPr>
        <w:t xml:space="preserve"> </w:t>
      </w:r>
      <w:r>
        <w:t>invited</w:t>
      </w:r>
      <w:r>
        <w:rPr>
          <w:spacing w:val="-2"/>
        </w:rPr>
        <w:t xml:space="preserve"> </w:t>
      </w:r>
      <w:r>
        <w:t>to</w:t>
      </w:r>
      <w:r>
        <w:rPr>
          <w:spacing w:val="1"/>
        </w:rPr>
        <w:t xml:space="preserve"> </w:t>
      </w:r>
      <w:r>
        <w:t>raise any</w:t>
      </w:r>
      <w:r>
        <w:rPr>
          <w:spacing w:val="-1"/>
        </w:rPr>
        <w:t xml:space="preserve"> </w:t>
      </w:r>
      <w:r>
        <w:t>declarations</w:t>
      </w:r>
      <w:r>
        <w:rPr>
          <w:spacing w:val="-3"/>
        </w:rPr>
        <w:t xml:space="preserve"> </w:t>
      </w:r>
      <w:r>
        <w:t>of interest</w:t>
      </w:r>
      <w:r>
        <w:rPr>
          <w:spacing w:val="-3"/>
        </w:rPr>
        <w:t xml:space="preserve"> </w:t>
      </w:r>
      <w:r>
        <w:t>concerning</w:t>
      </w:r>
      <w:r>
        <w:rPr>
          <w:spacing w:val="-1"/>
        </w:rPr>
        <w:t xml:space="preserve"> </w:t>
      </w:r>
      <w:r>
        <w:t>items</w:t>
      </w:r>
      <w:r>
        <w:rPr>
          <w:spacing w:val="-3"/>
        </w:rPr>
        <w:t xml:space="preserve"> </w:t>
      </w:r>
      <w:r>
        <w:t>on</w:t>
      </w:r>
      <w:r>
        <w:rPr>
          <w:spacing w:val="-3"/>
        </w:rPr>
        <w:t xml:space="preserve"> </w:t>
      </w:r>
      <w:r>
        <w:t>the</w:t>
      </w:r>
      <w:r w:rsidR="006D322C">
        <w:t xml:space="preserve"> </w:t>
      </w:r>
      <w:r>
        <w:t>agenda</w:t>
      </w:r>
    </w:p>
    <w:p w14:paraId="35B2A5C0" w14:textId="77777777" w:rsidR="004867DA" w:rsidRPr="007B3929" w:rsidRDefault="00871DA2">
      <w:pPr>
        <w:pStyle w:val="ListParagraph"/>
        <w:numPr>
          <w:ilvl w:val="1"/>
          <w:numId w:val="7"/>
        </w:numPr>
        <w:tabs>
          <w:tab w:val="left" w:pos="1368"/>
        </w:tabs>
        <w:spacing w:line="265" w:lineRule="exact"/>
        <w:ind w:hanging="373"/>
      </w:pPr>
      <w:bookmarkStart w:id="4" w:name="4._Minutes_of_previous_meeting_held_15th"/>
      <w:bookmarkEnd w:id="4"/>
      <w:r w:rsidRPr="007B3929">
        <w:t>To</w:t>
      </w:r>
      <w:r w:rsidRPr="007B3929">
        <w:rPr>
          <w:spacing w:val="-1"/>
        </w:rPr>
        <w:t xml:space="preserve"> </w:t>
      </w:r>
      <w:r w:rsidRPr="007B3929">
        <w:t>consider</w:t>
      </w:r>
      <w:r w:rsidRPr="007B3929">
        <w:rPr>
          <w:spacing w:val="-4"/>
        </w:rPr>
        <w:t xml:space="preserve"> </w:t>
      </w:r>
      <w:r w:rsidRPr="007B3929">
        <w:t>any</w:t>
      </w:r>
      <w:r w:rsidRPr="007B3929">
        <w:rPr>
          <w:spacing w:val="-1"/>
        </w:rPr>
        <w:t xml:space="preserve"> </w:t>
      </w:r>
      <w:r w:rsidRPr="007B3929">
        <w:t>requests</w:t>
      </w:r>
      <w:r w:rsidRPr="007B3929">
        <w:rPr>
          <w:spacing w:val="-3"/>
        </w:rPr>
        <w:t xml:space="preserve"> </w:t>
      </w:r>
      <w:r w:rsidRPr="007B3929">
        <w:t>for</w:t>
      </w:r>
      <w:r w:rsidRPr="007B3929">
        <w:rPr>
          <w:spacing w:val="-9"/>
        </w:rPr>
        <w:t xml:space="preserve"> </w:t>
      </w:r>
      <w:r w:rsidRPr="007B3929">
        <w:t>dispensation</w:t>
      </w:r>
    </w:p>
    <w:p w14:paraId="218D8CFF" w14:textId="24EB2BFB" w:rsidR="004867DA" w:rsidRPr="00B162ED" w:rsidRDefault="00871DA2">
      <w:pPr>
        <w:pStyle w:val="Heading1"/>
        <w:numPr>
          <w:ilvl w:val="0"/>
          <w:numId w:val="7"/>
        </w:numPr>
        <w:tabs>
          <w:tab w:val="left" w:pos="1008"/>
        </w:tabs>
        <w:spacing w:line="265" w:lineRule="exact"/>
        <w:ind w:left="1007"/>
      </w:pPr>
      <w:r>
        <w:t>Minutes</w:t>
      </w:r>
      <w:r>
        <w:rPr>
          <w:spacing w:val="-1"/>
        </w:rPr>
        <w:t xml:space="preserve"> </w:t>
      </w:r>
      <w:r>
        <w:t>of</w:t>
      </w:r>
      <w:r>
        <w:rPr>
          <w:spacing w:val="-1"/>
        </w:rPr>
        <w:t xml:space="preserve"> </w:t>
      </w:r>
      <w:r>
        <w:t>previous</w:t>
      </w:r>
      <w:r>
        <w:rPr>
          <w:spacing w:val="-3"/>
        </w:rPr>
        <w:t xml:space="preserve"> </w:t>
      </w:r>
      <w:r>
        <w:t xml:space="preserve">meeting </w:t>
      </w:r>
      <w:r w:rsidRPr="008344E8">
        <w:t>held</w:t>
      </w:r>
      <w:r w:rsidR="002A7C46">
        <w:t xml:space="preserve"> </w:t>
      </w:r>
      <w:r w:rsidR="00391BF0">
        <w:t>3</w:t>
      </w:r>
      <w:r w:rsidR="00391BF0" w:rsidRPr="00391BF0">
        <w:rPr>
          <w:vertAlign w:val="superscript"/>
        </w:rPr>
        <w:t>rd</w:t>
      </w:r>
      <w:r w:rsidR="00391BF0">
        <w:t xml:space="preserve"> February </w:t>
      </w:r>
      <w:r w:rsidR="00404B79">
        <w:t>2025</w:t>
      </w:r>
    </w:p>
    <w:p w14:paraId="4E66C8BC" w14:textId="766AA922" w:rsidR="004867DA" w:rsidRDefault="00871DA2">
      <w:pPr>
        <w:pStyle w:val="ListParagraph"/>
        <w:numPr>
          <w:ilvl w:val="1"/>
          <w:numId w:val="7"/>
        </w:numPr>
        <w:tabs>
          <w:tab w:val="left" w:pos="1368"/>
        </w:tabs>
        <w:spacing w:line="265" w:lineRule="exact"/>
        <w:ind w:hanging="361"/>
      </w:pPr>
      <w:r>
        <w:t>To</w:t>
      </w:r>
      <w:r>
        <w:rPr>
          <w:spacing w:val="1"/>
        </w:rPr>
        <w:t xml:space="preserve"> </w:t>
      </w:r>
      <w:r>
        <w:t>consider</w:t>
      </w:r>
      <w:r>
        <w:rPr>
          <w:spacing w:val="-1"/>
        </w:rPr>
        <w:t xml:space="preserve"> </w:t>
      </w:r>
      <w:r>
        <w:t>and adopt</w:t>
      </w:r>
      <w:r>
        <w:rPr>
          <w:spacing w:val="-1"/>
        </w:rPr>
        <w:t xml:space="preserve"> </w:t>
      </w:r>
      <w:r>
        <w:t>the</w:t>
      </w:r>
      <w:r>
        <w:rPr>
          <w:spacing w:val="-1"/>
        </w:rPr>
        <w:t xml:space="preserve"> </w:t>
      </w:r>
      <w:r>
        <w:t>minutes,</w:t>
      </w:r>
      <w:r>
        <w:rPr>
          <w:spacing w:val="-2"/>
        </w:rPr>
        <w:t xml:space="preserve"> </w:t>
      </w:r>
      <w:r>
        <w:t>as</w:t>
      </w:r>
      <w:r>
        <w:rPr>
          <w:spacing w:val="1"/>
        </w:rPr>
        <w:t xml:space="preserve"> </w:t>
      </w:r>
      <w:r>
        <w:t>a</w:t>
      </w:r>
      <w:r>
        <w:rPr>
          <w:spacing w:val="-1"/>
        </w:rPr>
        <w:t xml:space="preserve"> </w:t>
      </w:r>
      <w:r>
        <w:t>true</w:t>
      </w:r>
      <w:r>
        <w:rPr>
          <w:spacing w:val="2"/>
        </w:rPr>
        <w:t xml:space="preserve"> </w:t>
      </w:r>
      <w:r>
        <w:t>record of</w:t>
      </w:r>
      <w:r>
        <w:rPr>
          <w:spacing w:val="1"/>
        </w:rPr>
        <w:t xml:space="preserve"> </w:t>
      </w:r>
      <w:r>
        <w:t>the</w:t>
      </w:r>
      <w:r w:rsidR="00000715">
        <w:t xml:space="preserve"> </w:t>
      </w:r>
      <w:r>
        <w:t>proceedings</w:t>
      </w:r>
    </w:p>
    <w:p w14:paraId="582FB3AE" w14:textId="77777777" w:rsidR="004867DA" w:rsidRDefault="00871DA2">
      <w:pPr>
        <w:pStyle w:val="ListParagraph"/>
        <w:numPr>
          <w:ilvl w:val="1"/>
          <w:numId w:val="7"/>
        </w:numPr>
        <w:tabs>
          <w:tab w:val="left" w:pos="1368"/>
        </w:tabs>
        <w:spacing w:line="264" w:lineRule="exact"/>
        <w:ind w:hanging="373"/>
      </w:pPr>
      <w:r>
        <w:rPr>
          <w:spacing w:val="-1"/>
        </w:rPr>
        <w:t>To</w:t>
      </w:r>
      <w:r>
        <w:rPr>
          <w:spacing w:val="1"/>
        </w:rPr>
        <w:t xml:space="preserve"> </w:t>
      </w:r>
      <w:r>
        <w:rPr>
          <w:spacing w:val="-1"/>
        </w:rPr>
        <w:t>consider</w:t>
      </w:r>
      <w:r>
        <w:rPr>
          <w:spacing w:val="-2"/>
        </w:rPr>
        <w:t xml:space="preserve"> </w:t>
      </w:r>
      <w:r>
        <w:t>any</w:t>
      </w:r>
      <w:r>
        <w:rPr>
          <w:spacing w:val="-1"/>
        </w:rPr>
        <w:t xml:space="preserve"> </w:t>
      </w:r>
      <w:r>
        <w:t>matters</w:t>
      </w:r>
      <w:r>
        <w:rPr>
          <w:spacing w:val="-20"/>
        </w:rPr>
        <w:t xml:space="preserve"> </w:t>
      </w:r>
      <w:r>
        <w:t>arising</w:t>
      </w:r>
    </w:p>
    <w:p w14:paraId="390CFCD1" w14:textId="7C60CF33" w:rsidR="004867DA" w:rsidRDefault="00871DA2">
      <w:pPr>
        <w:pStyle w:val="ListParagraph"/>
        <w:numPr>
          <w:ilvl w:val="0"/>
          <w:numId w:val="7"/>
        </w:numPr>
        <w:tabs>
          <w:tab w:val="left" w:pos="1008"/>
        </w:tabs>
        <w:spacing w:line="235" w:lineRule="auto"/>
        <w:ind w:left="1007" w:right="681"/>
      </w:pPr>
      <w:r>
        <w:rPr>
          <w:b/>
        </w:rPr>
        <w:t xml:space="preserve">Public participation – </w:t>
      </w:r>
      <w:r>
        <w:t xml:space="preserve">an invitation to members of the public to make representations to </w:t>
      </w:r>
      <w:proofErr w:type="spellStart"/>
      <w:r>
        <w:t>Councillors</w:t>
      </w:r>
      <w:proofErr w:type="spellEnd"/>
      <w:r>
        <w:t>. Resolutions</w:t>
      </w:r>
      <w:r>
        <w:rPr>
          <w:spacing w:val="-47"/>
        </w:rPr>
        <w:t xml:space="preserve"> </w:t>
      </w:r>
      <w:r>
        <w:t>can</w:t>
      </w:r>
      <w:r>
        <w:rPr>
          <w:spacing w:val="-1"/>
        </w:rPr>
        <w:t xml:space="preserve"> </w:t>
      </w:r>
      <w:r>
        <w:t>only</w:t>
      </w:r>
      <w:r>
        <w:rPr>
          <w:spacing w:val="-1"/>
        </w:rPr>
        <w:t xml:space="preserve"> </w:t>
      </w:r>
      <w:r>
        <w:t>be</w:t>
      </w:r>
      <w:r>
        <w:rPr>
          <w:spacing w:val="-2"/>
        </w:rPr>
        <w:t xml:space="preserve"> </w:t>
      </w:r>
      <w:r>
        <w:t>made</w:t>
      </w:r>
      <w:r>
        <w:rPr>
          <w:spacing w:val="-2"/>
        </w:rPr>
        <w:t xml:space="preserve"> </w:t>
      </w:r>
      <w:r>
        <w:t>on</w:t>
      </w:r>
      <w:r>
        <w:rPr>
          <w:spacing w:val="-1"/>
        </w:rPr>
        <w:t xml:space="preserve"> </w:t>
      </w:r>
      <w:r>
        <w:t>items</w:t>
      </w:r>
      <w:r>
        <w:rPr>
          <w:spacing w:val="-2"/>
        </w:rPr>
        <w:t xml:space="preserve"> </w:t>
      </w:r>
      <w:r>
        <w:t>on the</w:t>
      </w:r>
      <w:r w:rsidR="00000715">
        <w:t xml:space="preserve"> </w:t>
      </w:r>
      <w:r>
        <w:t>agenda</w:t>
      </w:r>
    </w:p>
    <w:p w14:paraId="09DC85D5" w14:textId="4DD64657" w:rsidR="000E1F43" w:rsidRPr="00B71A7A" w:rsidRDefault="00871DA2" w:rsidP="000E1F43">
      <w:pPr>
        <w:spacing w:line="235" w:lineRule="auto"/>
        <w:ind w:left="1007" w:right="910"/>
        <w:jc w:val="both"/>
        <w:rPr>
          <w:i/>
          <w:sz w:val="20"/>
          <w:szCs w:val="20"/>
        </w:rPr>
      </w:pPr>
      <w:r w:rsidRPr="00B71A7A">
        <w:rPr>
          <w:i/>
          <w:sz w:val="20"/>
          <w:szCs w:val="20"/>
        </w:rPr>
        <w:t>Rules of public participation: no person may speak for</w:t>
      </w:r>
      <w:r w:rsidR="007C482B" w:rsidRPr="00B71A7A">
        <w:rPr>
          <w:i/>
          <w:sz w:val="20"/>
          <w:szCs w:val="20"/>
        </w:rPr>
        <w:t xml:space="preserve"> </w:t>
      </w:r>
      <w:r w:rsidRPr="00B71A7A">
        <w:rPr>
          <w:i/>
          <w:sz w:val="20"/>
          <w:szCs w:val="20"/>
        </w:rPr>
        <w:t>longer than 3 minutes in</w:t>
      </w:r>
      <w:r w:rsidR="000836EB">
        <w:rPr>
          <w:i/>
          <w:sz w:val="20"/>
          <w:szCs w:val="20"/>
        </w:rPr>
        <w:t xml:space="preserve"> </w:t>
      </w:r>
      <w:r w:rsidRPr="00B71A7A">
        <w:rPr>
          <w:i/>
          <w:spacing w:val="-47"/>
          <w:sz w:val="20"/>
          <w:szCs w:val="20"/>
        </w:rPr>
        <w:t xml:space="preserve"> </w:t>
      </w:r>
      <w:r w:rsidRPr="00B71A7A">
        <w:rPr>
          <w:i/>
          <w:sz w:val="20"/>
          <w:szCs w:val="20"/>
        </w:rPr>
        <w:t>total. The maximum time permitted for this item is 15 minutes. This is the only opportunity during the meeting</w:t>
      </w:r>
      <w:r w:rsidR="00472C08">
        <w:rPr>
          <w:i/>
          <w:sz w:val="20"/>
          <w:szCs w:val="20"/>
        </w:rPr>
        <w:t xml:space="preserve"> </w:t>
      </w:r>
      <w:r w:rsidRPr="00B71A7A">
        <w:rPr>
          <w:i/>
          <w:sz w:val="20"/>
          <w:szCs w:val="20"/>
        </w:rPr>
        <w:t>for members</w:t>
      </w:r>
      <w:r w:rsidRPr="00B71A7A">
        <w:rPr>
          <w:i/>
          <w:spacing w:val="1"/>
          <w:sz w:val="20"/>
          <w:szCs w:val="20"/>
        </w:rPr>
        <w:t xml:space="preserve"> </w:t>
      </w:r>
      <w:r w:rsidRPr="00B71A7A">
        <w:rPr>
          <w:i/>
          <w:sz w:val="20"/>
          <w:szCs w:val="20"/>
        </w:rPr>
        <w:t>of</w:t>
      </w:r>
      <w:r w:rsidRPr="00B71A7A">
        <w:rPr>
          <w:i/>
          <w:spacing w:val="-2"/>
          <w:sz w:val="20"/>
          <w:szCs w:val="20"/>
        </w:rPr>
        <w:t xml:space="preserve"> </w:t>
      </w:r>
      <w:r w:rsidRPr="00B71A7A">
        <w:rPr>
          <w:i/>
          <w:sz w:val="20"/>
          <w:szCs w:val="20"/>
        </w:rPr>
        <w:t>the public</w:t>
      </w:r>
      <w:r w:rsidRPr="00B71A7A">
        <w:rPr>
          <w:i/>
          <w:spacing w:val="-1"/>
          <w:sz w:val="20"/>
          <w:szCs w:val="20"/>
        </w:rPr>
        <w:t xml:space="preserve"> </w:t>
      </w:r>
      <w:r w:rsidRPr="00B71A7A">
        <w:rPr>
          <w:i/>
          <w:sz w:val="20"/>
          <w:szCs w:val="20"/>
        </w:rPr>
        <w:t>to address</w:t>
      </w:r>
      <w:r w:rsidRPr="00B71A7A">
        <w:rPr>
          <w:i/>
          <w:spacing w:val="-2"/>
          <w:sz w:val="20"/>
          <w:szCs w:val="20"/>
        </w:rPr>
        <w:t xml:space="preserve"> </w:t>
      </w:r>
      <w:proofErr w:type="spellStart"/>
      <w:r w:rsidRPr="00B71A7A">
        <w:rPr>
          <w:i/>
          <w:sz w:val="20"/>
          <w:szCs w:val="20"/>
        </w:rPr>
        <w:t>Councillors</w:t>
      </w:r>
      <w:proofErr w:type="spellEnd"/>
    </w:p>
    <w:p w14:paraId="56AFCF94" w14:textId="1BC17947" w:rsidR="004867DA" w:rsidRDefault="00871DA2" w:rsidP="0069704F">
      <w:pPr>
        <w:pStyle w:val="ListParagraph"/>
        <w:numPr>
          <w:ilvl w:val="0"/>
          <w:numId w:val="7"/>
        </w:numPr>
        <w:shd w:val="clear" w:color="auto" w:fill="FFFFFF" w:themeFill="background1"/>
        <w:tabs>
          <w:tab w:val="left" w:pos="1007"/>
        </w:tabs>
        <w:spacing w:before="2" w:line="264" w:lineRule="exact"/>
        <w:ind w:left="1006" w:right="652"/>
      </w:pPr>
      <w:bookmarkStart w:id="5" w:name="6._To_consider_where_Newmarket_Neighbour"/>
      <w:bookmarkEnd w:id="5"/>
      <w:r w:rsidRPr="00507E39">
        <w:rPr>
          <w:b/>
        </w:rPr>
        <w:t>Planning</w:t>
      </w:r>
      <w:r w:rsidRPr="00507E39">
        <w:rPr>
          <w:b/>
          <w:spacing w:val="-2"/>
        </w:rPr>
        <w:t xml:space="preserve"> </w:t>
      </w:r>
      <w:r w:rsidRPr="00507E39">
        <w:rPr>
          <w:b/>
        </w:rPr>
        <w:t>applications</w:t>
      </w:r>
      <w:r w:rsidRPr="00507E39">
        <w:rPr>
          <w:b/>
          <w:spacing w:val="-2"/>
        </w:rPr>
        <w:t xml:space="preserve"> </w:t>
      </w:r>
      <w:r w:rsidRPr="00507E39">
        <w:t>–</w:t>
      </w:r>
      <w:r w:rsidRPr="00507E39">
        <w:rPr>
          <w:spacing w:val="-4"/>
        </w:rPr>
        <w:t xml:space="preserve"> </w:t>
      </w:r>
      <w:r w:rsidRPr="00507E39">
        <w:t>West</w:t>
      </w:r>
      <w:r w:rsidRPr="00507E39">
        <w:rPr>
          <w:spacing w:val="-2"/>
        </w:rPr>
        <w:t xml:space="preserve"> </w:t>
      </w:r>
      <w:r w:rsidRPr="00507E39">
        <w:t>Suffolk</w:t>
      </w:r>
      <w:r w:rsidRPr="00507E39">
        <w:rPr>
          <w:spacing w:val="-1"/>
        </w:rPr>
        <w:t xml:space="preserve"> </w:t>
      </w:r>
      <w:r w:rsidRPr="00507E39">
        <w:t>Council</w:t>
      </w:r>
    </w:p>
    <w:p w14:paraId="0FCDBB55" w14:textId="24409993" w:rsidR="008A06F7" w:rsidRDefault="007E128E" w:rsidP="008A06F7">
      <w:pPr>
        <w:pStyle w:val="ListParagraph"/>
        <w:numPr>
          <w:ilvl w:val="1"/>
          <w:numId w:val="7"/>
        </w:numPr>
        <w:shd w:val="clear" w:color="auto" w:fill="FFFFFF" w:themeFill="background1"/>
        <w:tabs>
          <w:tab w:val="left" w:pos="1007"/>
        </w:tabs>
        <w:spacing w:before="2" w:line="264" w:lineRule="exact"/>
        <w:ind w:right="652"/>
      </w:pPr>
      <w:r>
        <w:rPr>
          <w:b/>
          <w:bCs/>
        </w:rPr>
        <w:t xml:space="preserve">DC/25/0124/HH – </w:t>
      </w:r>
      <w:r>
        <w:t xml:space="preserve">Householder planning application – a. porch b. garage conversion into habitable rooms c. single </w:t>
      </w:r>
      <w:proofErr w:type="spellStart"/>
      <w:r>
        <w:t>storey</w:t>
      </w:r>
      <w:proofErr w:type="spellEnd"/>
      <w:r>
        <w:t xml:space="preserve"> front, side and rear extensions d. exterior fenestration alterations, internal alterations and associated works – Sidehill House, Heath Road, Newmarket</w:t>
      </w:r>
    </w:p>
    <w:p w14:paraId="4FFB5429" w14:textId="71DADB8D" w:rsidR="00A368F0" w:rsidRDefault="00A368F0" w:rsidP="00A368F0">
      <w:pPr>
        <w:pStyle w:val="ListParagraph"/>
        <w:numPr>
          <w:ilvl w:val="1"/>
          <w:numId w:val="7"/>
        </w:numPr>
        <w:shd w:val="clear" w:color="auto" w:fill="FFFFFF" w:themeFill="background1"/>
        <w:tabs>
          <w:tab w:val="left" w:pos="1007"/>
        </w:tabs>
        <w:spacing w:before="2" w:line="264" w:lineRule="exact"/>
        <w:ind w:right="652"/>
      </w:pPr>
      <w:r w:rsidRPr="00A368F0">
        <w:rPr>
          <w:b/>
          <w:bCs/>
        </w:rPr>
        <w:t>DC/25/0061/FUL</w:t>
      </w:r>
      <w:r>
        <w:rPr>
          <w:b/>
          <w:bCs/>
        </w:rPr>
        <w:t xml:space="preserve"> –</w:t>
      </w:r>
      <w:r>
        <w:t xml:space="preserve"> Planning application – a. Subdivision of one flat to create two flats b. single </w:t>
      </w:r>
      <w:proofErr w:type="spellStart"/>
      <w:r>
        <w:t>storey</w:t>
      </w:r>
      <w:proofErr w:type="spellEnd"/>
      <w:r>
        <w:t xml:space="preserve"> rear extension – 20-21 St </w:t>
      </w:r>
      <w:proofErr w:type="spellStart"/>
      <w:r>
        <w:t>Marys</w:t>
      </w:r>
      <w:proofErr w:type="spellEnd"/>
      <w:r>
        <w:t xml:space="preserve"> Square, Newmarket</w:t>
      </w:r>
    </w:p>
    <w:p w14:paraId="361BC3B5" w14:textId="77777777" w:rsidR="00A368F0" w:rsidRDefault="00A368F0" w:rsidP="00A368F0">
      <w:pPr>
        <w:pStyle w:val="ListParagraph"/>
        <w:numPr>
          <w:ilvl w:val="1"/>
          <w:numId w:val="7"/>
        </w:numPr>
        <w:shd w:val="clear" w:color="auto" w:fill="FFFFFF" w:themeFill="background1"/>
        <w:tabs>
          <w:tab w:val="left" w:pos="1007"/>
        </w:tabs>
        <w:spacing w:before="2" w:line="264" w:lineRule="exact"/>
        <w:ind w:right="652"/>
        <w:rPr>
          <w:lang w:val="en-GB"/>
        </w:rPr>
      </w:pPr>
      <w:r w:rsidRPr="00A368F0">
        <w:rPr>
          <w:b/>
          <w:bCs/>
          <w:lang w:val="en-GB"/>
        </w:rPr>
        <w:t>DC/25/0062/LB</w:t>
      </w:r>
      <w:r w:rsidRPr="00445CE7">
        <w:rPr>
          <w:b/>
          <w:bCs/>
          <w:lang w:val="en-GB"/>
        </w:rPr>
        <w:t xml:space="preserve"> –</w:t>
      </w:r>
      <w:r w:rsidRPr="00445CE7">
        <w:rPr>
          <w:lang w:val="en-GB"/>
        </w:rPr>
        <w:t xml:space="preserve"> </w:t>
      </w:r>
      <w:proofErr w:type="spellStart"/>
      <w:r w:rsidRPr="00445CE7">
        <w:rPr>
          <w:lang w:val="en-GB"/>
        </w:rPr>
        <w:t>Reconsultation</w:t>
      </w:r>
      <w:proofErr w:type="spellEnd"/>
      <w:r w:rsidRPr="00445CE7">
        <w:rPr>
          <w:lang w:val="en-GB"/>
        </w:rPr>
        <w:t xml:space="preserve"> – Application for listed bu</w:t>
      </w:r>
      <w:r>
        <w:rPr>
          <w:lang w:val="en-GB"/>
        </w:rPr>
        <w:t>ilding consent – a. Internal alterations, repair works and subdivision of one flat to create two flats b. single storey rear extension – 20-21 St Marys Square, Newmarket</w:t>
      </w:r>
    </w:p>
    <w:p w14:paraId="6E8B161D" w14:textId="77777777" w:rsidR="00B542B1" w:rsidRDefault="00B542B1" w:rsidP="00B542B1">
      <w:pPr>
        <w:pStyle w:val="ListParagraph"/>
        <w:numPr>
          <w:ilvl w:val="1"/>
          <w:numId w:val="7"/>
        </w:numPr>
        <w:shd w:val="clear" w:color="auto" w:fill="FFFFFF" w:themeFill="background1"/>
        <w:tabs>
          <w:tab w:val="left" w:pos="1007"/>
        </w:tabs>
        <w:spacing w:before="2" w:line="264" w:lineRule="exact"/>
        <w:ind w:right="652"/>
        <w:rPr>
          <w:lang w:val="en-GB"/>
        </w:rPr>
      </w:pPr>
      <w:r w:rsidRPr="006A0E02">
        <w:rPr>
          <w:b/>
          <w:lang w:val="en-GB"/>
        </w:rPr>
        <w:t>DC/25/0163/FUL</w:t>
      </w:r>
      <w:r>
        <w:rPr>
          <w:b/>
          <w:bCs/>
          <w:lang w:val="en-GB"/>
        </w:rPr>
        <w:t xml:space="preserve"> –</w:t>
      </w:r>
      <w:r>
        <w:rPr>
          <w:lang w:val="en-GB"/>
        </w:rPr>
        <w:t xml:space="preserve"> </w:t>
      </w:r>
      <w:proofErr w:type="spellStart"/>
      <w:r>
        <w:rPr>
          <w:lang w:val="en-GB"/>
        </w:rPr>
        <w:t>Reconsultation</w:t>
      </w:r>
      <w:proofErr w:type="spellEnd"/>
      <w:r>
        <w:rPr>
          <w:lang w:val="en-GB"/>
        </w:rPr>
        <w:t xml:space="preserve"> – Planning application – a. change of use from storage building to four flats (class C3); b. section of flat roof between gable roofs; c. replacement of tin pitched roof to bin and cycle store with flat roof; d. additional and modified window and door openings; e. railings to front – Land at 34 and 36 Old Station Road, Newmarket </w:t>
      </w:r>
    </w:p>
    <w:p w14:paraId="76FCB2D8" w14:textId="2F2DB5A7" w:rsidR="00ED164B" w:rsidRDefault="00ED164B" w:rsidP="008A06F7">
      <w:pPr>
        <w:pStyle w:val="ListParagraph"/>
        <w:numPr>
          <w:ilvl w:val="1"/>
          <w:numId w:val="7"/>
        </w:numPr>
        <w:shd w:val="clear" w:color="auto" w:fill="FFFFFF" w:themeFill="background1"/>
        <w:tabs>
          <w:tab w:val="left" w:pos="1007"/>
        </w:tabs>
        <w:spacing w:before="2" w:line="264" w:lineRule="exact"/>
        <w:ind w:right="652"/>
        <w:rPr>
          <w:lang w:val="en-GB"/>
        </w:rPr>
      </w:pPr>
      <w:r>
        <w:rPr>
          <w:b/>
          <w:bCs/>
          <w:lang w:val="en-GB"/>
        </w:rPr>
        <w:t xml:space="preserve">DC/25/0190/TCA </w:t>
      </w:r>
      <w:r w:rsidR="00AF7494">
        <w:rPr>
          <w:b/>
          <w:bCs/>
          <w:lang w:val="en-GB"/>
        </w:rPr>
        <w:t>–</w:t>
      </w:r>
      <w:r>
        <w:rPr>
          <w:lang w:val="en-GB"/>
        </w:rPr>
        <w:t xml:space="preserve"> </w:t>
      </w:r>
      <w:r w:rsidR="00AF7494">
        <w:rPr>
          <w:lang w:val="en-GB"/>
        </w:rPr>
        <w:t xml:space="preserve">Trees in a conservation area notification – a. one Sycamore (T1 on plan) </w:t>
      </w:r>
      <w:r w:rsidR="00DA5671">
        <w:rPr>
          <w:lang w:val="en-GB"/>
        </w:rPr>
        <w:t xml:space="preserve">pollard at five metres b. one </w:t>
      </w:r>
      <w:r w:rsidR="00805364">
        <w:rPr>
          <w:lang w:val="en-GB"/>
        </w:rPr>
        <w:t>Sycamore (T2 on plan) overall crown reduction by two metres c. one Sycamore (T3 on plan) fell inferior stem on south-eastern side &amp; pollard remaining stem at 3.5 metres just above fork</w:t>
      </w:r>
      <w:r w:rsidR="000B60C1">
        <w:rPr>
          <w:lang w:val="en-GB"/>
        </w:rPr>
        <w:t xml:space="preserve"> – Bury Lodge, 56 Bury Road, Newmarket</w:t>
      </w:r>
    </w:p>
    <w:p w14:paraId="4EC50509" w14:textId="2AC54176" w:rsidR="00371242" w:rsidRDefault="00871DA2" w:rsidP="00D07E67">
      <w:pPr>
        <w:pStyle w:val="ListParagraph"/>
        <w:numPr>
          <w:ilvl w:val="0"/>
          <w:numId w:val="7"/>
        </w:numPr>
        <w:shd w:val="clear" w:color="auto" w:fill="FFFFFF" w:themeFill="background1"/>
        <w:tabs>
          <w:tab w:val="left" w:pos="1008"/>
        </w:tabs>
        <w:spacing w:before="2" w:line="264" w:lineRule="exact"/>
        <w:ind w:left="1007" w:right="652" w:hanging="347"/>
      </w:pPr>
      <w:r w:rsidRPr="00D156B6">
        <w:rPr>
          <w:b/>
        </w:rPr>
        <w:t>Planning</w:t>
      </w:r>
      <w:r w:rsidRPr="00D156B6">
        <w:rPr>
          <w:b/>
          <w:spacing w:val="1"/>
        </w:rPr>
        <w:t xml:space="preserve"> </w:t>
      </w:r>
      <w:r w:rsidRPr="00D156B6">
        <w:rPr>
          <w:b/>
        </w:rPr>
        <w:t>applications</w:t>
      </w:r>
      <w:r w:rsidRPr="00D156B6">
        <w:rPr>
          <w:b/>
          <w:spacing w:val="1"/>
        </w:rPr>
        <w:t xml:space="preserve"> </w:t>
      </w:r>
      <w:r w:rsidRPr="0018665D">
        <w:t>–</w:t>
      </w:r>
      <w:r w:rsidRPr="00D156B6">
        <w:rPr>
          <w:spacing w:val="1"/>
        </w:rPr>
        <w:t xml:space="preserve"> </w:t>
      </w:r>
      <w:r w:rsidRPr="0018665D">
        <w:t>Amended</w:t>
      </w:r>
      <w:r w:rsidRPr="00D156B6">
        <w:rPr>
          <w:spacing w:val="-1"/>
        </w:rPr>
        <w:t xml:space="preserve"> </w:t>
      </w:r>
      <w:r w:rsidRPr="0018665D">
        <w:t>and</w:t>
      </w:r>
      <w:r w:rsidRPr="00D156B6">
        <w:rPr>
          <w:spacing w:val="-3"/>
        </w:rPr>
        <w:t xml:space="preserve"> </w:t>
      </w:r>
      <w:r w:rsidRPr="0018665D">
        <w:t>Deferred</w:t>
      </w:r>
      <w:r w:rsidR="00000715" w:rsidRPr="0018665D">
        <w:t xml:space="preserve"> </w:t>
      </w:r>
      <w:r w:rsidRPr="0018665D">
        <w:t>Plans</w:t>
      </w:r>
    </w:p>
    <w:p w14:paraId="4629E525" w14:textId="77777777" w:rsidR="00E637CE" w:rsidRDefault="00E637CE" w:rsidP="00E637CE">
      <w:pPr>
        <w:pStyle w:val="ListParagraph"/>
        <w:numPr>
          <w:ilvl w:val="1"/>
          <w:numId w:val="7"/>
        </w:numPr>
        <w:shd w:val="clear" w:color="auto" w:fill="FFFFFF" w:themeFill="background1"/>
        <w:tabs>
          <w:tab w:val="left" w:pos="1007"/>
        </w:tabs>
        <w:spacing w:before="2" w:line="264" w:lineRule="exact"/>
        <w:ind w:right="652"/>
        <w:rPr>
          <w:lang w:val="en-GB"/>
        </w:rPr>
      </w:pPr>
      <w:r w:rsidRPr="00484189">
        <w:rPr>
          <w:b/>
          <w:bCs/>
          <w:lang w:val="en-GB"/>
        </w:rPr>
        <w:t>DC/24/1782/HH</w:t>
      </w:r>
      <w:r>
        <w:rPr>
          <w:b/>
          <w:bCs/>
          <w:lang w:val="en-GB"/>
        </w:rPr>
        <w:t xml:space="preserve"> –</w:t>
      </w:r>
      <w:r>
        <w:rPr>
          <w:lang w:val="en-GB"/>
        </w:rPr>
        <w:t xml:space="preserve"> </w:t>
      </w:r>
      <w:proofErr w:type="spellStart"/>
      <w:r>
        <w:rPr>
          <w:lang w:val="en-GB"/>
        </w:rPr>
        <w:t>Reconsultation</w:t>
      </w:r>
      <w:proofErr w:type="spellEnd"/>
      <w:r>
        <w:rPr>
          <w:lang w:val="en-GB"/>
        </w:rPr>
        <w:t xml:space="preserve"> – Householder planning application – a. two storey side extension (following demolition of garage) b. infill door to rear elevation c. single storey side extension – 10 Falmouth Gardens, Newmarket</w:t>
      </w:r>
    </w:p>
    <w:p w14:paraId="5B2FFC56" w14:textId="3CF49C13" w:rsidR="00AA0279" w:rsidRDefault="00CE1A8E" w:rsidP="00E637CE">
      <w:pPr>
        <w:pStyle w:val="ListParagraph"/>
        <w:numPr>
          <w:ilvl w:val="1"/>
          <w:numId w:val="7"/>
        </w:numPr>
        <w:shd w:val="clear" w:color="auto" w:fill="FFFFFF" w:themeFill="background1"/>
        <w:tabs>
          <w:tab w:val="left" w:pos="1007"/>
        </w:tabs>
        <w:spacing w:before="2" w:line="264" w:lineRule="exact"/>
        <w:ind w:right="652"/>
        <w:rPr>
          <w:lang w:val="en-GB"/>
        </w:rPr>
      </w:pPr>
      <w:r w:rsidRPr="00756DE8">
        <w:rPr>
          <w:b/>
          <w:bCs/>
          <w:lang w:val="en-GB"/>
        </w:rPr>
        <w:t xml:space="preserve">DC/24/1693/FUL </w:t>
      </w:r>
      <w:r>
        <w:rPr>
          <w:b/>
          <w:bCs/>
          <w:lang w:val="en-GB"/>
        </w:rPr>
        <w:t>–</w:t>
      </w:r>
      <w:r>
        <w:rPr>
          <w:lang w:val="en-GB"/>
        </w:rPr>
        <w:t xml:space="preserve"> </w:t>
      </w:r>
      <w:proofErr w:type="spellStart"/>
      <w:r>
        <w:rPr>
          <w:lang w:val="en-GB"/>
        </w:rPr>
        <w:t>Reconsultation</w:t>
      </w:r>
      <w:proofErr w:type="spellEnd"/>
      <w:r>
        <w:rPr>
          <w:lang w:val="en-GB"/>
        </w:rPr>
        <w:t xml:space="preserve"> – Planning application – a. </w:t>
      </w:r>
      <w:r w:rsidR="00F75A03">
        <w:rPr>
          <w:lang w:val="en-GB"/>
        </w:rPr>
        <w:t xml:space="preserve">replacement shop front b. internal </w:t>
      </w:r>
      <w:r w:rsidR="00F75A03">
        <w:rPr>
          <w:lang w:val="en-GB"/>
        </w:rPr>
        <w:lastRenderedPageBreak/>
        <w:t>frosting to first and second floor windows on front elevation – 84 High Street, Newmarket</w:t>
      </w:r>
    </w:p>
    <w:p w14:paraId="43CBDDEF" w14:textId="77777777" w:rsidR="0049336B" w:rsidRDefault="00AD24E1" w:rsidP="00E637CE">
      <w:pPr>
        <w:pStyle w:val="ListParagraph"/>
        <w:numPr>
          <w:ilvl w:val="1"/>
          <w:numId w:val="7"/>
        </w:numPr>
        <w:shd w:val="clear" w:color="auto" w:fill="FFFFFF" w:themeFill="background1"/>
        <w:tabs>
          <w:tab w:val="left" w:pos="1007"/>
        </w:tabs>
        <w:spacing w:before="2" w:line="264" w:lineRule="exact"/>
        <w:ind w:right="652"/>
        <w:rPr>
          <w:lang w:val="en-GB"/>
        </w:rPr>
      </w:pPr>
      <w:r w:rsidRPr="00484189">
        <w:rPr>
          <w:b/>
          <w:bCs/>
          <w:lang w:val="en-GB"/>
        </w:rPr>
        <w:t>DC/24/1695/ADV</w:t>
      </w:r>
      <w:r>
        <w:rPr>
          <w:b/>
          <w:bCs/>
          <w:lang w:val="en-GB"/>
        </w:rPr>
        <w:t xml:space="preserve"> </w:t>
      </w:r>
      <w:r w:rsidR="0025391F">
        <w:rPr>
          <w:b/>
          <w:bCs/>
          <w:lang w:val="en-GB"/>
        </w:rPr>
        <w:t>–</w:t>
      </w:r>
      <w:r>
        <w:rPr>
          <w:lang w:val="en-GB"/>
        </w:rPr>
        <w:t xml:space="preserve"> </w:t>
      </w:r>
      <w:proofErr w:type="spellStart"/>
      <w:r>
        <w:rPr>
          <w:lang w:val="en-GB"/>
        </w:rPr>
        <w:t>Reco</w:t>
      </w:r>
      <w:r w:rsidR="0025391F">
        <w:rPr>
          <w:lang w:val="en-GB"/>
        </w:rPr>
        <w:t>nsultation</w:t>
      </w:r>
      <w:proofErr w:type="spellEnd"/>
      <w:r w:rsidR="0025391F">
        <w:rPr>
          <w:lang w:val="en-GB"/>
        </w:rPr>
        <w:t xml:space="preserve"> – Application for advertisement consent – a. one non-illuminated panel b. one non-illuminated box fascia with vinyl lettering c. one non-illuminated projecting sign with acrylic lettering d. one internally applied full height</w:t>
      </w:r>
      <w:r w:rsidR="00D33D77">
        <w:rPr>
          <w:lang w:val="en-GB"/>
        </w:rPr>
        <w:t xml:space="preserve"> vinyl sign applied on glazing e. one internally applied double sided vinyl – 84 High Street, Newmarket</w:t>
      </w:r>
    </w:p>
    <w:p w14:paraId="30BE0590" w14:textId="77777777" w:rsidR="0005038A" w:rsidRDefault="0049336B" w:rsidP="00E637CE">
      <w:pPr>
        <w:pStyle w:val="ListParagraph"/>
        <w:numPr>
          <w:ilvl w:val="1"/>
          <w:numId w:val="7"/>
        </w:numPr>
        <w:shd w:val="clear" w:color="auto" w:fill="FFFFFF" w:themeFill="background1"/>
        <w:tabs>
          <w:tab w:val="left" w:pos="1007"/>
        </w:tabs>
        <w:spacing w:before="2" w:line="264" w:lineRule="exact"/>
        <w:ind w:right="652"/>
        <w:rPr>
          <w:lang w:val="en-GB"/>
        </w:rPr>
      </w:pPr>
      <w:r w:rsidRPr="004206FD">
        <w:rPr>
          <w:b/>
          <w:bCs/>
          <w:lang w:val="en-GB"/>
        </w:rPr>
        <w:t>DC/24/1683/LB</w:t>
      </w:r>
      <w:r>
        <w:rPr>
          <w:b/>
          <w:bCs/>
          <w:lang w:val="en-GB"/>
        </w:rPr>
        <w:t xml:space="preserve"> –</w:t>
      </w:r>
      <w:r>
        <w:rPr>
          <w:lang w:val="en-GB"/>
        </w:rPr>
        <w:t xml:space="preserve"> </w:t>
      </w:r>
      <w:proofErr w:type="spellStart"/>
      <w:r>
        <w:rPr>
          <w:lang w:val="en-GB"/>
        </w:rPr>
        <w:t>Reconsultation</w:t>
      </w:r>
      <w:proofErr w:type="spellEnd"/>
      <w:r>
        <w:rPr>
          <w:lang w:val="en-GB"/>
        </w:rPr>
        <w:t xml:space="preserve"> </w:t>
      </w:r>
      <w:r w:rsidR="00FE36ED">
        <w:rPr>
          <w:lang w:val="en-GB"/>
        </w:rPr>
        <w:t>–</w:t>
      </w:r>
      <w:r>
        <w:rPr>
          <w:lang w:val="en-GB"/>
        </w:rPr>
        <w:t xml:space="preserve"> </w:t>
      </w:r>
      <w:r w:rsidR="00FE36ED">
        <w:rPr>
          <w:lang w:val="en-GB"/>
        </w:rPr>
        <w:t xml:space="preserve">Application for listed building consent – a. replacement shop front b. internal frosting to first and second </w:t>
      </w:r>
      <w:r w:rsidR="003C6C63">
        <w:rPr>
          <w:lang w:val="en-GB"/>
        </w:rPr>
        <w:t xml:space="preserve">floor windows on front elevation c. installation of plant d. one Panel sign </w:t>
      </w:r>
      <w:r w:rsidR="00AE354B">
        <w:rPr>
          <w:lang w:val="en-GB"/>
        </w:rPr>
        <w:t>e. one box fascia sign f. one projecting sign g. two vinyl signs – 84 High Street, Newmarket</w:t>
      </w:r>
    </w:p>
    <w:p w14:paraId="1303B7BE" w14:textId="47B56F4A" w:rsidR="00471FE4" w:rsidRPr="005256A0" w:rsidRDefault="00A368F0" w:rsidP="00471FE4">
      <w:pPr>
        <w:pStyle w:val="ListParagraph"/>
        <w:numPr>
          <w:ilvl w:val="1"/>
          <w:numId w:val="7"/>
        </w:numPr>
        <w:shd w:val="clear" w:color="auto" w:fill="FFFFFF" w:themeFill="background1"/>
        <w:tabs>
          <w:tab w:val="left" w:pos="1007"/>
        </w:tabs>
        <w:spacing w:before="2" w:line="264" w:lineRule="exact"/>
        <w:ind w:right="652"/>
      </w:pPr>
      <w:r w:rsidRPr="00546DC2">
        <w:rPr>
          <w:b/>
          <w:bCs/>
        </w:rPr>
        <w:t>D</w:t>
      </w:r>
      <w:r w:rsidR="006D483E" w:rsidRPr="00546DC2">
        <w:rPr>
          <w:b/>
          <w:bCs/>
        </w:rPr>
        <w:t xml:space="preserve">EFERRED </w:t>
      </w:r>
      <w:r w:rsidR="00B61080" w:rsidRPr="00546DC2">
        <w:rPr>
          <w:b/>
          <w:bCs/>
        </w:rPr>
        <w:t xml:space="preserve">- </w:t>
      </w:r>
      <w:r w:rsidR="00471FE4" w:rsidRPr="00546DC2">
        <w:rPr>
          <w:b/>
          <w:bCs/>
        </w:rPr>
        <w:t>DC/25/0079/FUL</w:t>
      </w:r>
      <w:r w:rsidR="00471FE4">
        <w:rPr>
          <w:b/>
          <w:bCs/>
        </w:rPr>
        <w:t xml:space="preserve"> – </w:t>
      </w:r>
      <w:r w:rsidR="00471FE4">
        <w:t xml:space="preserve">Planning application – a. change of use of stable building to place of worship, used in conjunction with The Five Bells (class F1), b. single </w:t>
      </w:r>
      <w:proofErr w:type="spellStart"/>
      <w:r w:rsidR="00471FE4">
        <w:t>storey</w:t>
      </w:r>
      <w:proofErr w:type="spellEnd"/>
      <w:r w:rsidR="00471FE4">
        <w:t xml:space="preserve"> extension c. external alterations including provision of roof lights on eastern, western and southern elevation, insertion and replacement of windows and doors on all elevations d. bricking up of stable doors on southern elevation e. repair works to existing openings – Five Bells, 16 St </w:t>
      </w:r>
      <w:proofErr w:type="spellStart"/>
      <w:r w:rsidR="00471FE4">
        <w:t>Marys</w:t>
      </w:r>
      <w:proofErr w:type="spellEnd"/>
      <w:r w:rsidR="00471FE4">
        <w:t xml:space="preserve"> Square, Newmarket</w:t>
      </w:r>
    </w:p>
    <w:p w14:paraId="75250DE0" w14:textId="335A0F06" w:rsidR="00471FE4" w:rsidRDefault="00B61080" w:rsidP="00471FE4">
      <w:pPr>
        <w:pStyle w:val="ListParagraph"/>
        <w:numPr>
          <w:ilvl w:val="1"/>
          <w:numId w:val="7"/>
        </w:numPr>
        <w:shd w:val="clear" w:color="auto" w:fill="FFFFFF" w:themeFill="background1"/>
        <w:tabs>
          <w:tab w:val="left" w:pos="1008"/>
        </w:tabs>
        <w:spacing w:line="264" w:lineRule="exact"/>
      </w:pPr>
      <w:r w:rsidRPr="00546DC2">
        <w:rPr>
          <w:b/>
          <w:bCs/>
        </w:rPr>
        <w:t xml:space="preserve">DEFERRED - </w:t>
      </w:r>
      <w:r w:rsidR="00D64B02" w:rsidRPr="00546DC2">
        <w:rPr>
          <w:b/>
          <w:bCs/>
        </w:rPr>
        <w:t>DC/</w:t>
      </w:r>
      <w:r w:rsidR="00A43DAF" w:rsidRPr="00546DC2">
        <w:rPr>
          <w:b/>
          <w:bCs/>
        </w:rPr>
        <w:t>25/0080/LB</w:t>
      </w:r>
      <w:r w:rsidR="00A43DAF">
        <w:rPr>
          <w:b/>
          <w:bCs/>
        </w:rPr>
        <w:t xml:space="preserve"> – </w:t>
      </w:r>
      <w:r w:rsidR="00A43DAF">
        <w:t xml:space="preserve">Application </w:t>
      </w:r>
      <w:r w:rsidR="006C4FDA">
        <w:t>for listed building consent – a. internal and external alterations to stable building, including provision of roof lights on eastern</w:t>
      </w:r>
      <w:r w:rsidR="008F5ADA">
        <w:t xml:space="preserve">, western and southern elevation, insertion and replacement of windows and doors on all elevations b. bricking up of stable doors on southern elevation and insertion of timber door c. repair works to existing openings d. single </w:t>
      </w:r>
      <w:proofErr w:type="spellStart"/>
      <w:r w:rsidR="008F5ADA">
        <w:t>storey</w:t>
      </w:r>
      <w:proofErr w:type="spellEnd"/>
      <w:r w:rsidR="008F5ADA">
        <w:t xml:space="preserve"> extension – Five Bells, 16 St </w:t>
      </w:r>
      <w:proofErr w:type="spellStart"/>
      <w:r w:rsidR="008F5ADA">
        <w:t>Marys</w:t>
      </w:r>
      <w:proofErr w:type="spellEnd"/>
      <w:r w:rsidR="008F5ADA">
        <w:t xml:space="preserve"> Square, Newmarket</w:t>
      </w:r>
    </w:p>
    <w:p w14:paraId="218C9D62" w14:textId="1FF63ABE" w:rsidR="00CC17D8" w:rsidRPr="00D40FAC" w:rsidRDefault="00CC17D8" w:rsidP="00D40FAC">
      <w:pPr>
        <w:pStyle w:val="ListParagraph"/>
        <w:numPr>
          <w:ilvl w:val="0"/>
          <w:numId w:val="7"/>
        </w:numPr>
        <w:tabs>
          <w:tab w:val="left" w:pos="1008"/>
        </w:tabs>
        <w:spacing w:line="264" w:lineRule="exact"/>
        <w:ind w:left="1007" w:hanging="347"/>
      </w:pPr>
      <w:r w:rsidRPr="00D40FAC">
        <w:rPr>
          <w:b/>
        </w:rPr>
        <w:t>Planning Appeals</w:t>
      </w:r>
      <w:r w:rsidR="00273F74" w:rsidRPr="00D40FAC">
        <w:rPr>
          <w:b/>
        </w:rPr>
        <w:t xml:space="preserve"> – </w:t>
      </w:r>
      <w:r w:rsidR="00273F74" w:rsidRPr="00D40FAC">
        <w:rPr>
          <w:bCs/>
        </w:rPr>
        <w:t>to discuss any notified appeals</w:t>
      </w:r>
      <w:r w:rsidR="00B132FC" w:rsidRPr="00D40FAC">
        <w:rPr>
          <w:bCs/>
        </w:rPr>
        <w:t xml:space="preserve"> and receive any appeal </w:t>
      </w:r>
      <w:r w:rsidR="002838FD" w:rsidRPr="00D40FAC">
        <w:rPr>
          <w:bCs/>
        </w:rPr>
        <w:t xml:space="preserve">updates or </w:t>
      </w:r>
      <w:r w:rsidR="00B132FC" w:rsidRPr="00D40FAC">
        <w:rPr>
          <w:bCs/>
        </w:rPr>
        <w:t>results</w:t>
      </w:r>
    </w:p>
    <w:p w14:paraId="6EB505CC" w14:textId="1284F15B" w:rsidR="0015655C" w:rsidRPr="00B65D61" w:rsidRDefault="0015655C" w:rsidP="0084528B">
      <w:pPr>
        <w:pStyle w:val="ListParagraph"/>
        <w:numPr>
          <w:ilvl w:val="1"/>
          <w:numId w:val="7"/>
        </w:numPr>
        <w:shd w:val="clear" w:color="auto" w:fill="FFFFFF" w:themeFill="background1"/>
        <w:tabs>
          <w:tab w:val="left" w:pos="1008"/>
        </w:tabs>
        <w:spacing w:line="264" w:lineRule="exact"/>
        <w:rPr>
          <w:b/>
          <w:bCs/>
        </w:rPr>
      </w:pPr>
      <w:r w:rsidRPr="00B65D61">
        <w:rPr>
          <w:b/>
          <w:bCs/>
        </w:rPr>
        <w:t>AP/24/0019/STAND</w:t>
      </w:r>
      <w:r w:rsidR="00C03918">
        <w:rPr>
          <w:b/>
          <w:bCs/>
        </w:rPr>
        <w:t xml:space="preserve"> </w:t>
      </w:r>
      <w:r w:rsidR="00D34A92">
        <w:rPr>
          <w:b/>
          <w:bCs/>
        </w:rPr>
        <w:t>Garage at Nowell Lodge, Fordham Road</w:t>
      </w:r>
      <w:r w:rsidR="00F120C7">
        <w:t xml:space="preserve"> –</w:t>
      </w:r>
      <w:r w:rsidR="00354688">
        <w:t xml:space="preserve"> appeal </w:t>
      </w:r>
      <w:r w:rsidR="00D64B02">
        <w:t>allowed</w:t>
      </w:r>
    </w:p>
    <w:p w14:paraId="6716C68A" w14:textId="6347FDD5" w:rsidR="00E75FFE" w:rsidRPr="003D10EA" w:rsidRDefault="00871DA2" w:rsidP="00902BC9">
      <w:pPr>
        <w:pStyle w:val="ListParagraph"/>
        <w:numPr>
          <w:ilvl w:val="0"/>
          <w:numId w:val="7"/>
        </w:numPr>
        <w:tabs>
          <w:tab w:val="left" w:pos="1008"/>
        </w:tabs>
        <w:spacing w:line="264" w:lineRule="exact"/>
        <w:ind w:left="1007" w:hanging="347"/>
      </w:pPr>
      <w:r w:rsidRPr="003D10EA">
        <w:rPr>
          <w:b/>
          <w:spacing w:val="-3"/>
        </w:rPr>
        <w:t>Planning</w:t>
      </w:r>
      <w:r w:rsidRPr="003D10EA">
        <w:rPr>
          <w:b/>
          <w:spacing w:val="1"/>
        </w:rPr>
        <w:t xml:space="preserve"> </w:t>
      </w:r>
      <w:r w:rsidRPr="003D10EA">
        <w:rPr>
          <w:b/>
          <w:spacing w:val="-2"/>
        </w:rPr>
        <w:t>applications</w:t>
      </w:r>
      <w:r w:rsidRPr="003D10EA">
        <w:rPr>
          <w:b/>
          <w:spacing w:val="2"/>
        </w:rPr>
        <w:t xml:space="preserve"> </w:t>
      </w:r>
      <w:r w:rsidRPr="003D10EA">
        <w:rPr>
          <w:spacing w:val="-2"/>
        </w:rPr>
        <w:t>– East</w:t>
      </w:r>
      <w:r w:rsidRPr="003D10EA">
        <w:rPr>
          <w:spacing w:val="-10"/>
        </w:rPr>
        <w:t xml:space="preserve"> </w:t>
      </w:r>
      <w:proofErr w:type="spellStart"/>
      <w:r w:rsidRPr="003D10EA">
        <w:rPr>
          <w:spacing w:val="-2"/>
        </w:rPr>
        <w:t>Cambs</w:t>
      </w:r>
      <w:proofErr w:type="spellEnd"/>
    </w:p>
    <w:p w14:paraId="54A793E6" w14:textId="35C98720" w:rsidR="00104398" w:rsidRDefault="00871DA2" w:rsidP="00376EEC">
      <w:pPr>
        <w:pStyle w:val="ListParagraph"/>
        <w:numPr>
          <w:ilvl w:val="0"/>
          <w:numId w:val="7"/>
        </w:numPr>
        <w:shd w:val="clear" w:color="auto" w:fill="FFFFFF" w:themeFill="background1"/>
        <w:tabs>
          <w:tab w:val="left" w:pos="1007"/>
        </w:tabs>
        <w:spacing w:before="2" w:line="264" w:lineRule="exact"/>
        <w:ind w:left="1006" w:right="652"/>
      </w:pPr>
      <w:r w:rsidRPr="00104398">
        <w:rPr>
          <w:b/>
          <w:spacing w:val="-3"/>
        </w:rPr>
        <w:t>Planning decisions and plans withdrawn –</w:t>
      </w:r>
      <w:r w:rsidRPr="00104398">
        <w:rPr>
          <w:bCs/>
          <w:spacing w:val="-3"/>
        </w:rPr>
        <w:t xml:space="preserve"> West Suffolk Council</w:t>
      </w:r>
      <w:r w:rsidR="00844C44">
        <w:rPr>
          <w:bCs/>
          <w:spacing w:val="-3"/>
        </w:rPr>
        <w:t xml:space="preserve">, </w:t>
      </w:r>
      <w:r w:rsidRPr="00104398">
        <w:rPr>
          <w:bCs/>
          <w:spacing w:val="-3"/>
        </w:rPr>
        <w:t>week</w:t>
      </w:r>
      <w:r w:rsidR="00F049DB">
        <w:rPr>
          <w:bCs/>
          <w:spacing w:val="-3"/>
        </w:rPr>
        <w:t xml:space="preserve">s commencing </w:t>
      </w:r>
      <w:r w:rsidR="00F90E84">
        <w:rPr>
          <w:bCs/>
          <w:spacing w:val="-3"/>
        </w:rPr>
        <w:t>27</w:t>
      </w:r>
      <w:r w:rsidR="008A06F7">
        <w:rPr>
          <w:bCs/>
          <w:spacing w:val="-3"/>
        </w:rPr>
        <w:t xml:space="preserve">/01/25, </w:t>
      </w:r>
      <w:r w:rsidR="00F90E84">
        <w:rPr>
          <w:bCs/>
          <w:spacing w:val="-3"/>
        </w:rPr>
        <w:t>03</w:t>
      </w:r>
      <w:r w:rsidR="008A06F7">
        <w:rPr>
          <w:bCs/>
          <w:spacing w:val="-3"/>
        </w:rPr>
        <w:t>/0</w:t>
      </w:r>
      <w:r w:rsidR="00F90E84">
        <w:rPr>
          <w:bCs/>
          <w:spacing w:val="-3"/>
        </w:rPr>
        <w:t>2</w:t>
      </w:r>
      <w:r w:rsidR="008A06F7">
        <w:rPr>
          <w:bCs/>
          <w:spacing w:val="-3"/>
        </w:rPr>
        <w:t>/25</w:t>
      </w:r>
    </w:p>
    <w:p w14:paraId="74468DC0" w14:textId="50046BC7" w:rsidR="004867DA" w:rsidRDefault="00871DA2">
      <w:pPr>
        <w:pStyle w:val="ListParagraph"/>
        <w:numPr>
          <w:ilvl w:val="0"/>
          <w:numId w:val="7"/>
        </w:numPr>
        <w:shd w:val="clear" w:color="auto" w:fill="FFFFFF" w:themeFill="background1"/>
        <w:tabs>
          <w:tab w:val="left" w:pos="1007"/>
        </w:tabs>
        <w:spacing w:before="2" w:line="264" w:lineRule="exact"/>
        <w:ind w:left="1006" w:right="652"/>
      </w:pPr>
      <w:r w:rsidRPr="00104398">
        <w:rPr>
          <w:b/>
          <w:spacing w:val="-1"/>
        </w:rPr>
        <w:t>Delegation Panel</w:t>
      </w:r>
      <w:r w:rsidRPr="00104398">
        <w:rPr>
          <w:b/>
        </w:rPr>
        <w:t xml:space="preserve"> </w:t>
      </w:r>
      <w:r w:rsidRPr="00104398">
        <w:rPr>
          <w:b/>
          <w:spacing w:val="-1"/>
        </w:rPr>
        <w:t>decisions</w:t>
      </w:r>
      <w:r w:rsidRPr="00104398">
        <w:rPr>
          <w:b/>
          <w:spacing w:val="-2"/>
        </w:rPr>
        <w:t xml:space="preserve"> </w:t>
      </w:r>
      <w:r w:rsidRPr="00104398">
        <w:rPr>
          <w:b/>
          <w:spacing w:val="-1"/>
        </w:rPr>
        <w:t>-</w:t>
      </w:r>
      <w:r w:rsidRPr="00104398">
        <w:rPr>
          <w:b/>
        </w:rPr>
        <w:t xml:space="preserve"> </w:t>
      </w:r>
      <w:r w:rsidRPr="00104398">
        <w:rPr>
          <w:spacing w:val="-1"/>
        </w:rPr>
        <w:t>To discuss</w:t>
      </w:r>
      <w:r w:rsidRPr="00104398">
        <w:rPr>
          <w:spacing w:val="1"/>
        </w:rPr>
        <w:t xml:space="preserve"> </w:t>
      </w:r>
      <w:r w:rsidRPr="00104398">
        <w:rPr>
          <w:spacing w:val="-1"/>
        </w:rPr>
        <w:t>any</w:t>
      </w:r>
      <w:r w:rsidRPr="00104398">
        <w:rPr>
          <w:spacing w:val="1"/>
        </w:rPr>
        <w:t xml:space="preserve"> </w:t>
      </w:r>
      <w:r w:rsidRPr="00104398">
        <w:rPr>
          <w:spacing w:val="-1"/>
        </w:rPr>
        <w:t>decisions by</w:t>
      </w:r>
      <w:r w:rsidRPr="00104398">
        <w:rPr>
          <w:spacing w:val="1"/>
        </w:rPr>
        <w:t xml:space="preserve"> </w:t>
      </w:r>
      <w:r w:rsidRPr="00104398">
        <w:rPr>
          <w:spacing w:val="-1"/>
        </w:rPr>
        <w:t>Delegation</w:t>
      </w:r>
      <w:r w:rsidRPr="00104398">
        <w:rPr>
          <w:spacing w:val="-25"/>
        </w:rPr>
        <w:t xml:space="preserve"> </w:t>
      </w:r>
      <w:r w:rsidRPr="00B162ED">
        <w:t>Panel</w:t>
      </w:r>
    </w:p>
    <w:p w14:paraId="3F43FFE4" w14:textId="779E9068" w:rsidR="00207372" w:rsidRPr="00E50996" w:rsidRDefault="004D3E97" w:rsidP="00E922AC">
      <w:pPr>
        <w:pStyle w:val="ListParagraph"/>
        <w:numPr>
          <w:ilvl w:val="0"/>
          <w:numId w:val="7"/>
        </w:numPr>
        <w:shd w:val="clear" w:color="auto" w:fill="FFFFFF" w:themeFill="background1"/>
        <w:tabs>
          <w:tab w:val="left" w:pos="1007"/>
        </w:tabs>
        <w:spacing w:before="2" w:line="264" w:lineRule="exact"/>
        <w:ind w:left="1006" w:right="652"/>
      </w:pPr>
      <w:r>
        <w:rPr>
          <w:b/>
          <w:spacing w:val="-1"/>
        </w:rPr>
        <w:t>L</w:t>
      </w:r>
      <w:r w:rsidRPr="007031F5">
        <w:rPr>
          <w:b/>
          <w:spacing w:val="-1"/>
        </w:rPr>
        <w:t>icensing</w:t>
      </w:r>
      <w:r w:rsidR="00E922AC">
        <w:rPr>
          <w:b/>
          <w:spacing w:val="-1"/>
        </w:rPr>
        <w:t xml:space="preserve"> - </w:t>
      </w:r>
      <w:r w:rsidRPr="00E922AC">
        <w:rPr>
          <w:bCs/>
          <w:spacing w:val="-1"/>
        </w:rPr>
        <w:t>To discuss any Licensing applications</w:t>
      </w:r>
      <w:r w:rsidR="00525D52" w:rsidRPr="00E922AC">
        <w:rPr>
          <w:bCs/>
          <w:spacing w:val="-1"/>
        </w:rPr>
        <w:t xml:space="preserve">, including pavement </w:t>
      </w:r>
      <w:proofErr w:type="spellStart"/>
      <w:r w:rsidR="00525D52" w:rsidRPr="00E922AC">
        <w:rPr>
          <w:bCs/>
          <w:spacing w:val="-1"/>
        </w:rPr>
        <w:t>licen</w:t>
      </w:r>
      <w:r w:rsidR="00251E04" w:rsidRPr="00E922AC">
        <w:rPr>
          <w:bCs/>
          <w:spacing w:val="-1"/>
        </w:rPr>
        <w:t>ce</w:t>
      </w:r>
      <w:proofErr w:type="spellEnd"/>
      <w:r w:rsidR="00565F5F" w:rsidRPr="00E922AC">
        <w:rPr>
          <w:bCs/>
          <w:spacing w:val="-1"/>
        </w:rPr>
        <w:t xml:space="preserve"> applications</w:t>
      </w:r>
    </w:p>
    <w:p w14:paraId="6849C53D" w14:textId="4EBA0518" w:rsidR="00376EEC" w:rsidRPr="00490AE9" w:rsidRDefault="00A97429">
      <w:pPr>
        <w:pStyle w:val="Heading1"/>
        <w:numPr>
          <w:ilvl w:val="0"/>
          <w:numId w:val="7"/>
        </w:numPr>
        <w:tabs>
          <w:tab w:val="left" w:pos="1007"/>
        </w:tabs>
        <w:spacing w:before="100" w:beforeAutospacing="1" w:line="267" w:lineRule="exact"/>
        <w:ind w:left="1006" w:hanging="347"/>
      </w:pPr>
      <w:r>
        <w:t>Enforcement</w:t>
      </w:r>
      <w:r w:rsidRPr="00376EEC">
        <w:rPr>
          <w:b w:val="0"/>
          <w:bCs w:val="0"/>
        </w:rPr>
        <w:t xml:space="preserve"> – </w:t>
      </w:r>
      <w:r w:rsidR="007D7198" w:rsidRPr="00376EEC">
        <w:rPr>
          <w:b w:val="0"/>
          <w:bCs w:val="0"/>
        </w:rPr>
        <w:t>to discuss any enforcement issue</w:t>
      </w:r>
      <w:r w:rsidR="00376EEC" w:rsidRPr="00376EEC">
        <w:rPr>
          <w:b w:val="0"/>
          <w:bCs w:val="0"/>
        </w:rPr>
        <w:t>s</w:t>
      </w:r>
    </w:p>
    <w:p w14:paraId="620393E2" w14:textId="77777777" w:rsidR="00792D00" w:rsidRDefault="00490AE9">
      <w:pPr>
        <w:pStyle w:val="Heading1"/>
        <w:numPr>
          <w:ilvl w:val="0"/>
          <w:numId w:val="7"/>
        </w:numPr>
        <w:tabs>
          <w:tab w:val="left" w:pos="1007"/>
        </w:tabs>
        <w:spacing w:before="100" w:beforeAutospacing="1" w:line="267" w:lineRule="exact"/>
        <w:ind w:left="1006" w:hanging="347"/>
      </w:pPr>
      <w:r>
        <w:t>Street Naming Consultation</w:t>
      </w:r>
    </w:p>
    <w:p w14:paraId="2F022D69" w14:textId="682802E2" w:rsidR="00490AE9" w:rsidRPr="00F977E2" w:rsidRDefault="001C6DB3" w:rsidP="00792D00">
      <w:pPr>
        <w:pStyle w:val="Heading1"/>
        <w:numPr>
          <w:ilvl w:val="1"/>
          <w:numId w:val="7"/>
        </w:numPr>
        <w:tabs>
          <w:tab w:val="left" w:pos="1007"/>
        </w:tabs>
        <w:spacing w:before="100" w:beforeAutospacing="1" w:line="267" w:lineRule="exact"/>
      </w:pPr>
      <w:proofErr w:type="spellStart"/>
      <w:r>
        <w:rPr>
          <w:b w:val="0"/>
          <w:bCs w:val="0"/>
        </w:rPr>
        <w:t>Hatchfield</w:t>
      </w:r>
      <w:proofErr w:type="spellEnd"/>
      <w:r>
        <w:rPr>
          <w:b w:val="0"/>
          <w:bCs w:val="0"/>
        </w:rPr>
        <w:t xml:space="preserve"> Farm</w:t>
      </w:r>
    </w:p>
    <w:p w14:paraId="30105091" w14:textId="736DAA95" w:rsidR="00792D00" w:rsidRPr="00F977E2" w:rsidRDefault="00D76851" w:rsidP="00792D00">
      <w:pPr>
        <w:pStyle w:val="Heading1"/>
        <w:numPr>
          <w:ilvl w:val="1"/>
          <w:numId w:val="7"/>
        </w:numPr>
        <w:tabs>
          <w:tab w:val="left" w:pos="1007"/>
        </w:tabs>
        <w:spacing w:before="100" w:beforeAutospacing="1" w:line="267" w:lineRule="exact"/>
      </w:pPr>
      <w:r>
        <w:rPr>
          <w:b w:val="0"/>
          <w:bCs w:val="0"/>
        </w:rPr>
        <w:t>F</w:t>
      </w:r>
      <w:r w:rsidR="008C485E">
        <w:rPr>
          <w:b w:val="0"/>
          <w:bCs w:val="0"/>
        </w:rPr>
        <w:t>ormer St Felix site</w:t>
      </w:r>
    </w:p>
    <w:p w14:paraId="0AD10647" w14:textId="30643B50" w:rsidR="00F977E2" w:rsidRDefault="00F977E2">
      <w:pPr>
        <w:pStyle w:val="Heading1"/>
        <w:numPr>
          <w:ilvl w:val="0"/>
          <w:numId w:val="7"/>
        </w:numPr>
        <w:tabs>
          <w:tab w:val="left" w:pos="1007"/>
        </w:tabs>
        <w:spacing w:before="100" w:beforeAutospacing="1" w:line="267" w:lineRule="exact"/>
        <w:ind w:left="1006" w:hanging="347"/>
      </w:pPr>
      <w:r>
        <w:t>Parking</w:t>
      </w:r>
      <w:r w:rsidR="00A43D93">
        <w:t>/ speeding issues</w:t>
      </w:r>
    </w:p>
    <w:p w14:paraId="092B0D11" w14:textId="55950133" w:rsidR="00F977E2" w:rsidRPr="00081217" w:rsidRDefault="00F977E2" w:rsidP="00F977E2">
      <w:pPr>
        <w:pStyle w:val="Heading1"/>
        <w:numPr>
          <w:ilvl w:val="1"/>
          <w:numId w:val="7"/>
        </w:numPr>
        <w:tabs>
          <w:tab w:val="left" w:pos="1007"/>
        </w:tabs>
        <w:spacing w:before="100" w:beforeAutospacing="1" w:line="267" w:lineRule="exact"/>
        <w:rPr>
          <w:b w:val="0"/>
        </w:rPr>
      </w:pPr>
      <w:r w:rsidRPr="00081217">
        <w:rPr>
          <w:b w:val="0"/>
        </w:rPr>
        <w:t>Hyperion Way</w:t>
      </w:r>
    </w:p>
    <w:p w14:paraId="24444E4D" w14:textId="61922BFE" w:rsidR="00E4108E" w:rsidRPr="00081217" w:rsidRDefault="00654C88" w:rsidP="00F977E2">
      <w:pPr>
        <w:pStyle w:val="Heading1"/>
        <w:numPr>
          <w:ilvl w:val="1"/>
          <w:numId w:val="7"/>
        </w:numPr>
        <w:tabs>
          <w:tab w:val="left" w:pos="1007"/>
        </w:tabs>
        <w:spacing w:before="100" w:beforeAutospacing="1" w:line="267" w:lineRule="exact"/>
        <w:rPr>
          <w:b w:val="0"/>
        </w:rPr>
      </w:pPr>
      <w:r w:rsidRPr="00081217">
        <w:rPr>
          <w:b w:val="0"/>
        </w:rPr>
        <w:t xml:space="preserve">High Street - </w:t>
      </w:r>
      <w:proofErr w:type="spellStart"/>
      <w:r w:rsidRPr="00081217">
        <w:rPr>
          <w:b w:val="0"/>
        </w:rPr>
        <w:t>Tescos</w:t>
      </w:r>
      <w:proofErr w:type="spellEnd"/>
    </w:p>
    <w:p w14:paraId="0BDC1218" w14:textId="68C7B1C3" w:rsidR="00096F66" w:rsidRPr="005E6083" w:rsidRDefault="007225B0" w:rsidP="0040494A">
      <w:pPr>
        <w:pStyle w:val="Heading1"/>
        <w:numPr>
          <w:ilvl w:val="0"/>
          <w:numId w:val="7"/>
        </w:numPr>
        <w:tabs>
          <w:tab w:val="left" w:pos="1007"/>
        </w:tabs>
        <w:spacing w:before="100" w:beforeAutospacing="1" w:line="267" w:lineRule="exact"/>
        <w:ind w:left="1006" w:hanging="347"/>
      </w:pPr>
      <w:r>
        <w:t>National Transport Strategy for England</w:t>
      </w:r>
      <w:r w:rsidR="00096F66">
        <w:rPr>
          <w:b w:val="0"/>
          <w:bCs w:val="0"/>
        </w:rPr>
        <w:t xml:space="preserve"> – consultation (deadline 20</w:t>
      </w:r>
      <w:r w:rsidR="00096F66" w:rsidRPr="00096F66">
        <w:rPr>
          <w:b w:val="0"/>
          <w:bCs w:val="0"/>
          <w:vertAlign w:val="superscript"/>
        </w:rPr>
        <w:t>th</w:t>
      </w:r>
      <w:r w:rsidR="00096F66">
        <w:rPr>
          <w:b w:val="0"/>
          <w:bCs w:val="0"/>
        </w:rPr>
        <w:t xml:space="preserve"> February)</w:t>
      </w:r>
    </w:p>
    <w:p w14:paraId="4DC3C6C8" w14:textId="1B442193" w:rsidR="005E6083" w:rsidRDefault="00D653CE" w:rsidP="0040494A">
      <w:pPr>
        <w:pStyle w:val="Heading1"/>
        <w:numPr>
          <w:ilvl w:val="0"/>
          <w:numId w:val="7"/>
        </w:numPr>
        <w:tabs>
          <w:tab w:val="left" w:pos="1007"/>
        </w:tabs>
        <w:spacing w:before="100" w:beforeAutospacing="1" w:line="267" w:lineRule="exact"/>
        <w:ind w:left="1006" w:hanging="347"/>
      </w:pPr>
      <w:r>
        <w:t>‘A’ board advertising</w:t>
      </w:r>
    </w:p>
    <w:p w14:paraId="4C0F8CEC" w14:textId="70D08DC7" w:rsidR="00655D5D" w:rsidRDefault="00871DA2" w:rsidP="0040494A">
      <w:pPr>
        <w:pStyle w:val="Heading1"/>
        <w:numPr>
          <w:ilvl w:val="0"/>
          <w:numId w:val="7"/>
        </w:numPr>
        <w:tabs>
          <w:tab w:val="left" w:pos="1007"/>
        </w:tabs>
        <w:spacing w:before="100" w:beforeAutospacing="1" w:line="267" w:lineRule="exact"/>
        <w:ind w:left="1006" w:hanging="347"/>
      </w:pPr>
      <w:r>
        <w:t>Correspondenc</w:t>
      </w:r>
      <w:bookmarkStart w:id="6" w:name="15._Items_for_consideration_at_the_next_"/>
      <w:bookmarkEnd w:id="6"/>
      <w:r w:rsidR="00655D5D">
        <w:t>e</w:t>
      </w:r>
      <w:r w:rsidR="001C218A">
        <w:t xml:space="preserve"> </w:t>
      </w:r>
    </w:p>
    <w:p w14:paraId="2A3238FD" w14:textId="73CDB649" w:rsidR="004867DA" w:rsidRDefault="00871DA2">
      <w:pPr>
        <w:pStyle w:val="Heading1"/>
        <w:numPr>
          <w:ilvl w:val="0"/>
          <w:numId w:val="7"/>
        </w:numPr>
        <w:tabs>
          <w:tab w:val="left" w:pos="1007"/>
        </w:tabs>
        <w:spacing w:before="100" w:beforeAutospacing="1" w:line="267" w:lineRule="exact"/>
        <w:ind w:left="1006" w:hanging="347"/>
      </w:pPr>
      <w:r w:rsidRPr="00655D5D">
        <w:t>Date</w:t>
      </w:r>
      <w:r w:rsidRPr="00655D5D">
        <w:rPr>
          <w:spacing w:val="-3"/>
        </w:rPr>
        <w:t xml:space="preserve"> </w:t>
      </w:r>
      <w:r w:rsidRPr="00655D5D">
        <w:t>of</w:t>
      </w:r>
      <w:r w:rsidRPr="00655D5D">
        <w:rPr>
          <w:spacing w:val="-2"/>
        </w:rPr>
        <w:t xml:space="preserve"> </w:t>
      </w:r>
      <w:r w:rsidRPr="00655D5D">
        <w:t>next</w:t>
      </w:r>
      <w:r w:rsidRPr="00655D5D">
        <w:rPr>
          <w:spacing w:val="-2"/>
        </w:rPr>
        <w:t xml:space="preserve"> </w:t>
      </w:r>
      <w:r w:rsidRPr="00655D5D">
        <w:t>meeting</w:t>
      </w:r>
      <w:r w:rsidRPr="00655D5D">
        <w:rPr>
          <w:spacing w:val="-3"/>
        </w:rPr>
        <w:t xml:space="preserve"> </w:t>
      </w:r>
      <w:r w:rsidRPr="00655D5D">
        <w:t>–</w:t>
      </w:r>
      <w:r w:rsidR="00376EEC">
        <w:rPr>
          <w:spacing w:val="-3"/>
        </w:rPr>
        <w:t xml:space="preserve"> </w:t>
      </w:r>
      <w:r w:rsidR="0004110A">
        <w:rPr>
          <w:spacing w:val="-3"/>
        </w:rPr>
        <w:t>3</w:t>
      </w:r>
      <w:r w:rsidR="0004110A" w:rsidRPr="0004110A">
        <w:rPr>
          <w:spacing w:val="-3"/>
          <w:vertAlign w:val="superscript"/>
        </w:rPr>
        <w:t>rd</w:t>
      </w:r>
      <w:r w:rsidR="0004110A">
        <w:rPr>
          <w:spacing w:val="-3"/>
        </w:rPr>
        <w:t xml:space="preserve"> March</w:t>
      </w:r>
      <w:r w:rsidR="000333B0">
        <w:rPr>
          <w:spacing w:val="-3"/>
        </w:rPr>
        <w:t xml:space="preserve"> </w:t>
      </w:r>
      <w:r w:rsidR="00F809FD">
        <w:t>202</w:t>
      </w:r>
      <w:r w:rsidR="007174A7">
        <w:t>5</w:t>
      </w:r>
    </w:p>
    <w:p w14:paraId="502DC362" w14:textId="77777777" w:rsidR="005444AB" w:rsidRDefault="005444AB" w:rsidP="008A6E3C">
      <w:pPr>
        <w:tabs>
          <w:tab w:val="left" w:pos="3330"/>
          <w:tab w:val="left" w:pos="9202"/>
        </w:tabs>
        <w:ind w:left="630"/>
        <w:rPr>
          <w:position w:val="1"/>
          <w:sz w:val="20"/>
        </w:rPr>
      </w:pPr>
    </w:p>
    <w:p w14:paraId="7E86D221" w14:textId="0EF460AF" w:rsidR="004867DA" w:rsidRDefault="00871DA2" w:rsidP="008A6E3C">
      <w:pPr>
        <w:tabs>
          <w:tab w:val="left" w:pos="3330"/>
          <w:tab w:val="left" w:pos="9202"/>
        </w:tabs>
        <w:ind w:left="630"/>
        <w:rPr>
          <w:position w:val="1"/>
          <w:sz w:val="20"/>
        </w:rPr>
      </w:pPr>
      <w:r>
        <w:rPr>
          <w:position w:val="1"/>
          <w:sz w:val="20"/>
        </w:rPr>
        <w:t xml:space="preserve">Signed:  </w:t>
      </w:r>
      <w:bookmarkStart w:id="7" w:name="To:_Chair_&amp;_Members_of_D&amp;P_Committee,_Ot"/>
      <w:bookmarkEnd w:id="7"/>
      <w:r w:rsidR="009D7036">
        <w:rPr>
          <w:position w:val="1"/>
          <w:sz w:val="20"/>
        </w:rPr>
        <w:t xml:space="preserve">  </w:t>
      </w:r>
      <w:r w:rsidR="009D7036">
        <w:rPr>
          <w:rFonts w:ascii="Brush Script MT"/>
          <w:i/>
          <w:noProof/>
          <w:position w:val="1"/>
          <w:sz w:val="28"/>
          <w:lang w:val="en-GB" w:eastAsia="en-GB"/>
        </w:rPr>
        <w:drawing>
          <wp:inline distT="0" distB="0" distL="0" distR="0" wp14:anchorId="23E0642C" wp14:editId="78B579D4">
            <wp:extent cx="838200" cy="154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2">
                      <a:extLst>
                        <a:ext uri="{28A0092B-C50C-407E-A947-70E740481C1C}">
                          <a14:useLocalDpi xmlns:a14="http://schemas.microsoft.com/office/drawing/2010/main" val="0"/>
                        </a:ext>
                      </a:extLst>
                    </a:blip>
                    <a:stretch>
                      <a:fillRect/>
                    </a:stretch>
                  </pic:blipFill>
                  <pic:spPr>
                    <a:xfrm>
                      <a:off x="0" y="0"/>
                      <a:ext cx="850487" cy="156669"/>
                    </a:xfrm>
                    <a:prstGeom prst="rect">
                      <a:avLst/>
                    </a:prstGeom>
                  </pic:spPr>
                </pic:pic>
              </a:graphicData>
            </a:graphic>
          </wp:inline>
        </w:drawing>
      </w:r>
      <w:r w:rsidR="009D7036">
        <w:rPr>
          <w:position w:val="1"/>
          <w:sz w:val="20"/>
        </w:rPr>
        <w:t xml:space="preserve">     </w:t>
      </w:r>
      <w:r w:rsidR="00334AE5">
        <w:rPr>
          <w:position w:val="1"/>
          <w:sz w:val="20"/>
        </w:rPr>
        <w:t xml:space="preserve">     Cathy Whitaker, Town Clerk                                                   </w:t>
      </w:r>
      <w:r w:rsidR="009D7036" w:rsidRPr="00334AE5">
        <w:rPr>
          <w:position w:val="1"/>
          <w:sz w:val="20"/>
        </w:rPr>
        <w:t>Date:</w:t>
      </w:r>
      <w:r w:rsidR="007662EE">
        <w:rPr>
          <w:position w:val="1"/>
          <w:sz w:val="20"/>
        </w:rPr>
        <w:t xml:space="preserve"> </w:t>
      </w:r>
      <w:r w:rsidR="004762A2">
        <w:rPr>
          <w:position w:val="1"/>
          <w:sz w:val="20"/>
        </w:rPr>
        <w:t>11</w:t>
      </w:r>
      <w:r w:rsidR="004762A2" w:rsidRPr="004762A2">
        <w:rPr>
          <w:position w:val="1"/>
          <w:sz w:val="20"/>
          <w:vertAlign w:val="superscript"/>
        </w:rPr>
        <w:t>th</w:t>
      </w:r>
      <w:r w:rsidR="004762A2">
        <w:rPr>
          <w:position w:val="1"/>
          <w:sz w:val="20"/>
        </w:rPr>
        <w:t xml:space="preserve"> Februar</w:t>
      </w:r>
      <w:r w:rsidR="002657D0">
        <w:rPr>
          <w:position w:val="1"/>
          <w:sz w:val="20"/>
        </w:rPr>
        <w:t>y 2025</w:t>
      </w:r>
    </w:p>
    <w:p w14:paraId="469A698F" w14:textId="1161539E" w:rsidR="004867DA" w:rsidRPr="00862A44" w:rsidRDefault="00871DA2" w:rsidP="00862A44">
      <w:pPr>
        <w:spacing w:before="120"/>
        <w:ind w:left="1835" w:right="1472"/>
        <w:jc w:val="center"/>
        <w:rPr>
          <w:b/>
          <w:sz w:val="24"/>
        </w:rPr>
      </w:pPr>
      <w:r w:rsidRPr="00862A44">
        <w:rPr>
          <w:b/>
          <w:sz w:val="24"/>
        </w:rPr>
        <w:t>To:</w:t>
      </w:r>
      <w:r w:rsidRPr="00862A44">
        <w:rPr>
          <w:b/>
          <w:spacing w:val="-3"/>
          <w:sz w:val="24"/>
        </w:rPr>
        <w:t xml:space="preserve"> </w:t>
      </w:r>
      <w:r w:rsidRPr="00862A44">
        <w:rPr>
          <w:b/>
          <w:sz w:val="24"/>
        </w:rPr>
        <w:t>Chair</w:t>
      </w:r>
      <w:r w:rsidRPr="00862A44">
        <w:rPr>
          <w:b/>
          <w:spacing w:val="-2"/>
          <w:sz w:val="24"/>
        </w:rPr>
        <w:t xml:space="preserve"> </w:t>
      </w:r>
      <w:r w:rsidRPr="00862A44">
        <w:rPr>
          <w:b/>
          <w:sz w:val="24"/>
        </w:rPr>
        <w:t>&amp;</w:t>
      </w:r>
      <w:r w:rsidRPr="00862A44">
        <w:rPr>
          <w:b/>
          <w:spacing w:val="-2"/>
          <w:sz w:val="24"/>
        </w:rPr>
        <w:t xml:space="preserve"> </w:t>
      </w:r>
      <w:r w:rsidRPr="00862A44">
        <w:rPr>
          <w:b/>
          <w:sz w:val="24"/>
        </w:rPr>
        <w:t>Members of</w:t>
      </w:r>
      <w:r w:rsidRPr="00862A44">
        <w:rPr>
          <w:b/>
          <w:spacing w:val="-4"/>
          <w:sz w:val="24"/>
        </w:rPr>
        <w:t xml:space="preserve"> </w:t>
      </w:r>
      <w:r w:rsidRPr="00862A44">
        <w:rPr>
          <w:b/>
          <w:sz w:val="24"/>
        </w:rPr>
        <w:t>D&amp;P</w:t>
      </w:r>
      <w:r w:rsidRPr="00862A44">
        <w:rPr>
          <w:b/>
          <w:spacing w:val="-1"/>
          <w:sz w:val="24"/>
        </w:rPr>
        <w:t xml:space="preserve"> </w:t>
      </w:r>
      <w:r w:rsidRPr="00862A44">
        <w:rPr>
          <w:b/>
          <w:sz w:val="24"/>
        </w:rPr>
        <w:t>Committee, Other</w:t>
      </w:r>
      <w:r w:rsidRPr="00862A44">
        <w:rPr>
          <w:b/>
          <w:spacing w:val="-4"/>
          <w:sz w:val="24"/>
        </w:rPr>
        <w:t xml:space="preserve"> </w:t>
      </w:r>
      <w:r w:rsidRPr="00862A44">
        <w:rPr>
          <w:b/>
          <w:sz w:val="24"/>
        </w:rPr>
        <w:t>Council</w:t>
      </w:r>
      <w:r w:rsidRPr="00862A44">
        <w:rPr>
          <w:b/>
          <w:spacing w:val="1"/>
          <w:sz w:val="24"/>
        </w:rPr>
        <w:t xml:space="preserve"> </w:t>
      </w:r>
      <w:r w:rsidRPr="00862A44">
        <w:rPr>
          <w:b/>
          <w:sz w:val="24"/>
        </w:rPr>
        <w:t>Members, Press</w:t>
      </w:r>
      <w:r w:rsidRPr="00862A44">
        <w:rPr>
          <w:b/>
          <w:spacing w:val="-3"/>
          <w:sz w:val="24"/>
        </w:rPr>
        <w:t xml:space="preserve"> </w:t>
      </w:r>
      <w:r w:rsidRPr="00862A44">
        <w:rPr>
          <w:b/>
          <w:sz w:val="24"/>
        </w:rPr>
        <w:t>&amp;</w:t>
      </w:r>
      <w:r w:rsidRPr="00862A44">
        <w:rPr>
          <w:b/>
          <w:spacing w:val="-3"/>
          <w:sz w:val="24"/>
        </w:rPr>
        <w:t xml:space="preserve"> </w:t>
      </w:r>
      <w:r w:rsidRPr="00862A44">
        <w:rPr>
          <w:b/>
          <w:sz w:val="24"/>
        </w:rPr>
        <w:t>the</w:t>
      </w:r>
      <w:r w:rsidRPr="00862A44">
        <w:rPr>
          <w:b/>
          <w:spacing w:val="-1"/>
          <w:sz w:val="24"/>
        </w:rPr>
        <w:t xml:space="preserve"> </w:t>
      </w:r>
      <w:r w:rsidRPr="00862A44">
        <w:rPr>
          <w:b/>
          <w:sz w:val="24"/>
        </w:rPr>
        <w:t>Public</w:t>
      </w:r>
    </w:p>
    <w:p w14:paraId="0E16E878" w14:textId="5E4AF0A2" w:rsidR="003B7787" w:rsidRDefault="003B7787" w:rsidP="0061224C">
      <w:pPr>
        <w:rPr>
          <w:b/>
          <w:sz w:val="19"/>
        </w:rPr>
      </w:pPr>
    </w:p>
    <w:sectPr w:rsidR="003B7787" w:rsidSect="008F7351">
      <w:pgSz w:w="11910" w:h="16840"/>
      <w:pgMar w:top="300" w:right="140" w:bottom="280" w:left="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B319A" w14:textId="77777777" w:rsidR="003E5E09" w:rsidRDefault="003E5E09" w:rsidP="00E96ACC">
      <w:r>
        <w:separator/>
      </w:r>
    </w:p>
  </w:endnote>
  <w:endnote w:type="continuationSeparator" w:id="0">
    <w:p w14:paraId="67312EB7" w14:textId="77777777" w:rsidR="003E5E09" w:rsidRDefault="003E5E09" w:rsidP="00E96ACC">
      <w:r>
        <w:continuationSeparator/>
      </w:r>
    </w:p>
  </w:endnote>
  <w:endnote w:type="continuationNotice" w:id="1">
    <w:p w14:paraId="1F51C6AC" w14:textId="77777777" w:rsidR="003E5E09" w:rsidRDefault="003E5E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F118D" w14:textId="77777777" w:rsidR="003E5E09" w:rsidRDefault="003E5E09" w:rsidP="00E96ACC">
      <w:r>
        <w:separator/>
      </w:r>
    </w:p>
  </w:footnote>
  <w:footnote w:type="continuationSeparator" w:id="0">
    <w:p w14:paraId="21901DCE" w14:textId="77777777" w:rsidR="003E5E09" w:rsidRDefault="003E5E09" w:rsidP="00E96ACC">
      <w:r>
        <w:continuationSeparator/>
      </w:r>
    </w:p>
  </w:footnote>
  <w:footnote w:type="continuationNotice" w:id="1">
    <w:p w14:paraId="578F968C" w14:textId="77777777" w:rsidR="003E5E09" w:rsidRDefault="003E5E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97EE2"/>
    <w:multiLevelType w:val="hybridMultilevel"/>
    <w:tmpl w:val="0A666E84"/>
    <w:lvl w:ilvl="0" w:tplc="59B0395C">
      <w:numFmt w:val="bullet"/>
      <w:lvlText w:val=""/>
      <w:lvlJc w:val="left"/>
      <w:pPr>
        <w:ind w:left="513" w:hanging="360"/>
      </w:pPr>
      <w:rPr>
        <w:rFonts w:ascii="Symbol" w:eastAsia="Symbol" w:hAnsi="Symbol" w:cs="Symbol" w:hint="default"/>
        <w:color w:val="111111"/>
        <w:w w:val="99"/>
        <w:sz w:val="20"/>
        <w:szCs w:val="20"/>
      </w:rPr>
    </w:lvl>
    <w:lvl w:ilvl="1" w:tplc="DB1AEEF8">
      <w:numFmt w:val="bullet"/>
      <w:lvlText w:val="•"/>
      <w:lvlJc w:val="left"/>
      <w:pPr>
        <w:ind w:left="945" w:hanging="360"/>
      </w:pPr>
      <w:rPr>
        <w:rFonts w:hint="default"/>
      </w:rPr>
    </w:lvl>
    <w:lvl w:ilvl="2" w:tplc="21AADE9A">
      <w:numFmt w:val="bullet"/>
      <w:lvlText w:val="•"/>
      <w:lvlJc w:val="left"/>
      <w:pPr>
        <w:ind w:left="1371" w:hanging="360"/>
      </w:pPr>
      <w:rPr>
        <w:rFonts w:hint="default"/>
      </w:rPr>
    </w:lvl>
    <w:lvl w:ilvl="3" w:tplc="33826CBA">
      <w:numFmt w:val="bullet"/>
      <w:lvlText w:val="•"/>
      <w:lvlJc w:val="left"/>
      <w:pPr>
        <w:ind w:left="1797" w:hanging="360"/>
      </w:pPr>
      <w:rPr>
        <w:rFonts w:hint="default"/>
      </w:rPr>
    </w:lvl>
    <w:lvl w:ilvl="4" w:tplc="A54CD5F8">
      <w:numFmt w:val="bullet"/>
      <w:lvlText w:val="•"/>
      <w:lvlJc w:val="left"/>
      <w:pPr>
        <w:ind w:left="2223" w:hanging="360"/>
      </w:pPr>
      <w:rPr>
        <w:rFonts w:hint="default"/>
      </w:rPr>
    </w:lvl>
    <w:lvl w:ilvl="5" w:tplc="0D388486">
      <w:numFmt w:val="bullet"/>
      <w:lvlText w:val="•"/>
      <w:lvlJc w:val="left"/>
      <w:pPr>
        <w:ind w:left="2649" w:hanging="360"/>
      </w:pPr>
      <w:rPr>
        <w:rFonts w:hint="default"/>
      </w:rPr>
    </w:lvl>
    <w:lvl w:ilvl="6" w:tplc="7646C44E">
      <w:numFmt w:val="bullet"/>
      <w:lvlText w:val="•"/>
      <w:lvlJc w:val="left"/>
      <w:pPr>
        <w:ind w:left="3075" w:hanging="360"/>
      </w:pPr>
      <w:rPr>
        <w:rFonts w:hint="default"/>
      </w:rPr>
    </w:lvl>
    <w:lvl w:ilvl="7" w:tplc="82125F16">
      <w:numFmt w:val="bullet"/>
      <w:lvlText w:val="•"/>
      <w:lvlJc w:val="left"/>
      <w:pPr>
        <w:ind w:left="3501" w:hanging="360"/>
      </w:pPr>
      <w:rPr>
        <w:rFonts w:hint="default"/>
      </w:rPr>
    </w:lvl>
    <w:lvl w:ilvl="8" w:tplc="68D6508A">
      <w:numFmt w:val="bullet"/>
      <w:lvlText w:val="•"/>
      <w:lvlJc w:val="left"/>
      <w:pPr>
        <w:ind w:left="3926" w:hanging="360"/>
      </w:pPr>
      <w:rPr>
        <w:rFonts w:hint="default"/>
      </w:rPr>
    </w:lvl>
  </w:abstractNum>
  <w:abstractNum w:abstractNumId="1" w15:restartNumberingAfterBreak="0">
    <w:nsid w:val="0D4E2BFC"/>
    <w:multiLevelType w:val="hybridMultilevel"/>
    <w:tmpl w:val="2A8CC9E2"/>
    <w:lvl w:ilvl="0" w:tplc="67D2732C">
      <w:start w:val="1"/>
      <w:numFmt w:val="lowerLetter"/>
      <w:lvlText w:val="%1."/>
      <w:lvlJc w:val="left"/>
      <w:pPr>
        <w:ind w:left="450" w:hanging="296"/>
      </w:pPr>
      <w:rPr>
        <w:rFonts w:ascii="Calibri" w:eastAsia="Calibri" w:hAnsi="Calibri" w:cs="Calibri" w:hint="default"/>
        <w:spacing w:val="-1"/>
        <w:w w:val="100"/>
        <w:sz w:val="22"/>
        <w:szCs w:val="22"/>
      </w:rPr>
    </w:lvl>
    <w:lvl w:ilvl="1" w:tplc="F710DEBE">
      <w:numFmt w:val="bullet"/>
      <w:lvlText w:val="•"/>
      <w:lvlJc w:val="left"/>
      <w:pPr>
        <w:ind w:left="1540" w:hanging="296"/>
      </w:pPr>
      <w:rPr>
        <w:rFonts w:hint="default"/>
      </w:rPr>
    </w:lvl>
    <w:lvl w:ilvl="2" w:tplc="9FECA58A">
      <w:numFmt w:val="bullet"/>
      <w:lvlText w:val="•"/>
      <w:lvlJc w:val="left"/>
      <w:pPr>
        <w:ind w:left="2620" w:hanging="296"/>
      </w:pPr>
      <w:rPr>
        <w:rFonts w:hint="default"/>
      </w:rPr>
    </w:lvl>
    <w:lvl w:ilvl="3" w:tplc="1B5030EE">
      <w:numFmt w:val="bullet"/>
      <w:lvlText w:val="•"/>
      <w:lvlJc w:val="left"/>
      <w:pPr>
        <w:ind w:left="3700" w:hanging="296"/>
      </w:pPr>
      <w:rPr>
        <w:rFonts w:hint="default"/>
      </w:rPr>
    </w:lvl>
    <w:lvl w:ilvl="4" w:tplc="6456D5AC">
      <w:numFmt w:val="bullet"/>
      <w:lvlText w:val="•"/>
      <w:lvlJc w:val="left"/>
      <w:pPr>
        <w:ind w:left="4780" w:hanging="296"/>
      </w:pPr>
      <w:rPr>
        <w:rFonts w:hint="default"/>
      </w:rPr>
    </w:lvl>
    <w:lvl w:ilvl="5" w:tplc="C8BC57F4">
      <w:numFmt w:val="bullet"/>
      <w:lvlText w:val="•"/>
      <w:lvlJc w:val="left"/>
      <w:pPr>
        <w:ind w:left="5860" w:hanging="296"/>
      </w:pPr>
      <w:rPr>
        <w:rFonts w:hint="default"/>
      </w:rPr>
    </w:lvl>
    <w:lvl w:ilvl="6" w:tplc="BF220280">
      <w:numFmt w:val="bullet"/>
      <w:lvlText w:val="•"/>
      <w:lvlJc w:val="left"/>
      <w:pPr>
        <w:ind w:left="6940" w:hanging="296"/>
      </w:pPr>
      <w:rPr>
        <w:rFonts w:hint="default"/>
      </w:rPr>
    </w:lvl>
    <w:lvl w:ilvl="7" w:tplc="3ABA6192">
      <w:numFmt w:val="bullet"/>
      <w:lvlText w:val="•"/>
      <w:lvlJc w:val="left"/>
      <w:pPr>
        <w:ind w:left="8020" w:hanging="296"/>
      </w:pPr>
      <w:rPr>
        <w:rFonts w:hint="default"/>
      </w:rPr>
    </w:lvl>
    <w:lvl w:ilvl="8" w:tplc="8256B48E">
      <w:numFmt w:val="bullet"/>
      <w:lvlText w:val="•"/>
      <w:lvlJc w:val="left"/>
      <w:pPr>
        <w:ind w:left="9100" w:hanging="296"/>
      </w:pPr>
      <w:rPr>
        <w:rFonts w:hint="default"/>
      </w:rPr>
    </w:lvl>
  </w:abstractNum>
  <w:abstractNum w:abstractNumId="2" w15:restartNumberingAfterBreak="0">
    <w:nsid w:val="19BE371F"/>
    <w:multiLevelType w:val="hybridMultilevel"/>
    <w:tmpl w:val="C29C627C"/>
    <w:lvl w:ilvl="0" w:tplc="3C029186">
      <w:start w:val="1"/>
      <w:numFmt w:val="decimal"/>
      <w:lvlText w:val="%1)"/>
      <w:lvlJc w:val="left"/>
      <w:pPr>
        <w:ind w:left="644" w:hanging="360"/>
      </w:pPr>
      <w:rPr>
        <w:b/>
        <w:bCs/>
        <w:spacing w:val="-2"/>
        <w:w w:val="98"/>
        <w:lang w:val="en-GB" w:eastAsia="en-US" w:bidi="ar-SA"/>
      </w:rPr>
    </w:lvl>
    <w:lvl w:ilvl="1" w:tplc="2C5AEB6C">
      <w:start w:val="1"/>
      <w:numFmt w:val="lowerLetter"/>
      <w:lvlText w:val="%2)"/>
      <w:lvlJc w:val="left"/>
      <w:pPr>
        <w:ind w:left="1496" w:hanging="361"/>
      </w:pPr>
      <w:rPr>
        <w:b w:val="0"/>
        <w:bCs/>
        <w:spacing w:val="-1"/>
        <w:w w:val="100"/>
        <w:lang w:val="en-GB" w:eastAsia="en-US" w:bidi="ar-SA"/>
      </w:rPr>
    </w:lvl>
    <w:lvl w:ilvl="2" w:tplc="6ED8F254">
      <w:numFmt w:val="bullet"/>
      <w:lvlText w:val="•"/>
      <w:lvlJc w:val="left"/>
      <w:pPr>
        <w:ind w:left="2121" w:hanging="361"/>
      </w:pPr>
      <w:rPr>
        <w:lang w:val="en-GB" w:eastAsia="en-US" w:bidi="ar-SA"/>
      </w:rPr>
    </w:lvl>
    <w:lvl w:ilvl="3" w:tplc="11428100">
      <w:numFmt w:val="bullet"/>
      <w:lvlText w:val="•"/>
      <w:lvlJc w:val="left"/>
      <w:pPr>
        <w:ind w:left="3202" w:hanging="361"/>
      </w:pPr>
      <w:rPr>
        <w:lang w:val="en-GB" w:eastAsia="en-US" w:bidi="ar-SA"/>
      </w:rPr>
    </w:lvl>
    <w:lvl w:ilvl="4" w:tplc="3E40958C">
      <w:numFmt w:val="bullet"/>
      <w:lvlText w:val="•"/>
      <w:lvlJc w:val="left"/>
      <w:pPr>
        <w:ind w:left="4283" w:hanging="361"/>
      </w:pPr>
      <w:rPr>
        <w:lang w:val="en-GB" w:eastAsia="en-US" w:bidi="ar-SA"/>
      </w:rPr>
    </w:lvl>
    <w:lvl w:ilvl="5" w:tplc="915E5F22">
      <w:numFmt w:val="bullet"/>
      <w:lvlText w:val="•"/>
      <w:lvlJc w:val="left"/>
      <w:pPr>
        <w:ind w:left="5364" w:hanging="361"/>
      </w:pPr>
      <w:rPr>
        <w:lang w:val="en-GB" w:eastAsia="en-US" w:bidi="ar-SA"/>
      </w:rPr>
    </w:lvl>
    <w:lvl w:ilvl="6" w:tplc="32B83D58">
      <w:numFmt w:val="bullet"/>
      <w:lvlText w:val="•"/>
      <w:lvlJc w:val="left"/>
      <w:pPr>
        <w:ind w:left="6446" w:hanging="361"/>
      </w:pPr>
      <w:rPr>
        <w:lang w:val="en-GB" w:eastAsia="en-US" w:bidi="ar-SA"/>
      </w:rPr>
    </w:lvl>
    <w:lvl w:ilvl="7" w:tplc="E904BC5C">
      <w:numFmt w:val="bullet"/>
      <w:lvlText w:val="•"/>
      <w:lvlJc w:val="left"/>
      <w:pPr>
        <w:ind w:left="7527" w:hanging="361"/>
      </w:pPr>
      <w:rPr>
        <w:lang w:val="en-GB" w:eastAsia="en-US" w:bidi="ar-SA"/>
      </w:rPr>
    </w:lvl>
    <w:lvl w:ilvl="8" w:tplc="AA8687C2">
      <w:numFmt w:val="bullet"/>
      <w:lvlText w:val="•"/>
      <w:lvlJc w:val="left"/>
      <w:pPr>
        <w:ind w:left="8608" w:hanging="361"/>
      </w:pPr>
      <w:rPr>
        <w:lang w:val="en-GB" w:eastAsia="en-US" w:bidi="ar-SA"/>
      </w:rPr>
    </w:lvl>
  </w:abstractNum>
  <w:abstractNum w:abstractNumId="3" w15:restartNumberingAfterBreak="0">
    <w:nsid w:val="1AEF72CF"/>
    <w:multiLevelType w:val="hybridMultilevel"/>
    <w:tmpl w:val="7B389B64"/>
    <w:lvl w:ilvl="0" w:tplc="C5304EBE">
      <w:numFmt w:val="bullet"/>
      <w:lvlText w:val=""/>
      <w:lvlJc w:val="left"/>
      <w:pPr>
        <w:ind w:left="410" w:hanging="360"/>
      </w:pPr>
      <w:rPr>
        <w:rFonts w:ascii="Symbol" w:eastAsia="Symbol" w:hAnsi="Symbol" w:cs="Symbol" w:hint="default"/>
        <w:color w:val="111111"/>
        <w:w w:val="99"/>
        <w:sz w:val="20"/>
        <w:szCs w:val="20"/>
      </w:rPr>
    </w:lvl>
    <w:lvl w:ilvl="1" w:tplc="3DFE91FE">
      <w:numFmt w:val="bullet"/>
      <w:lvlText w:val="•"/>
      <w:lvlJc w:val="left"/>
      <w:pPr>
        <w:ind w:left="809" w:hanging="360"/>
      </w:pPr>
      <w:rPr>
        <w:rFonts w:hint="default"/>
      </w:rPr>
    </w:lvl>
    <w:lvl w:ilvl="2" w:tplc="283E5846">
      <w:numFmt w:val="bullet"/>
      <w:lvlText w:val="•"/>
      <w:lvlJc w:val="left"/>
      <w:pPr>
        <w:ind w:left="1199" w:hanging="360"/>
      </w:pPr>
      <w:rPr>
        <w:rFonts w:hint="default"/>
      </w:rPr>
    </w:lvl>
    <w:lvl w:ilvl="3" w:tplc="02AA870C">
      <w:numFmt w:val="bullet"/>
      <w:lvlText w:val="•"/>
      <w:lvlJc w:val="left"/>
      <w:pPr>
        <w:ind w:left="1588" w:hanging="360"/>
      </w:pPr>
      <w:rPr>
        <w:rFonts w:hint="default"/>
      </w:rPr>
    </w:lvl>
    <w:lvl w:ilvl="4" w:tplc="4B4051BA">
      <w:numFmt w:val="bullet"/>
      <w:lvlText w:val="•"/>
      <w:lvlJc w:val="left"/>
      <w:pPr>
        <w:ind w:left="1978" w:hanging="360"/>
      </w:pPr>
      <w:rPr>
        <w:rFonts w:hint="default"/>
      </w:rPr>
    </w:lvl>
    <w:lvl w:ilvl="5" w:tplc="C1F67B50">
      <w:numFmt w:val="bullet"/>
      <w:lvlText w:val="•"/>
      <w:lvlJc w:val="left"/>
      <w:pPr>
        <w:ind w:left="2368" w:hanging="360"/>
      </w:pPr>
      <w:rPr>
        <w:rFonts w:hint="default"/>
      </w:rPr>
    </w:lvl>
    <w:lvl w:ilvl="6" w:tplc="4CE2DA8C">
      <w:numFmt w:val="bullet"/>
      <w:lvlText w:val="•"/>
      <w:lvlJc w:val="left"/>
      <w:pPr>
        <w:ind w:left="2757" w:hanging="360"/>
      </w:pPr>
      <w:rPr>
        <w:rFonts w:hint="default"/>
      </w:rPr>
    </w:lvl>
    <w:lvl w:ilvl="7" w:tplc="B49AFB44">
      <w:numFmt w:val="bullet"/>
      <w:lvlText w:val="•"/>
      <w:lvlJc w:val="left"/>
      <w:pPr>
        <w:ind w:left="3147" w:hanging="360"/>
      </w:pPr>
      <w:rPr>
        <w:rFonts w:hint="default"/>
      </w:rPr>
    </w:lvl>
    <w:lvl w:ilvl="8" w:tplc="06F64794">
      <w:numFmt w:val="bullet"/>
      <w:lvlText w:val="•"/>
      <w:lvlJc w:val="left"/>
      <w:pPr>
        <w:ind w:left="3536" w:hanging="360"/>
      </w:pPr>
      <w:rPr>
        <w:rFonts w:hint="default"/>
      </w:rPr>
    </w:lvl>
  </w:abstractNum>
  <w:abstractNum w:abstractNumId="4" w15:restartNumberingAfterBreak="0">
    <w:nsid w:val="1C6333FF"/>
    <w:multiLevelType w:val="hybridMultilevel"/>
    <w:tmpl w:val="5CFED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F854B4"/>
    <w:multiLevelType w:val="hybridMultilevel"/>
    <w:tmpl w:val="86EA51F8"/>
    <w:lvl w:ilvl="0" w:tplc="E1028A00">
      <w:start w:val="1"/>
      <w:numFmt w:val="lowerLetter"/>
      <w:lvlText w:val="%1."/>
      <w:lvlJc w:val="left"/>
      <w:pPr>
        <w:ind w:left="1367" w:hanging="360"/>
      </w:pPr>
      <w:rPr>
        <w:rFonts w:hint="default"/>
        <w:b/>
      </w:rPr>
    </w:lvl>
    <w:lvl w:ilvl="1" w:tplc="08090019" w:tentative="1">
      <w:start w:val="1"/>
      <w:numFmt w:val="lowerLetter"/>
      <w:lvlText w:val="%2."/>
      <w:lvlJc w:val="left"/>
      <w:pPr>
        <w:ind w:left="2087" w:hanging="360"/>
      </w:pPr>
    </w:lvl>
    <w:lvl w:ilvl="2" w:tplc="0809001B" w:tentative="1">
      <w:start w:val="1"/>
      <w:numFmt w:val="lowerRoman"/>
      <w:lvlText w:val="%3."/>
      <w:lvlJc w:val="right"/>
      <w:pPr>
        <w:ind w:left="2807" w:hanging="180"/>
      </w:pPr>
    </w:lvl>
    <w:lvl w:ilvl="3" w:tplc="0809000F" w:tentative="1">
      <w:start w:val="1"/>
      <w:numFmt w:val="decimal"/>
      <w:lvlText w:val="%4."/>
      <w:lvlJc w:val="left"/>
      <w:pPr>
        <w:ind w:left="3527" w:hanging="360"/>
      </w:pPr>
    </w:lvl>
    <w:lvl w:ilvl="4" w:tplc="08090019" w:tentative="1">
      <w:start w:val="1"/>
      <w:numFmt w:val="lowerLetter"/>
      <w:lvlText w:val="%5."/>
      <w:lvlJc w:val="left"/>
      <w:pPr>
        <w:ind w:left="4247" w:hanging="360"/>
      </w:pPr>
    </w:lvl>
    <w:lvl w:ilvl="5" w:tplc="0809001B" w:tentative="1">
      <w:start w:val="1"/>
      <w:numFmt w:val="lowerRoman"/>
      <w:lvlText w:val="%6."/>
      <w:lvlJc w:val="right"/>
      <w:pPr>
        <w:ind w:left="4967" w:hanging="180"/>
      </w:pPr>
    </w:lvl>
    <w:lvl w:ilvl="6" w:tplc="0809000F" w:tentative="1">
      <w:start w:val="1"/>
      <w:numFmt w:val="decimal"/>
      <w:lvlText w:val="%7."/>
      <w:lvlJc w:val="left"/>
      <w:pPr>
        <w:ind w:left="5687" w:hanging="360"/>
      </w:pPr>
    </w:lvl>
    <w:lvl w:ilvl="7" w:tplc="08090019" w:tentative="1">
      <w:start w:val="1"/>
      <w:numFmt w:val="lowerLetter"/>
      <w:lvlText w:val="%8."/>
      <w:lvlJc w:val="left"/>
      <w:pPr>
        <w:ind w:left="6407" w:hanging="360"/>
      </w:pPr>
    </w:lvl>
    <w:lvl w:ilvl="8" w:tplc="0809001B" w:tentative="1">
      <w:start w:val="1"/>
      <w:numFmt w:val="lowerRoman"/>
      <w:lvlText w:val="%9."/>
      <w:lvlJc w:val="right"/>
      <w:pPr>
        <w:ind w:left="7127" w:hanging="180"/>
      </w:pPr>
    </w:lvl>
  </w:abstractNum>
  <w:abstractNum w:abstractNumId="6" w15:restartNumberingAfterBreak="0">
    <w:nsid w:val="2BED4FE3"/>
    <w:multiLevelType w:val="hybridMultilevel"/>
    <w:tmpl w:val="0E008628"/>
    <w:lvl w:ilvl="0" w:tplc="1902BF98">
      <w:numFmt w:val="bullet"/>
      <w:lvlText w:val=""/>
      <w:lvlJc w:val="left"/>
      <w:pPr>
        <w:ind w:left="410" w:hanging="360"/>
      </w:pPr>
      <w:rPr>
        <w:rFonts w:ascii="Symbol" w:eastAsia="Symbol" w:hAnsi="Symbol" w:cs="Symbol" w:hint="default"/>
        <w:color w:val="111111"/>
        <w:w w:val="99"/>
        <w:sz w:val="20"/>
        <w:szCs w:val="20"/>
      </w:rPr>
    </w:lvl>
    <w:lvl w:ilvl="1" w:tplc="CCEE7790">
      <w:numFmt w:val="bullet"/>
      <w:lvlText w:val="•"/>
      <w:lvlJc w:val="left"/>
      <w:pPr>
        <w:ind w:left="809" w:hanging="360"/>
      </w:pPr>
      <w:rPr>
        <w:rFonts w:hint="default"/>
      </w:rPr>
    </w:lvl>
    <w:lvl w:ilvl="2" w:tplc="736C57E6">
      <w:numFmt w:val="bullet"/>
      <w:lvlText w:val="•"/>
      <w:lvlJc w:val="left"/>
      <w:pPr>
        <w:ind w:left="1199" w:hanging="360"/>
      </w:pPr>
      <w:rPr>
        <w:rFonts w:hint="default"/>
      </w:rPr>
    </w:lvl>
    <w:lvl w:ilvl="3" w:tplc="96BC29C8">
      <w:numFmt w:val="bullet"/>
      <w:lvlText w:val="•"/>
      <w:lvlJc w:val="left"/>
      <w:pPr>
        <w:ind w:left="1588" w:hanging="360"/>
      </w:pPr>
      <w:rPr>
        <w:rFonts w:hint="default"/>
      </w:rPr>
    </w:lvl>
    <w:lvl w:ilvl="4" w:tplc="26284996">
      <w:numFmt w:val="bullet"/>
      <w:lvlText w:val="•"/>
      <w:lvlJc w:val="left"/>
      <w:pPr>
        <w:ind w:left="1978" w:hanging="360"/>
      </w:pPr>
      <w:rPr>
        <w:rFonts w:hint="default"/>
      </w:rPr>
    </w:lvl>
    <w:lvl w:ilvl="5" w:tplc="7C600742">
      <w:numFmt w:val="bullet"/>
      <w:lvlText w:val="•"/>
      <w:lvlJc w:val="left"/>
      <w:pPr>
        <w:ind w:left="2368" w:hanging="360"/>
      </w:pPr>
      <w:rPr>
        <w:rFonts w:hint="default"/>
      </w:rPr>
    </w:lvl>
    <w:lvl w:ilvl="6" w:tplc="B8F8B654">
      <w:numFmt w:val="bullet"/>
      <w:lvlText w:val="•"/>
      <w:lvlJc w:val="left"/>
      <w:pPr>
        <w:ind w:left="2757" w:hanging="360"/>
      </w:pPr>
      <w:rPr>
        <w:rFonts w:hint="default"/>
      </w:rPr>
    </w:lvl>
    <w:lvl w:ilvl="7" w:tplc="5EF0A3F8">
      <w:numFmt w:val="bullet"/>
      <w:lvlText w:val="•"/>
      <w:lvlJc w:val="left"/>
      <w:pPr>
        <w:ind w:left="3147" w:hanging="360"/>
      </w:pPr>
      <w:rPr>
        <w:rFonts w:hint="default"/>
      </w:rPr>
    </w:lvl>
    <w:lvl w:ilvl="8" w:tplc="FD1CE822">
      <w:numFmt w:val="bullet"/>
      <w:lvlText w:val="•"/>
      <w:lvlJc w:val="left"/>
      <w:pPr>
        <w:ind w:left="3536" w:hanging="360"/>
      </w:pPr>
      <w:rPr>
        <w:rFonts w:hint="default"/>
      </w:rPr>
    </w:lvl>
  </w:abstractNum>
  <w:abstractNum w:abstractNumId="7" w15:restartNumberingAfterBreak="0">
    <w:nsid w:val="2C684B2A"/>
    <w:multiLevelType w:val="hybridMultilevel"/>
    <w:tmpl w:val="94EC8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6B4D64"/>
    <w:multiLevelType w:val="hybridMultilevel"/>
    <w:tmpl w:val="098A2E2C"/>
    <w:lvl w:ilvl="0" w:tplc="DB62FBC8">
      <w:start w:val="1"/>
      <w:numFmt w:val="decimal"/>
      <w:lvlText w:val="%1."/>
      <w:lvlJc w:val="left"/>
      <w:pPr>
        <w:ind w:left="913" w:hanging="346"/>
      </w:pPr>
      <w:rPr>
        <w:rFonts w:ascii="Calibri" w:eastAsia="Calibri" w:hAnsi="Calibri" w:cs="Calibri" w:hint="default"/>
        <w:b/>
        <w:bCs/>
        <w:spacing w:val="-2"/>
        <w:w w:val="100"/>
        <w:sz w:val="22"/>
        <w:szCs w:val="22"/>
      </w:rPr>
    </w:lvl>
    <w:lvl w:ilvl="1" w:tplc="A4AABAD4">
      <w:start w:val="1"/>
      <w:numFmt w:val="lowerLetter"/>
      <w:lvlText w:val="%2)"/>
      <w:lvlJc w:val="left"/>
      <w:pPr>
        <w:ind w:left="1367" w:hanging="360"/>
      </w:pPr>
      <w:rPr>
        <w:rFonts w:ascii="Calibri" w:eastAsia="Calibri" w:hAnsi="Calibri" w:cs="Calibri" w:hint="default"/>
        <w:b/>
        <w:bCs/>
        <w:spacing w:val="-1"/>
        <w:w w:val="100"/>
        <w:sz w:val="20"/>
        <w:szCs w:val="20"/>
      </w:rPr>
    </w:lvl>
    <w:lvl w:ilvl="2" w:tplc="2568826C">
      <w:numFmt w:val="bullet"/>
      <w:lvlText w:val="•"/>
      <w:lvlJc w:val="left"/>
      <w:pPr>
        <w:ind w:left="2517" w:hanging="360"/>
      </w:pPr>
      <w:rPr>
        <w:rFonts w:hint="default"/>
      </w:rPr>
    </w:lvl>
    <w:lvl w:ilvl="3" w:tplc="CD523B90">
      <w:numFmt w:val="bullet"/>
      <w:lvlText w:val="•"/>
      <w:lvlJc w:val="left"/>
      <w:pPr>
        <w:ind w:left="3675" w:hanging="360"/>
      </w:pPr>
      <w:rPr>
        <w:rFonts w:hint="default"/>
      </w:rPr>
    </w:lvl>
    <w:lvl w:ilvl="4" w:tplc="5874AE96">
      <w:numFmt w:val="bullet"/>
      <w:lvlText w:val="•"/>
      <w:lvlJc w:val="left"/>
      <w:pPr>
        <w:ind w:left="4833" w:hanging="360"/>
      </w:pPr>
      <w:rPr>
        <w:rFonts w:hint="default"/>
      </w:rPr>
    </w:lvl>
    <w:lvl w:ilvl="5" w:tplc="24089716">
      <w:numFmt w:val="bullet"/>
      <w:lvlText w:val="•"/>
      <w:lvlJc w:val="left"/>
      <w:pPr>
        <w:ind w:left="5991" w:hanging="360"/>
      </w:pPr>
      <w:rPr>
        <w:rFonts w:hint="default"/>
      </w:rPr>
    </w:lvl>
    <w:lvl w:ilvl="6" w:tplc="9A6249C2">
      <w:numFmt w:val="bullet"/>
      <w:lvlText w:val="•"/>
      <w:lvlJc w:val="left"/>
      <w:pPr>
        <w:ind w:left="7148" w:hanging="360"/>
      </w:pPr>
      <w:rPr>
        <w:rFonts w:hint="default"/>
      </w:rPr>
    </w:lvl>
    <w:lvl w:ilvl="7" w:tplc="E97CE764">
      <w:numFmt w:val="bullet"/>
      <w:lvlText w:val="•"/>
      <w:lvlJc w:val="left"/>
      <w:pPr>
        <w:ind w:left="8306" w:hanging="360"/>
      </w:pPr>
      <w:rPr>
        <w:rFonts w:hint="default"/>
      </w:rPr>
    </w:lvl>
    <w:lvl w:ilvl="8" w:tplc="7794DF9C">
      <w:numFmt w:val="bullet"/>
      <w:lvlText w:val="•"/>
      <w:lvlJc w:val="left"/>
      <w:pPr>
        <w:ind w:left="9464" w:hanging="360"/>
      </w:pPr>
      <w:rPr>
        <w:rFonts w:hint="default"/>
      </w:rPr>
    </w:lvl>
  </w:abstractNum>
  <w:abstractNum w:abstractNumId="9" w15:restartNumberingAfterBreak="0">
    <w:nsid w:val="3D7D1D7C"/>
    <w:multiLevelType w:val="hybridMultilevel"/>
    <w:tmpl w:val="4A0E8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ED0B59"/>
    <w:multiLevelType w:val="hybridMultilevel"/>
    <w:tmpl w:val="93EE85CE"/>
    <w:lvl w:ilvl="0" w:tplc="B5DEA040">
      <w:start w:val="1"/>
      <w:numFmt w:val="lowerLetter"/>
      <w:lvlText w:val="%1)"/>
      <w:lvlJc w:val="left"/>
      <w:pPr>
        <w:ind w:left="1353" w:hanging="360"/>
      </w:pPr>
      <w:rPr>
        <w:b w:val="0"/>
        <w:bCs/>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1" w15:restartNumberingAfterBreak="0">
    <w:nsid w:val="48244281"/>
    <w:multiLevelType w:val="hybridMultilevel"/>
    <w:tmpl w:val="379A7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523666"/>
    <w:multiLevelType w:val="hybridMultilevel"/>
    <w:tmpl w:val="310A9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5689F"/>
    <w:multiLevelType w:val="hybridMultilevel"/>
    <w:tmpl w:val="B1602026"/>
    <w:lvl w:ilvl="0" w:tplc="99000BB6">
      <w:numFmt w:val="bullet"/>
      <w:lvlText w:val=""/>
      <w:lvlJc w:val="left"/>
      <w:pPr>
        <w:ind w:left="410" w:hanging="360"/>
      </w:pPr>
      <w:rPr>
        <w:rFonts w:ascii="Symbol" w:eastAsia="Symbol" w:hAnsi="Symbol" w:cs="Symbol" w:hint="default"/>
        <w:color w:val="111111"/>
        <w:w w:val="99"/>
        <w:sz w:val="20"/>
        <w:szCs w:val="20"/>
      </w:rPr>
    </w:lvl>
    <w:lvl w:ilvl="1" w:tplc="89261B9E">
      <w:numFmt w:val="bullet"/>
      <w:lvlText w:val="•"/>
      <w:lvlJc w:val="left"/>
      <w:pPr>
        <w:ind w:left="809" w:hanging="360"/>
      </w:pPr>
      <w:rPr>
        <w:rFonts w:hint="default"/>
      </w:rPr>
    </w:lvl>
    <w:lvl w:ilvl="2" w:tplc="F946B3D8">
      <w:numFmt w:val="bullet"/>
      <w:lvlText w:val="•"/>
      <w:lvlJc w:val="left"/>
      <w:pPr>
        <w:ind w:left="1199" w:hanging="360"/>
      </w:pPr>
      <w:rPr>
        <w:rFonts w:hint="default"/>
      </w:rPr>
    </w:lvl>
    <w:lvl w:ilvl="3" w:tplc="1D04758C">
      <w:numFmt w:val="bullet"/>
      <w:lvlText w:val="•"/>
      <w:lvlJc w:val="left"/>
      <w:pPr>
        <w:ind w:left="1588" w:hanging="360"/>
      </w:pPr>
      <w:rPr>
        <w:rFonts w:hint="default"/>
      </w:rPr>
    </w:lvl>
    <w:lvl w:ilvl="4" w:tplc="20C0EE76">
      <w:numFmt w:val="bullet"/>
      <w:lvlText w:val="•"/>
      <w:lvlJc w:val="left"/>
      <w:pPr>
        <w:ind w:left="1978" w:hanging="360"/>
      </w:pPr>
      <w:rPr>
        <w:rFonts w:hint="default"/>
      </w:rPr>
    </w:lvl>
    <w:lvl w:ilvl="5" w:tplc="DAB0102C">
      <w:numFmt w:val="bullet"/>
      <w:lvlText w:val="•"/>
      <w:lvlJc w:val="left"/>
      <w:pPr>
        <w:ind w:left="2368" w:hanging="360"/>
      </w:pPr>
      <w:rPr>
        <w:rFonts w:hint="default"/>
      </w:rPr>
    </w:lvl>
    <w:lvl w:ilvl="6" w:tplc="BE3A4F02">
      <w:numFmt w:val="bullet"/>
      <w:lvlText w:val="•"/>
      <w:lvlJc w:val="left"/>
      <w:pPr>
        <w:ind w:left="2757" w:hanging="360"/>
      </w:pPr>
      <w:rPr>
        <w:rFonts w:hint="default"/>
      </w:rPr>
    </w:lvl>
    <w:lvl w:ilvl="7" w:tplc="690416D8">
      <w:numFmt w:val="bullet"/>
      <w:lvlText w:val="•"/>
      <w:lvlJc w:val="left"/>
      <w:pPr>
        <w:ind w:left="3147" w:hanging="360"/>
      </w:pPr>
      <w:rPr>
        <w:rFonts w:hint="default"/>
      </w:rPr>
    </w:lvl>
    <w:lvl w:ilvl="8" w:tplc="D55234BA">
      <w:numFmt w:val="bullet"/>
      <w:lvlText w:val="•"/>
      <w:lvlJc w:val="left"/>
      <w:pPr>
        <w:ind w:left="3536" w:hanging="360"/>
      </w:pPr>
      <w:rPr>
        <w:rFonts w:hint="default"/>
      </w:rPr>
    </w:lvl>
  </w:abstractNum>
  <w:abstractNum w:abstractNumId="14" w15:restartNumberingAfterBreak="0">
    <w:nsid w:val="5CDE7FDF"/>
    <w:multiLevelType w:val="hybridMultilevel"/>
    <w:tmpl w:val="EA346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16" w15:restartNumberingAfterBreak="0">
    <w:nsid w:val="670A4415"/>
    <w:multiLevelType w:val="hybridMultilevel"/>
    <w:tmpl w:val="3AA41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F31069B"/>
    <w:multiLevelType w:val="hybridMultilevel"/>
    <w:tmpl w:val="2B3E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426B0E"/>
    <w:multiLevelType w:val="hybridMultilevel"/>
    <w:tmpl w:val="13C6D8A2"/>
    <w:lvl w:ilvl="0" w:tplc="3AF093BC">
      <w:start w:val="1"/>
      <w:numFmt w:val="decimal"/>
      <w:lvlText w:val="%1."/>
      <w:lvlJc w:val="left"/>
      <w:pPr>
        <w:tabs>
          <w:tab w:val="num" w:pos="786"/>
        </w:tabs>
        <w:ind w:left="786" w:hanging="360"/>
      </w:pPr>
      <w:rPr>
        <w:b/>
        <w:bCs w:val="0"/>
      </w:r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19" w15:restartNumberingAfterBreak="0">
    <w:nsid w:val="77640948"/>
    <w:multiLevelType w:val="hybridMultilevel"/>
    <w:tmpl w:val="9B86DEC4"/>
    <w:lvl w:ilvl="0" w:tplc="9F282D90">
      <w:numFmt w:val="bullet"/>
      <w:lvlText w:val="•"/>
      <w:lvlJc w:val="left"/>
      <w:pPr>
        <w:ind w:left="1111" w:hanging="441"/>
      </w:pPr>
      <w:rPr>
        <w:rFonts w:ascii="Arial" w:eastAsia="Arial" w:hAnsi="Arial" w:cs="Arial" w:hint="default"/>
        <w:b w:val="0"/>
        <w:bCs w:val="0"/>
        <w:i w:val="0"/>
        <w:iCs w:val="0"/>
        <w:w w:val="100"/>
        <w:sz w:val="24"/>
        <w:szCs w:val="24"/>
        <w:lang w:val="en-GB" w:eastAsia="en-US" w:bidi="ar-SA"/>
      </w:rPr>
    </w:lvl>
    <w:lvl w:ilvl="1" w:tplc="463A9150">
      <w:numFmt w:val="bullet"/>
      <w:lvlText w:val="•"/>
      <w:lvlJc w:val="left"/>
      <w:pPr>
        <w:ind w:left="1862" w:hanging="441"/>
      </w:pPr>
      <w:rPr>
        <w:rFonts w:hint="default"/>
        <w:lang w:val="en-GB" w:eastAsia="en-US" w:bidi="ar-SA"/>
      </w:rPr>
    </w:lvl>
    <w:lvl w:ilvl="2" w:tplc="47B6863E">
      <w:numFmt w:val="bullet"/>
      <w:lvlText w:val="•"/>
      <w:lvlJc w:val="left"/>
      <w:pPr>
        <w:ind w:left="2605" w:hanging="441"/>
      </w:pPr>
      <w:rPr>
        <w:rFonts w:hint="default"/>
        <w:lang w:val="en-GB" w:eastAsia="en-US" w:bidi="ar-SA"/>
      </w:rPr>
    </w:lvl>
    <w:lvl w:ilvl="3" w:tplc="667C12D6">
      <w:numFmt w:val="bullet"/>
      <w:lvlText w:val="•"/>
      <w:lvlJc w:val="left"/>
      <w:pPr>
        <w:ind w:left="3347" w:hanging="441"/>
      </w:pPr>
      <w:rPr>
        <w:rFonts w:hint="default"/>
        <w:lang w:val="en-GB" w:eastAsia="en-US" w:bidi="ar-SA"/>
      </w:rPr>
    </w:lvl>
    <w:lvl w:ilvl="4" w:tplc="24344F58">
      <w:numFmt w:val="bullet"/>
      <w:lvlText w:val="•"/>
      <w:lvlJc w:val="left"/>
      <w:pPr>
        <w:ind w:left="4090" w:hanging="441"/>
      </w:pPr>
      <w:rPr>
        <w:rFonts w:hint="default"/>
        <w:lang w:val="en-GB" w:eastAsia="en-US" w:bidi="ar-SA"/>
      </w:rPr>
    </w:lvl>
    <w:lvl w:ilvl="5" w:tplc="77A093A2">
      <w:numFmt w:val="bullet"/>
      <w:lvlText w:val="•"/>
      <w:lvlJc w:val="left"/>
      <w:pPr>
        <w:ind w:left="4833" w:hanging="441"/>
      </w:pPr>
      <w:rPr>
        <w:rFonts w:hint="default"/>
        <w:lang w:val="en-GB" w:eastAsia="en-US" w:bidi="ar-SA"/>
      </w:rPr>
    </w:lvl>
    <w:lvl w:ilvl="6" w:tplc="38EAF3C8">
      <w:numFmt w:val="bullet"/>
      <w:lvlText w:val="•"/>
      <w:lvlJc w:val="left"/>
      <w:pPr>
        <w:ind w:left="5575" w:hanging="441"/>
      </w:pPr>
      <w:rPr>
        <w:rFonts w:hint="default"/>
        <w:lang w:val="en-GB" w:eastAsia="en-US" w:bidi="ar-SA"/>
      </w:rPr>
    </w:lvl>
    <w:lvl w:ilvl="7" w:tplc="DFEE27A0">
      <w:numFmt w:val="bullet"/>
      <w:lvlText w:val="•"/>
      <w:lvlJc w:val="left"/>
      <w:pPr>
        <w:ind w:left="6318" w:hanging="441"/>
      </w:pPr>
      <w:rPr>
        <w:rFonts w:hint="default"/>
        <w:lang w:val="en-GB" w:eastAsia="en-US" w:bidi="ar-SA"/>
      </w:rPr>
    </w:lvl>
    <w:lvl w:ilvl="8" w:tplc="7C4A7F32">
      <w:numFmt w:val="bullet"/>
      <w:lvlText w:val="•"/>
      <w:lvlJc w:val="left"/>
      <w:pPr>
        <w:ind w:left="7061" w:hanging="441"/>
      </w:pPr>
      <w:rPr>
        <w:rFonts w:hint="default"/>
        <w:lang w:val="en-GB" w:eastAsia="en-US" w:bidi="ar-SA"/>
      </w:rPr>
    </w:lvl>
  </w:abstractNum>
  <w:abstractNum w:abstractNumId="20"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21" w15:restartNumberingAfterBreak="0">
    <w:nsid w:val="7A9B57C3"/>
    <w:multiLevelType w:val="hybridMultilevel"/>
    <w:tmpl w:val="314467C0"/>
    <w:lvl w:ilvl="0" w:tplc="9D30C6A8">
      <w:numFmt w:val="bullet"/>
      <w:lvlText w:val=""/>
      <w:lvlJc w:val="left"/>
      <w:pPr>
        <w:ind w:left="410" w:hanging="360"/>
      </w:pPr>
      <w:rPr>
        <w:rFonts w:ascii="Symbol" w:eastAsia="Symbol" w:hAnsi="Symbol" w:cs="Symbol" w:hint="default"/>
        <w:color w:val="111111"/>
        <w:w w:val="99"/>
        <w:sz w:val="20"/>
        <w:szCs w:val="20"/>
      </w:rPr>
    </w:lvl>
    <w:lvl w:ilvl="1" w:tplc="BADAD05E">
      <w:numFmt w:val="bullet"/>
      <w:lvlText w:val="•"/>
      <w:lvlJc w:val="left"/>
      <w:pPr>
        <w:ind w:left="809" w:hanging="360"/>
      </w:pPr>
      <w:rPr>
        <w:rFonts w:hint="default"/>
      </w:rPr>
    </w:lvl>
    <w:lvl w:ilvl="2" w:tplc="30AED0CE">
      <w:numFmt w:val="bullet"/>
      <w:lvlText w:val="•"/>
      <w:lvlJc w:val="left"/>
      <w:pPr>
        <w:ind w:left="1199" w:hanging="360"/>
      </w:pPr>
      <w:rPr>
        <w:rFonts w:hint="default"/>
      </w:rPr>
    </w:lvl>
    <w:lvl w:ilvl="3" w:tplc="2B6AE912">
      <w:numFmt w:val="bullet"/>
      <w:lvlText w:val="•"/>
      <w:lvlJc w:val="left"/>
      <w:pPr>
        <w:ind w:left="1588" w:hanging="360"/>
      </w:pPr>
      <w:rPr>
        <w:rFonts w:hint="default"/>
      </w:rPr>
    </w:lvl>
    <w:lvl w:ilvl="4" w:tplc="E92498A4">
      <w:numFmt w:val="bullet"/>
      <w:lvlText w:val="•"/>
      <w:lvlJc w:val="left"/>
      <w:pPr>
        <w:ind w:left="1978" w:hanging="360"/>
      </w:pPr>
      <w:rPr>
        <w:rFonts w:hint="default"/>
      </w:rPr>
    </w:lvl>
    <w:lvl w:ilvl="5" w:tplc="3C723212">
      <w:numFmt w:val="bullet"/>
      <w:lvlText w:val="•"/>
      <w:lvlJc w:val="left"/>
      <w:pPr>
        <w:ind w:left="2368" w:hanging="360"/>
      </w:pPr>
      <w:rPr>
        <w:rFonts w:hint="default"/>
      </w:rPr>
    </w:lvl>
    <w:lvl w:ilvl="6" w:tplc="65641A88">
      <w:numFmt w:val="bullet"/>
      <w:lvlText w:val="•"/>
      <w:lvlJc w:val="left"/>
      <w:pPr>
        <w:ind w:left="2757" w:hanging="360"/>
      </w:pPr>
      <w:rPr>
        <w:rFonts w:hint="default"/>
      </w:rPr>
    </w:lvl>
    <w:lvl w:ilvl="7" w:tplc="26BA279C">
      <w:numFmt w:val="bullet"/>
      <w:lvlText w:val="•"/>
      <w:lvlJc w:val="left"/>
      <w:pPr>
        <w:ind w:left="3147" w:hanging="360"/>
      </w:pPr>
      <w:rPr>
        <w:rFonts w:hint="default"/>
      </w:rPr>
    </w:lvl>
    <w:lvl w:ilvl="8" w:tplc="DD8ABBC2">
      <w:numFmt w:val="bullet"/>
      <w:lvlText w:val="•"/>
      <w:lvlJc w:val="left"/>
      <w:pPr>
        <w:ind w:left="3536" w:hanging="360"/>
      </w:pPr>
      <w:rPr>
        <w:rFonts w:hint="default"/>
      </w:rPr>
    </w:lvl>
  </w:abstractNum>
  <w:abstractNum w:abstractNumId="22" w15:restartNumberingAfterBreak="0">
    <w:nsid w:val="7FD5535B"/>
    <w:multiLevelType w:val="hybridMultilevel"/>
    <w:tmpl w:val="14FA1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7877819">
    <w:abstractNumId w:val="3"/>
  </w:num>
  <w:num w:numId="2" w16cid:durableId="97215723">
    <w:abstractNumId w:val="6"/>
  </w:num>
  <w:num w:numId="3" w16cid:durableId="1631134159">
    <w:abstractNumId w:val="21"/>
  </w:num>
  <w:num w:numId="4" w16cid:durableId="2144351285">
    <w:abstractNumId w:val="13"/>
  </w:num>
  <w:num w:numId="5" w16cid:durableId="969745433">
    <w:abstractNumId w:val="0"/>
  </w:num>
  <w:num w:numId="6" w16cid:durableId="415789125">
    <w:abstractNumId w:val="1"/>
  </w:num>
  <w:num w:numId="7" w16cid:durableId="184026187">
    <w:abstractNumId w:val="8"/>
  </w:num>
  <w:num w:numId="8" w16cid:durableId="1565605077">
    <w:abstractNumId w:val="4"/>
  </w:num>
  <w:num w:numId="9" w16cid:durableId="1097096304">
    <w:abstractNumId w:val="16"/>
  </w:num>
  <w:num w:numId="10" w16cid:durableId="1026294988">
    <w:abstractNumId w:val="7"/>
  </w:num>
  <w:num w:numId="11" w16cid:durableId="1250894490">
    <w:abstractNumId w:val="9"/>
  </w:num>
  <w:num w:numId="12" w16cid:durableId="2062745985">
    <w:abstractNumId w:val="22"/>
  </w:num>
  <w:num w:numId="13" w16cid:durableId="212472631">
    <w:abstractNumId w:val="17"/>
  </w:num>
  <w:num w:numId="14" w16cid:durableId="1048992058">
    <w:abstractNumId w:val="11"/>
  </w:num>
  <w:num w:numId="15" w16cid:durableId="2131242682">
    <w:abstractNumId w:val="15"/>
  </w:num>
  <w:num w:numId="16" w16cid:durableId="367067571">
    <w:abstractNumId w:val="19"/>
  </w:num>
  <w:num w:numId="17" w16cid:durableId="1446457904">
    <w:abstractNumId w:val="12"/>
  </w:num>
  <w:num w:numId="18" w16cid:durableId="2096583023">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536846353">
    <w:abstractNumId w:val="14"/>
  </w:num>
  <w:num w:numId="20" w16cid:durableId="1036739761">
    <w:abstractNumId w:val="2"/>
  </w:num>
  <w:num w:numId="21" w16cid:durableId="866140646">
    <w:abstractNumId w:val="10"/>
  </w:num>
  <w:num w:numId="22" w16cid:durableId="1608463826">
    <w:abstractNumId w:val="20"/>
  </w:num>
  <w:num w:numId="23" w16cid:durableId="935986575">
    <w:abstractNumId w:val="5"/>
  </w:num>
  <w:num w:numId="24" w16cid:durableId="27125406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zM3NTEyNTQ2NLVQ0lEKTi0uzszPAykwNKgFAODiX9ItAAAA"/>
  </w:docVars>
  <w:rsids>
    <w:rsidRoot w:val="004867DA"/>
    <w:rsid w:val="00000715"/>
    <w:rsid w:val="00000D56"/>
    <w:rsid w:val="0000542B"/>
    <w:rsid w:val="000108D2"/>
    <w:rsid w:val="00010A1C"/>
    <w:rsid w:val="0002176F"/>
    <w:rsid w:val="00031A46"/>
    <w:rsid w:val="000333B0"/>
    <w:rsid w:val="00037912"/>
    <w:rsid w:val="00037CF7"/>
    <w:rsid w:val="0004110A"/>
    <w:rsid w:val="00042B2A"/>
    <w:rsid w:val="00044FC5"/>
    <w:rsid w:val="00045475"/>
    <w:rsid w:val="0004573B"/>
    <w:rsid w:val="0005038A"/>
    <w:rsid w:val="00053CBB"/>
    <w:rsid w:val="000545C2"/>
    <w:rsid w:val="00062408"/>
    <w:rsid w:val="00063736"/>
    <w:rsid w:val="000650E6"/>
    <w:rsid w:val="0006577C"/>
    <w:rsid w:val="0007030D"/>
    <w:rsid w:val="000728D9"/>
    <w:rsid w:val="00080F56"/>
    <w:rsid w:val="00081217"/>
    <w:rsid w:val="000836EB"/>
    <w:rsid w:val="00085F80"/>
    <w:rsid w:val="0009361F"/>
    <w:rsid w:val="00093950"/>
    <w:rsid w:val="00093CEE"/>
    <w:rsid w:val="00095CBB"/>
    <w:rsid w:val="00096F66"/>
    <w:rsid w:val="00097C20"/>
    <w:rsid w:val="000A2CC9"/>
    <w:rsid w:val="000A3D15"/>
    <w:rsid w:val="000A51F2"/>
    <w:rsid w:val="000A69A7"/>
    <w:rsid w:val="000B1BD3"/>
    <w:rsid w:val="000B303E"/>
    <w:rsid w:val="000B60C1"/>
    <w:rsid w:val="000B6393"/>
    <w:rsid w:val="000B7E9F"/>
    <w:rsid w:val="000C07D6"/>
    <w:rsid w:val="000C12C6"/>
    <w:rsid w:val="000C5FED"/>
    <w:rsid w:val="000C6091"/>
    <w:rsid w:val="000C7FB2"/>
    <w:rsid w:val="000D14C1"/>
    <w:rsid w:val="000D25C6"/>
    <w:rsid w:val="000D31EF"/>
    <w:rsid w:val="000D7E80"/>
    <w:rsid w:val="000E1F43"/>
    <w:rsid w:val="000E4AFF"/>
    <w:rsid w:val="000E591B"/>
    <w:rsid w:val="000E641A"/>
    <w:rsid w:val="000F1662"/>
    <w:rsid w:val="000F331A"/>
    <w:rsid w:val="000F3374"/>
    <w:rsid w:val="000F42D9"/>
    <w:rsid w:val="001000D6"/>
    <w:rsid w:val="001002F6"/>
    <w:rsid w:val="00104398"/>
    <w:rsid w:val="00104A82"/>
    <w:rsid w:val="0010744D"/>
    <w:rsid w:val="00113BE3"/>
    <w:rsid w:val="00114F03"/>
    <w:rsid w:val="001151AE"/>
    <w:rsid w:val="001174A5"/>
    <w:rsid w:val="00117FC9"/>
    <w:rsid w:val="00124A32"/>
    <w:rsid w:val="00126296"/>
    <w:rsid w:val="00126757"/>
    <w:rsid w:val="001273A8"/>
    <w:rsid w:val="00130AB4"/>
    <w:rsid w:val="00132163"/>
    <w:rsid w:val="001343D3"/>
    <w:rsid w:val="001345A8"/>
    <w:rsid w:val="00134FAF"/>
    <w:rsid w:val="001364CB"/>
    <w:rsid w:val="00137660"/>
    <w:rsid w:val="001404B5"/>
    <w:rsid w:val="001453A0"/>
    <w:rsid w:val="00145A47"/>
    <w:rsid w:val="00147F54"/>
    <w:rsid w:val="001500BC"/>
    <w:rsid w:val="0015138D"/>
    <w:rsid w:val="00151449"/>
    <w:rsid w:val="00151C5C"/>
    <w:rsid w:val="001531D5"/>
    <w:rsid w:val="00153242"/>
    <w:rsid w:val="001556B7"/>
    <w:rsid w:val="0015655C"/>
    <w:rsid w:val="00157668"/>
    <w:rsid w:val="00157B5B"/>
    <w:rsid w:val="001620F8"/>
    <w:rsid w:val="00163201"/>
    <w:rsid w:val="001638FA"/>
    <w:rsid w:val="00164A74"/>
    <w:rsid w:val="0017680B"/>
    <w:rsid w:val="0018171B"/>
    <w:rsid w:val="00185D63"/>
    <w:rsid w:val="001861E3"/>
    <w:rsid w:val="0018665D"/>
    <w:rsid w:val="001868FF"/>
    <w:rsid w:val="0019188D"/>
    <w:rsid w:val="00193168"/>
    <w:rsid w:val="00195E12"/>
    <w:rsid w:val="001A0750"/>
    <w:rsid w:val="001A0C10"/>
    <w:rsid w:val="001A1A85"/>
    <w:rsid w:val="001A24BD"/>
    <w:rsid w:val="001A2DFD"/>
    <w:rsid w:val="001A311A"/>
    <w:rsid w:val="001A3797"/>
    <w:rsid w:val="001A6B57"/>
    <w:rsid w:val="001A7AAE"/>
    <w:rsid w:val="001C0E1C"/>
    <w:rsid w:val="001C0EC8"/>
    <w:rsid w:val="001C218A"/>
    <w:rsid w:val="001C2E06"/>
    <w:rsid w:val="001C6DB3"/>
    <w:rsid w:val="001D1320"/>
    <w:rsid w:val="001D2AA1"/>
    <w:rsid w:val="001D4A49"/>
    <w:rsid w:val="001D537C"/>
    <w:rsid w:val="001D7F4F"/>
    <w:rsid w:val="001E19AA"/>
    <w:rsid w:val="001E1BEA"/>
    <w:rsid w:val="001E43C2"/>
    <w:rsid w:val="001F05AB"/>
    <w:rsid w:val="001F262B"/>
    <w:rsid w:val="001F2D91"/>
    <w:rsid w:val="001F4F95"/>
    <w:rsid w:val="001F5202"/>
    <w:rsid w:val="001F5696"/>
    <w:rsid w:val="00200322"/>
    <w:rsid w:val="002031A4"/>
    <w:rsid w:val="00205A46"/>
    <w:rsid w:val="00207372"/>
    <w:rsid w:val="00210984"/>
    <w:rsid w:val="00212D46"/>
    <w:rsid w:val="0021303B"/>
    <w:rsid w:val="002244BD"/>
    <w:rsid w:val="002264E8"/>
    <w:rsid w:val="00233A13"/>
    <w:rsid w:val="0023454C"/>
    <w:rsid w:val="002408D1"/>
    <w:rsid w:val="00240D82"/>
    <w:rsid w:val="00246427"/>
    <w:rsid w:val="00247197"/>
    <w:rsid w:val="00251E04"/>
    <w:rsid w:val="0025391F"/>
    <w:rsid w:val="00254AA8"/>
    <w:rsid w:val="00260DCA"/>
    <w:rsid w:val="002657D0"/>
    <w:rsid w:val="002662A6"/>
    <w:rsid w:val="00267D7A"/>
    <w:rsid w:val="00271BDE"/>
    <w:rsid w:val="002723B3"/>
    <w:rsid w:val="00273F74"/>
    <w:rsid w:val="00275F12"/>
    <w:rsid w:val="00277848"/>
    <w:rsid w:val="00281D0F"/>
    <w:rsid w:val="002838FD"/>
    <w:rsid w:val="0028440C"/>
    <w:rsid w:val="002844E1"/>
    <w:rsid w:val="00284843"/>
    <w:rsid w:val="00286EF7"/>
    <w:rsid w:val="002911A6"/>
    <w:rsid w:val="002943EF"/>
    <w:rsid w:val="00294721"/>
    <w:rsid w:val="00294AF7"/>
    <w:rsid w:val="002A4367"/>
    <w:rsid w:val="002A6088"/>
    <w:rsid w:val="002A7C46"/>
    <w:rsid w:val="002B3204"/>
    <w:rsid w:val="002C00A9"/>
    <w:rsid w:val="002C0CCB"/>
    <w:rsid w:val="002C0DDF"/>
    <w:rsid w:val="002C70C9"/>
    <w:rsid w:val="002C759C"/>
    <w:rsid w:val="002D3C6D"/>
    <w:rsid w:val="002D5FE3"/>
    <w:rsid w:val="002E07A1"/>
    <w:rsid w:val="002E19DF"/>
    <w:rsid w:val="002E1C0E"/>
    <w:rsid w:val="002E7204"/>
    <w:rsid w:val="002F14BC"/>
    <w:rsid w:val="002F1F37"/>
    <w:rsid w:val="002F468E"/>
    <w:rsid w:val="002F47CE"/>
    <w:rsid w:val="002F5894"/>
    <w:rsid w:val="002F7F39"/>
    <w:rsid w:val="00303A1A"/>
    <w:rsid w:val="003105BB"/>
    <w:rsid w:val="00310A27"/>
    <w:rsid w:val="00311186"/>
    <w:rsid w:val="00311364"/>
    <w:rsid w:val="00312B50"/>
    <w:rsid w:val="0031557F"/>
    <w:rsid w:val="003159A6"/>
    <w:rsid w:val="00315EA8"/>
    <w:rsid w:val="00316E34"/>
    <w:rsid w:val="00317B37"/>
    <w:rsid w:val="0032053D"/>
    <w:rsid w:val="00321B48"/>
    <w:rsid w:val="003238FC"/>
    <w:rsid w:val="00323937"/>
    <w:rsid w:val="0032630D"/>
    <w:rsid w:val="00332A3E"/>
    <w:rsid w:val="00334AE5"/>
    <w:rsid w:val="00335971"/>
    <w:rsid w:val="00337CD0"/>
    <w:rsid w:val="00341A2B"/>
    <w:rsid w:val="003420D3"/>
    <w:rsid w:val="003443F2"/>
    <w:rsid w:val="00345B63"/>
    <w:rsid w:val="00347277"/>
    <w:rsid w:val="00347BF0"/>
    <w:rsid w:val="00354688"/>
    <w:rsid w:val="00355BF6"/>
    <w:rsid w:val="00357C30"/>
    <w:rsid w:val="0036315E"/>
    <w:rsid w:val="00365C4D"/>
    <w:rsid w:val="00370C7B"/>
    <w:rsid w:val="00371242"/>
    <w:rsid w:val="00371E11"/>
    <w:rsid w:val="00373853"/>
    <w:rsid w:val="00373914"/>
    <w:rsid w:val="003745BD"/>
    <w:rsid w:val="003759E8"/>
    <w:rsid w:val="00376EEC"/>
    <w:rsid w:val="003777E6"/>
    <w:rsid w:val="003808A1"/>
    <w:rsid w:val="00382D2F"/>
    <w:rsid w:val="00386882"/>
    <w:rsid w:val="003912C2"/>
    <w:rsid w:val="00391AEE"/>
    <w:rsid w:val="00391BF0"/>
    <w:rsid w:val="003937A6"/>
    <w:rsid w:val="003948C6"/>
    <w:rsid w:val="0039706E"/>
    <w:rsid w:val="003A0B4C"/>
    <w:rsid w:val="003A4954"/>
    <w:rsid w:val="003A75DB"/>
    <w:rsid w:val="003B43CB"/>
    <w:rsid w:val="003B5F3D"/>
    <w:rsid w:val="003B7787"/>
    <w:rsid w:val="003C1882"/>
    <w:rsid w:val="003C460F"/>
    <w:rsid w:val="003C4ABE"/>
    <w:rsid w:val="003C6C63"/>
    <w:rsid w:val="003D10EA"/>
    <w:rsid w:val="003E2EB4"/>
    <w:rsid w:val="003E446B"/>
    <w:rsid w:val="003E5E09"/>
    <w:rsid w:val="003F255E"/>
    <w:rsid w:val="003F4293"/>
    <w:rsid w:val="003F4495"/>
    <w:rsid w:val="003F44A7"/>
    <w:rsid w:val="003F4B4A"/>
    <w:rsid w:val="003F676A"/>
    <w:rsid w:val="00402045"/>
    <w:rsid w:val="00404252"/>
    <w:rsid w:val="00404B79"/>
    <w:rsid w:val="00415D81"/>
    <w:rsid w:val="004206FD"/>
    <w:rsid w:val="0042345A"/>
    <w:rsid w:val="00425A94"/>
    <w:rsid w:val="00427C4B"/>
    <w:rsid w:val="00431C91"/>
    <w:rsid w:val="00435D87"/>
    <w:rsid w:val="00440A67"/>
    <w:rsid w:val="00440C37"/>
    <w:rsid w:val="0044249A"/>
    <w:rsid w:val="004425FE"/>
    <w:rsid w:val="0044441E"/>
    <w:rsid w:val="00445CE7"/>
    <w:rsid w:val="00450057"/>
    <w:rsid w:val="004511D0"/>
    <w:rsid w:val="00456872"/>
    <w:rsid w:val="00457B15"/>
    <w:rsid w:val="00463059"/>
    <w:rsid w:val="00464831"/>
    <w:rsid w:val="00465DC1"/>
    <w:rsid w:val="0046774B"/>
    <w:rsid w:val="004705A2"/>
    <w:rsid w:val="00471FE4"/>
    <w:rsid w:val="00472C08"/>
    <w:rsid w:val="00473373"/>
    <w:rsid w:val="00473475"/>
    <w:rsid w:val="00473645"/>
    <w:rsid w:val="00473776"/>
    <w:rsid w:val="00475DA0"/>
    <w:rsid w:val="004762A2"/>
    <w:rsid w:val="0048274C"/>
    <w:rsid w:val="00484189"/>
    <w:rsid w:val="00485AC8"/>
    <w:rsid w:val="00486311"/>
    <w:rsid w:val="00486617"/>
    <w:rsid w:val="004867DA"/>
    <w:rsid w:val="0049084D"/>
    <w:rsid w:val="00490AE9"/>
    <w:rsid w:val="00490D60"/>
    <w:rsid w:val="00491F6A"/>
    <w:rsid w:val="0049336B"/>
    <w:rsid w:val="004935B6"/>
    <w:rsid w:val="004943E2"/>
    <w:rsid w:val="00494843"/>
    <w:rsid w:val="00496480"/>
    <w:rsid w:val="004966D7"/>
    <w:rsid w:val="004A099D"/>
    <w:rsid w:val="004A2DEA"/>
    <w:rsid w:val="004A36B0"/>
    <w:rsid w:val="004B0E22"/>
    <w:rsid w:val="004B128B"/>
    <w:rsid w:val="004B1EAC"/>
    <w:rsid w:val="004B4158"/>
    <w:rsid w:val="004B45AC"/>
    <w:rsid w:val="004B7574"/>
    <w:rsid w:val="004C314F"/>
    <w:rsid w:val="004C4BCE"/>
    <w:rsid w:val="004C75F7"/>
    <w:rsid w:val="004D28BB"/>
    <w:rsid w:val="004D31A3"/>
    <w:rsid w:val="004D3E97"/>
    <w:rsid w:val="004D61B0"/>
    <w:rsid w:val="004E79C9"/>
    <w:rsid w:val="004F0ADB"/>
    <w:rsid w:val="004F0BB5"/>
    <w:rsid w:val="004F139D"/>
    <w:rsid w:val="004F3E32"/>
    <w:rsid w:val="005001B6"/>
    <w:rsid w:val="00502A81"/>
    <w:rsid w:val="00505FB5"/>
    <w:rsid w:val="00507E39"/>
    <w:rsid w:val="00510DEB"/>
    <w:rsid w:val="0051320A"/>
    <w:rsid w:val="00515DF1"/>
    <w:rsid w:val="00517641"/>
    <w:rsid w:val="00520C0F"/>
    <w:rsid w:val="00521A88"/>
    <w:rsid w:val="00523B70"/>
    <w:rsid w:val="005240F8"/>
    <w:rsid w:val="005256A0"/>
    <w:rsid w:val="0052587D"/>
    <w:rsid w:val="00525D52"/>
    <w:rsid w:val="005312F4"/>
    <w:rsid w:val="00531B9B"/>
    <w:rsid w:val="00532E58"/>
    <w:rsid w:val="005351B8"/>
    <w:rsid w:val="00535383"/>
    <w:rsid w:val="005356EB"/>
    <w:rsid w:val="00536EF1"/>
    <w:rsid w:val="00541195"/>
    <w:rsid w:val="005433FF"/>
    <w:rsid w:val="005444AB"/>
    <w:rsid w:val="00545D14"/>
    <w:rsid w:val="00546DC2"/>
    <w:rsid w:val="00550486"/>
    <w:rsid w:val="00550C4A"/>
    <w:rsid w:val="00555B53"/>
    <w:rsid w:val="0055736E"/>
    <w:rsid w:val="00560C26"/>
    <w:rsid w:val="00561E1E"/>
    <w:rsid w:val="005620C9"/>
    <w:rsid w:val="005651B6"/>
    <w:rsid w:val="00565F5F"/>
    <w:rsid w:val="00580397"/>
    <w:rsid w:val="005845E2"/>
    <w:rsid w:val="00587DC3"/>
    <w:rsid w:val="00587F7E"/>
    <w:rsid w:val="005910BF"/>
    <w:rsid w:val="00592CD2"/>
    <w:rsid w:val="00594CE4"/>
    <w:rsid w:val="005950D8"/>
    <w:rsid w:val="005A18D0"/>
    <w:rsid w:val="005A1A72"/>
    <w:rsid w:val="005A4012"/>
    <w:rsid w:val="005A5CB3"/>
    <w:rsid w:val="005B14C4"/>
    <w:rsid w:val="005B1861"/>
    <w:rsid w:val="005B5D6F"/>
    <w:rsid w:val="005C04A3"/>
    <w:rsid w:val="005C1F0E"/>
    <w:rsid w:val="005C25D0"/>
    <w:rsid w:val="005C3D11"/>
    <w:rsid w:val="005C4BD1"/>
    <w:rsid w:val="005C6785"/>
    <w:rsid w:val="005D27AA"/>
    <w:rsid w:val="005D4D81"/>
    <w:rsid w:val="005D5136"/>
    <w:rsid w:val="005D6CF2"/>
    <w:rsid w:val="005D7E58"/>
    <w:rsid w:val="005E003A"/>
    <w:rsid w:val="005E0D7E"/>
    <w:rsid w:val="005E353C"/>
    <w:rsid w:val="005E4C88"/>
    <w:rsid w:val="005E6083"/>
    <w:rsid w:val="005E66DC"/>
    <w:rsid w:val="005E701E"/>
    <w:rsid w:val="005F26CA"/>
    <w:rsid w:val="005F4688"/>
    <w:rsid w:val="005F4B27"/>
    <w:rsid w:val="005F56C6"/>
    <w:rsid w:val="0060073E"/>
    <w:rsid w:val="0060085A"/>
    <w:rsid w:val="006061AB"/>
    <w:rsid w:val="00606E7F"/>
    <w:rsid w:val="00606FA6"/>
    <w:rsid w:val="00607A5F"/>
    <w:rsid w:val="00607B87"/>
    <w:rsid w:val="0061224C"/>
    <w:rsid w:val="006133D7"/>
    <w:rsid w:val="00616AEA"/>
    <w:rsid w:val="00617CD9"/>
    <w:rsid w:val="006202FE"/>
    <w:rsid w:val="006218E4"/>
    <w:rsid w:val="00631782"/>
    <w:rsid w:val="006332F4"/>
    <w:rsid w:val="006342D8"/>
    <w:rsid w:val="00634B9A"/>
    <w:rsid w:val="00636DA5"/>
    <w:rsid w:val="006376C1"/>
    <w:rsid w:val="006407B1"/>
    <w:rsid w:val="006427A5"/>
    <w:rsid w:val="00642B18"/>
    <w:rsid w:val="00644773"/>
    <w:rsid w:val="006460D2"/>
    <w:rsid w:val="0064760A"/>
    <w:rsid w:val="00652241"/>
    <w:rsid w:val="00652B0F"/>
    <w:rsid w:val="00653E4E"/>
    <w:rsid w:val="00654C88"/>
    <w:rsid w:val="00655D5D"/>
    <w:rsid w:val="0066442D"/>
    <w:rsid w:val="006654AE"/>
    <w:rsid w:val="00665865"/>
    <w:rsid w:val="00667C35"/>
    <w:rsid w:val="00671227"/>
    <w:rsid w:val="00672701"/>
    <w:rsid w:val="00674557"/>
    <w:rsid w:val="00674D53"/>
    <w:rsid w:val="00675F0B"/>
    <w:rsid w:val="0067735D"/>
    <w:rsid w:val="00681A52"/>
    <w:rsid w:val="006943FD"/>
    <w:rsid w:val="00695B8E"/>
    <w:rsid w:val="0069704F"/>
    <w:rsid w:val="0069743D"/>
    <w:rsid w:val="00697638"/>
    <w:rsid w:val="00697B8D"/>
    <w:rsid w:val="006A060B"/>
    <w:rsid w:val="006A0E02"/>
    <w:rsid w:val="006A1626"/>
    <w:rsid w:val="006A3C62"/>
    <w:rsid w:val="006A5036"/>
    <w:rsid w:val="006B226A"/>
    <w:rsid w:val="006B26A1"/>
    <w:rsid w:val="006B4A23"/>
    <w:rsid w:val="006B5F5E"/>
    <w:rsid w:val="006B7DDC"/>
    <w:rsid w:val="006C4FDA"/>
    <w:rsid w:val="006D1184"/>
    <w:rsid w:val="006D174C"/>
    <w:rsid w:val="006D2AAA"/>
    <w:rsid w:val="006D322C"/>
    <w:rsid w:val="006D483E"/>
    <w:rsid w:val="006D59D3"/>
    <w:rsid w:val="006D7A5F"/>
    <w:rsid w:val="006E7B71"/>
    <w:rsid w:val="006E7DB4"/>
    <w:rsid w:val="006F3828"/>
    <w:rsid w:val="006F732A"/>
    <w:rsid w:val="007004AC"/>
    <w:rsid w:val="007031F5"/>
    <w:rsid w:val="0070352A"/>
    <w:rsid w:val="0070500A"/>
    <w:rsid w:val="00714051"/>
    <w:rsid w:val="007174A7"/>
    <w:rsid w:val="007203EE"/>
    <w:rsid w:val="00720A70"/>
    <w:rsid w:val="007225B0"/>
    <w:rsid w:val="0072345A"/>
    <w:rsid w:val="007249BD"/>
    <w:rsid w:val="00727235"/>
    <w:rsid w:val="00727586"/>
    <w:rsid w:val="00733B78"/>
    <w:rsid w:val="007367E3"/>
    <w:rsid w:val="00736C14"/>
    <w:rsid w:val="007449DE"/>
    <w:rsid w:val="00747375"/>
    <w:rsid w:val="00751EB2"/>
    <w:rsid w:val="007546A9"/>
    <w:rsid w:val="00755371"/>
    <w:rsid w:val="007558DD"/>
    <w:rsid w:val="00755E35"/>
    <w:rsid w:val="00755F50"/>
    <w:rsid w:val="00756DE8"/>
    <w:rsid w:val="00761051"/>
    <w:rsid w:val="00761F8F"/>
    <w:rsid w:val="00762D1C"/>
    <w:rsid w:val="00763D0D"/>
    <w:rsid w:val="00764DAD"/>
    <w:rsid w:val="0076543C"/>
    <w:rsid w:val="007662EE"/>
    <w:rsid w:val="00767403"/>
    <w:rsid w:val="007742FB"/>
    <w:rsid w:val="00783A0F"/>
    <w:rsid w:val="00785357"/>
    <w:rsid w:val="00785C5B"/>
    <w:rsid w:val="00786788"/>
    <w:rsid w:val="00786E17"/>
    <w:rsid w:val="0078722F"/>
    <w:rsid w:val="00787D04"/>
    <w:rsid w:val="007907C9"/>
    <w:rsid w:val="00791019"/>
    <w:rsid w:val="00791191"/>
    <w:rsid w:val="00792AA1"/>
    <w:rsid w:val="00792D00"/>
    <w:rsid w:val="00795FEA"/>
    <w:rsid w:val="007A0369"/>
    <w:rsid w:val="007A4042"/>
    <w:rsid w:val="007A4368"/>
    <w:rsid w:val="007A4F36"/>
    <w:rsid w:val="007A6A29"/>
    <w:rsid w:val="007A7EA0"/>
    <w:rsid w:val="007B0374"/>
    <w:rsid w:val="007B3929"/>
    <w:rsid w:val="007B469D"/>
    <w:rsid w:val="007B4B1A"/>
    <w:rsid w:val="007B7505"/>
    <w:rsid w:val="007C0461"/>
    <w:rsid w:val="007C2EB1"/>
    <w:rsid w:val="007C3A0F"/>
    <w:rsid w:val="007C482B"/>
    <w:rsid w:val="007D045B"/>
    <w:rsid w:val="007D15CE"/>
    <w:rsid w:val="007D1DBF"/>
    <w:rsid w:val="007D2111"/>
    <w:rsid w:val="007D7198"/>
    <w:rsid w:val="007E128E"/>
    <w:rsid w:val="007E4635"/>
    <w:rsid w:val="007E5EA9"/>
    <w:rsid w:val="007F182D"/>
    <w:rsid w:val="007F1F33"/>
    <w:rsid w:val="007F4305"/>
    <w:rsid w:val="007F4628"/>
    <w:rsid w:val="007F48B0"/>
    <w:rsid w:val="007F4A56"/>
    <w:rsid w:val="007F5012"/>
    <w:rsid w:val="00802089"/>
    <w:rsid w:val="00802BF2"/>
    <w:rsid w:val="0080397E"/>
    <w:rsid w:val="00805364"/>
    <w:rsid w:val="0080617B"/>
    <w:rsid w:val="00806788"/>
    <w:rsid w:val="008101F4"/>
    <w:rsid w:val="008104A3"/>
    <w:rsid w:val="0081074B"/>
    <w:rsid w:val="00811948"/>
    <w:rsid w:val="008150AE"/>
    <w:rsid w:val="0081565B"/>
    <w:rsid w:val="008171BB"/>
    <w:rsid w:val="0081782F"/>
    <w:rsid w:val="0082324F"/>
    <w:rsid w:val="008240A8"/>
    <w:rsid w:val="00824B3A"/>
    <w:rsid w:val="00824D84"/>
    <w:rsid w:val="00826AB8"/>
    <w:rsid w:val="00832F75"/>
    <w:rsid w:val="008344E8"/>
    <w:rsid w:val="008349ED"/>
    <w:rsid w:val="00837A8B"/>
    <w:rsid w:val="008410AA"/>
    <w:rsid w:val="00842F38"/>
    <w:rsid w:val="00844C44"/>
    <w:rsid w:val="00844D4E"/>
    <w:rsid w:val="0084528B"/>
    <w:rsid w:val="00846F93"/>
    <w:rsid w:val="00847283"/>
    <w:rsid w:val="00853F66"/>
    <w:rsid w:val="008543C5"/>
    <w:rsid w:val="0085480B"/>
    <w:rsid w:val="0085782F"/>
    <w:rsid w:val="008625E1"/>
    <w:rsid w:val="00862A44"/>
    <w:rsid w:val="00871DA2"/>
    <w:rsid w:val="00874464"/>
    <w:rsid w:val="00875531"/>
    <w:rsid w:val="00876C98"/>
    <w:rsid w:val="008803FB"/>
    <w:rsid w:val="0088057C"/>
    <w:rsid w:val="00881CFC"/>
    <w:rsid w:val="00885FD6"/>
    <w:rsid w:val="00890548"/>
    <w:rsid w:val="00890AAA"/>
    <w:rsid w:val="008914E8"/>
    <w:rsid w:val="00892DAB"/>
    <w:rsid w:val="00893877"/>
    <w:rsid w:val="00893AE0"/>
    <w:rsid w:val="008A0357"/>
    <w:rsid w:val="008A06F7"/>
    <w:rsid w:val="008A5A48"/>
    <w:rsid w:val="008A5E9C"/>
    <w:rsid w:val="008A5FCE"/>
    <w:rsid w:val="008A6B4F"/>
    <w:rsid w:val="008A6E3C"/>
    <w:rsid w:val="008A73CA"/>
    <w:rsid w:val="008A74BE"/>
    <w:rsid w:val="008B03F0"/>
    <w:rsid w:val="008B17F3"/>
    <w:rsid w:val="008B22BC"/>
    <w:rsid w:val="008B2DEE"/>
    <w:rsid w:val="008B66F2"/>
    <w:rsid w:val="008C1172"/>
    <w:rsid w:val="008C3B82"/>
    <w:rsid w:val="008C485E"/>
    <w:rsid w:val="008C658A"/>
    <w:rsid w:val="008C6DEE"/>
    <w:rsid w:val="008D07BC"/>
    <w:rsid w:val="008D38BA"/>
    <w:rsid w:val="008D47EB"/>
    <w:rsid w:val="008D5C19"/>
    <w:rsid w:val="008D6D0E"/>
    <w:rsid w:val="008E1860"/>
    <w:rsid w:val="008E20AC"/>
    <w:rsid w:val="008E3203"/>
    <w:rsid w:val="008E3440"/>
    <w:rsid w:val="008E5D7D"/>
    <w:rsid w:val="008E73C8"/>
    <w:rsid w:val="008F101B"/>
    <w:rsid w:val="008F21AD"/>
    <w:rsid w:val="008F59EE"/>
    <w:rsid w:val="008F5ADA"/>
    <w:rsid w:val="008F7351"/>
    <w:rsid w:val="009001C8"/>
    <w:rsid w:val="00902BC9"/>
    <w:rsid w:val="0090642E"/>
    <w:rsid w:val="00906615"/>
    <w:rsid w:val="009076A9"/>
    <w:rsid w:val="009129EA"/>
    <w:rsid w:val="00913506"/>
    <w:rsid w:val="009144EE"/>
    <w:rsid w:val="009163CB"/>
    <w:rsid w:val="0091706A"/>
    <w:rsid w:val="00920C7D"/>
    <w:rsid w:val="0092117A"/>
    <w:rsid w:val="009213C7"/>
    <w:rsid w:val="009241AC"/>
    <w:rsid w:val="009307A4"/>
    <w:rsid w:val="00932CF0"/>
    <w:rsid w:val="009334EE"/>
    <w:rsid w:val="00937DB1"/>
    <w:rsid w:val="00951C50"/>
    <w:rsid w:val="00952218"/>
    <w:rsid w:val="00953DD7"/>
    <w:rsid w:val="00954040"/>
    <w:rsid w:val="0095666A"/>
    <w:rsid w:val="0095749A"/>
    <w:rsid w:val="00961CC8"/>
    <w:rsid w:val="009646EE"/>
    <w:rsid w:val="0096497E"/>
    <w:rsid w:val="00965CBA"/>
    <w:rsid w:val="0096733F"/>
    <w:rsid w:val="009712D9"/>
    <w:rsid w:val="009714CD"/>
    <w:rsid w:val="00975165"/>
    <w:rsid w:val="0097596F"/>
    <w:rsid w:val="00977207"/>
    <w:rsid w:val="00981FAE"/>
    <w:rsid w:val="00984711"/>
    <w:rsid w:val="0098565E"/>
    <w:rsid w:val="00987A7D"/>
    <w:rsid w:val="00987F5B"/>
    <w:rsid w:val="009925D6"/>
    <w:rsid w:val="0099401F"/>
    <w:rsid w:val="00997193"/>
    <w:rsid w:val="00997618"/>
    <w:rsid w:val="00997F57"/>
    <w:rsid w:val="009A0C99"/>
    <w:rsid w:val="009A1E3E"/>
    <w:rsid w:val="009A1F57"/>
    <w:rsid w:val="009B18AF"/>
    <w:rsid w:val="009B2134"/>
    <w:rsid w:val="009B27D4"/>
    <w:rsid w:val="009B2EC6"/>
    <w:rsid w:val="009B5D8C"/>
    <w:rsid w:val="009B664E"/>
    <w:rsid w:val="009C38EF"/>
    <w:rsid w:val="009C3D02"/>
    <w:rsid w:val="009C4079"/>
    <w:rsid w:val="009C51E8"/>
    <w:rsid w:val="009D3D81"/>
    <w:rsid w:val="009D6080"/>
    <w:rsid w:val="009D6307"/>
    <w:rsid w:val="009D7036"/>
    <w:rsid w:val="009E081C"/>
    <w:rsid w:val="009E3E9E"/>
    <w:rsid w:val="009E48DF"/>
    <w:rsid w:val="009E5B28"/>
    <w:rsid w:val="009F1920"/>
    <w:rsid w:val="009F4738"/>
    <w:rsid w:val="009F4964"/>
    <w:rsid w:val="009F4F7A"/>
    <w:rsid w:val="00A05045"/>
    <w:rsid w:val="00A135C8"/>
    <w:rsid w:val="00A152E2"/>
    <w:rsid w:val="00A17323"/>
    <w:rsid w:val="00A21F5A"/>
    <w:rsid w:val="00A22203"/>
    <w:rsid w:val="00A30219"/>
    <w:rsid w:val="00A31ABB"/>
    <w:rsid w:val="00A34B7B"/>
    <w:rsid w:val="00A35A63"/>
    <w:rsid w:val="00A368F0"/>
    <w:rsid w:val="00A37BDA"/>
    <w:rsid w:val="00A424BA"/>
    <w:rsid w:val="00A43520"/>
    <w:rsid w:val="00A43D93"/>
    <w:rsid w:val="00A43DAF"/>
    <w:rsid w:val="00A46DCA"/>
    <w:rsid w:val="00A47975"/>
    <w:rsid w:val="00A51A4C"/>
    <w:rsid w:val="00A551BB"/>
    <w:rsid w:val="00A574F3"/>
    <w:rsid w:val="00A64190"/>
    <w:rsid w:val="00A65087"/>
    <w:rsid w:val="00A65FE4"/>
    <w:rsid w:val="00A720CA"/>
    <w:rsid w:val="00A7269C"/>
    <w:rsid w:val="00A80C2E"/>
    <w:rsid w:val="00A81E99"/>
    <w:rsid w:val="00A8248F"/>
    <w:rsid w:val="00A83D3F"/>
    <w:rsid w:val="00A843E3"/>
    <w:rsid w:val="00A8735A"/>
    <w:rsid w:val="00A90901"/>
    <w:rsid w:val="00A96E0B"/>
    <w:rsid w:val="00A97429"/>
    <w:rsid w:val="00A9793A"/>
    <w:rsid w:val="00AA0279"/>
    <w:rsid w:val="00AA0602"/>
    <w:rsid w:val="00AA37F4"/>
    <w:rsid w:val="00AA5D30"/>
    <w:rsid w:val="00AA6812"/>
    <w:rsid w:val="00AA78BF"/>
    <w:rsid w:val="00AB2B1F"/>
    <w:rsid w:val="00AB6E53"/>
    <w:rsid w:val="00AC1B1F"/>
    <w:rsid w:val="00AC56B9"/>
    <w:rsid w:val="00AC64E4"/>
    <w:rsid w:val="00AD1232"/>
    <w:rsid w:val="00AD24E1"/>
    <w:rsid w:val="00AD2CB8"/>
    <w:rsid w:val="00AD3149"/>
    <w:rsid w:val="00AD4B2B"/>
    <w:rsid w:val="00AE2E76"/>
    <w:rsid w:val="00AE354B"/>
    <w:rsid w:val="00AE3A59"/>
    <w:rsid w:val="00AE42A6"/>
    <w:rsid w:val="00AE4461"/>
    <w:rsid w:val="00AE4C00"/>
    <w:rsid w:val="00AE4F0E"/>
    <w:rsid w:val="00AE5894"/>
    <w:rsid w:val="00AE662A"/>
    <w:rsid w:val="00AF1F51"/>
    <w:rsid w:val="00AF3BED"/>
    <w:rsid w:val="00AF45F7"/>
    <w:rsid w:val="00AF48B0"/>
    <w:rsid w:val="00AF7494"/>
    <w:rsid w:val="00B011E6"/>
    <w:rsid w:val="00B0120C"/>
    <w:rsid w:val="00B0576D"/>
    <w:rsid w:val="00B05F8A"/>
    <w:rsid w:val="00B06723"/>
    <w:rsid w:val="00B106EB"/>
    <w:rsid w:val="00B10D0E"/>
    <w:rsid w:val="00B11DB1"/>
    <w:rsid w:val="00B132FC"/>
    <w:rsid w:val="00B13AFD"/>
    <w:rsid w:val="00B142B7"/>
    <w:rsid w:val="00B162ED"/>
    <w:rsid w:val="00B17651"/>
    <w:rsid w:val="00B17DBE"/>
    <w:rsid w:val="00B20DE7"/>
    <w:rsid w:val="00B23785"/>
    <w:rsid w:val="00B2397C"/>
    <w:rsid w:val="00B24C03"/>
    <w:rsid w:val="00B26091"/>
    <w:rsid w:val="00B27769"/>
    <w:rsid w:val="00B27AF4"/>
    <w:rsid w:val="00B31AF6"/>
    <w:rsid w:val="00B334EB"/>
    <w:rsid w:val="00B351B1"/>
    <w:rsid w:val="00B3718D"/>
    <w:rsid w:val="00B44593"/>
    <w:rsid w:val="00B47A92"/>
    <w:rsid w:val="00B52241"/>
    <w:rsid w:val="00B5404B"/>
    <w:rsid w:val="00B542B1"/>
    <w:rsid w:val="00B55319"/>
    <w:rsid w:val="00B55C9C"/>
    <w:rsid w:val="00B61080"/>
    <w:rsid w:val="00B64383"/>
    <w:rsid w:val="00B649DF"/>
    <w:rsid w:val="00B65D61"/>
    <w:rsid w:val="00B71A7A"/>
    <w:rsid w:val="00B74BF1"/>
    <w:rsid w:val="00B754C4"/>
    <w:rsid w:val="00B755EA"/>
    <w:rsid w:val="00B76F3A"/>
    <w:rsid w:val="00B829A6"/>
    <w:rsid w:val="00B83362"/>
    <w:rsid w:val="00B84076"/>
    <w:rsid w:val="00B907F3"/>
    <w:rsid w:val="00B919F3"/>
    <w:rsid w:val="00B9330C"/>
    <w:rsid w:val="00B937EE"/>
    <w:rsid w:val="00B93F84"/>
    <w:rsid w:val="00BA1980"/>
    <w:rsid w:val="00BA3EFB"/>
    <w:rsid w:val="00BA4D75"/>
    <w:rsid w:val="00BA6BE7"/>
    <w:rsid w:val="00BB3550"/>
    <w:rsid w:val="00BB40AD"/>
    <w:rsid w:val="00BB5954"/>
    <w:rsid w:val="00BB7CF4"/>
    <w:rsid w:val="00BC4533"/>
    <w:rsid w:val="00BC6A5E"/>
    <w:rsid w:val="00BD03A0"/>
    <w:rsid w:val="00BD607B"/>
    <w:rsid w:val="00BD616B"/>
    <w:rsid w:val="00BD6F3B"/>
    <w:rsid w:val="00BE1109"/>
    <w:rsid w:val="00BE2393"/>
    <w:rsid w:val="00BE4A5E"/>
    <w:rsid w:val="00BE54ED"/>
    <w:rsid w:val="00BF5427"/>
    <w:rsid w:val="00BF7471"/>
    <w:rsid w:val="00C03918"/>
    <w:rsid w:val="00C03EB8"/>
    <w:rsid w:val="00C07358"/>
    <w:rsid w:val="00C104FC"/>
    <w:rsid w:val="00C15EEE"/>
    <w:rsid w:val="00C20487"/>
    <w:rsid w:val="00C21909"/>
    <w:rsid w:val="00C22B3C"/>
    <w:rsid w:val="00C231CC"/>
    <w:rsid w:val="00C24DCA"/>
    <w:rsid w:val="00C26ED4"/>
    <w:rsid w:val="00C33DB3"/>
    <w:rsid w:val="00C34026"/>
    <w:rsid w:val="00C3769C"/>
    <w:rsid w:val="00C404BB"/>
    <w:rsid w:val="00C4057D"/>
    <w:rsid w:val="00C4179E"/>
    <w:rsid w:val="00C468D6"/>
    <w:rsid w:val="00C47D47"/>
    <w:rsid w:val="00C51C33"/>
    <w:rsid w:val="00C52047"/>
    <w:rsid w:val="00C52F45"/>
    <w:rsid w:val="00C53596"/>
    <w:rsid w:val="00C55418"/>
    <w:rsid w:val="00C558F5"/>
    <w:rsid w:val="00C5608F"/>
    <w:rsid w:val="00C566C8"/>
    <w:rsid w:val="00C63082"/>
    <w:rsid w:val="00C658F1"/>
    <w:rsid w:val="00C661CF"/>
    <w:rsid w:val="00C712B0"/>
    <w:rsid w:val="00C73127"/>
    <w:rsid w:val="00C75342"/>
    <w:rsid w:val="00C776C2"/>
    <w:rsid w:val="00C810C1"/>
    <w:rsid w:val="00C8117A"/>
    <w:rsid w:val="00C8477D"/>
    <w:rsid w:val="00C85316"/>
    <w:rsid w:val="00C86248"/>
    <w:rsid w:val="00C8708E"/>
    <w:rsid w:val="00C92004"/>
    <w:rsid w:val="00C93F34"/>
    <w:rsid w:val="00C9438C"/>
    <w:rsid w:val="00CA040D"/>
    <w:rsid w:val="00CA55DF"/>
    <w:rsid w:val="00CA7E9F"/>
    <w:rsid w:val="00CB11AA"/>
    <w:rsid w:val="00CB1E99"/>
    <w:rsid w:val="00CB3910"/>
    <w:rsid w:val="00CB684F"/>
    <w:rsid w:val="00CB7F7F"/>
    <w:rsid w:val="00CC17D8"/>
    <w:rsid w:val="00CC3261"/>
    <w:rsid w:val="00CC3D74"/>
    <w:rsid w:val="00CC44BA"/>
    <w:rsid w:val="00CC6470"/>
    <w:rsid w:val="00CC7999"/>
    <w:rsid w:val="00CD1010"/>
    <w:rsid w:val="00CD1021"/>
    <w:rsid w:val="00CD2FA0"/>
    <w:rsid w:val="00CE08BD"/>
    <w:rsid w:val="00CE1A8E"/>
    <w:rsid w:val="00CE2D7D"/>
    <w:rsid w:val="00CE39AF"/>
    <w:rsid w:val="00CF0D76"/>
    <w:rsid w:val="00CF1260"/>
    <w:rsid w:val="00CF30D5"/>
    <w:rsid w:val="00CF39BD"/>
    <w:rsid w:val="00D00C20"/>
    <w:rsid w:val="00D048B2"/>
    <w:rsid w:val="00D04D56"/>
    <w:rsid w:val="00D077F3"/>
    <w:rsid w:val="00D12964"/>
    <w:rsid w:val="00D13992"/>
    <w:rsid w:val="00D14E75"/>
    <w:rsid w:val="00D156B6"/>
    <w:rsid w:val="00D1686D"/>
    <w:rsid w:val="00D2029C"/>
    <w:rsid w:val="00D22DD2"/>
    <w:rsid w:val="00D2352D"/>
    <w:rsid w:val="00D25096"/>
    <w:rsid w:val="00D30008"/>
    <w:rsid w:val="00D32632"/>
    <w:rsid w:val="00D33CC3"/>
    <w:rsid w:val="00D33D77"/>
    <w:rsid w:val="00D34A92"/>
    <w:rsid w:val="00D35E1A"/>
    <w:rsid w:val="00D367E1"/>
    <w:rsid w:val="00D40FAC"/>
    <w:rsid w:val="00D412EC"/>
    <w:rsid w:val="00D432D8"/>
    <w:rsid w:val="00D43873"/>
    <w:rsid w:val="00D4775B"/>
    <w:rsid w:val="00D5066A"/>
    <w:rsid w:val="00D5786F"/>
    <w:rsid w:val="00D61233"/>
    <w:rsid w:val="00D6136F"/>
    <w:rsid w:val="00D63F19"/>
    <w:rsid w:val="00D63F3A"/>
    <w:rsid w:val="00D64402"/>
    <w:rsid w:val="00D64B02"/>
    <w:rsid w:val="00D653CE"/>
    <w:rsid w:val="00D6771F"/>
    <w:rsid w:val="00D73024"/>
    <w:rsid w:val="00D73AF4"/>
    <w:rsid w:val="00D7454D"/>
    <w:rsid w:val="00D74790"/>
    <w:rsid w:val="00D76851"/>
    <w:rsid w:val="00D80CC7"/>
    <w:rsid w:val="00D8331E"/>
    <w:rsid w:val="00D83F27"/>
    <w:rsid w:val="00D857CC"/>
    <w:rsid w:val="00D91C7B"/>
    <w:rsid w:val="00D92D79"/>
    <w:rsid w:val="00D94572"/>
    <w:rsid w:val="00D94B20"/>
    <w:rsid w:val="00DA3B9F"/>
    <w:rsid w:val="00DA4B34"/>
    <w:rsid w:val="00DA5671"/>
    <w:rsid w:val="00DA5D34"/>
    <w:rsid w:val="00DA692B"/>
    <w:rsid w:val="00DB02FA"/>
    <w:rsid w:val="00DB04B1"/>
    <w:rsid w:val="00DB11F5"/>
    <w:rsid w:val="00DB52E1"/>
    <w:rsid w:val="00DC7B22"/>
    <w:rsid w:val="00DD0033"/>
    <w:rsid w:val="00DD157F"/>
    <w:rsid w:val="00DD1B37"/>
    <w:rsid w:val="00DD24D3"/>
    <w:rsid w:val="00DD3B96"/>
    <w:rsid w:val="00DD5D25"/>
    <w:rsid w:val="00DE1F3F"/>
    <w:rsid w:val="00DE428E"/>
    <w:rsid w:val="00DF03DD"/>
    <w:rsid w:val="00DF0AD1"/>
    <w:rsid w:val="00DF0B2A"/>
    <w:rsid w:val="00DF3ED6"/>
    <w:rsid w:val="00DF79DD"/>
    <w:rsid w:val="00E02C69"/>
    <w:rsid w:val="00E04C0D"/>
    <w:rsid w:val="00E05007"/>
    <w:rsid w:val="00E0604E"/>
    <w:rsid w:val="00E13D50"/>
    <w:rsid w:val="00E15267"/>
    <w:rsid w:val="00E15391"/>
    <w:rsid w:val="00E172EC"/>
    <w:rsid w:val="00E17E5C"/>
    <w:rsid w:val="00E23D7E"/>
    <w:rsid w:val="00E24515"/>
    <w:rsid w:val="00E24BE7"/>
    <w:rsid w:val="00E27315"/>
    <w:rsid w:val="00E27E9D"/>
    <w:rsid w:val="00E31735"/>
    <w:rsid w:val="00E4014A"/>
    <w:rsid w:val="00E4108E"/>
    <w:rsid w:val="00E41B2A"/>
    <w:rsid w:val="00E45304"/>
    <w:rsid w:val="00E4649E"/>
    <w:rsid w:val="00E46DB6"/>
    <w:rsid w:val="00E47835"/>
    <w:rsid w:val="00E50996"/>
    <w:rsid w:val="00E53FFC"/>
    <w:rsid w:val="00E544FC"/>
    <w:rsid w:val="00E62E6A"/>
    <w:rsid w:val="00E634CD"/>
    <w:rsid w:val="00E637CE"/>
    <w:rsid w:val="00E64741"/>
    <w:rsid w:val="00E659CE"/>
    <w:rsid w:val="00E663EB"/>
    <w:rsid w:val="00E705AD"/>
    <w:rsid w:val="00E71BBB"/>
    <w:rsid w:val="00E75AE4"/>
    <w:rsid w:val="00E75FFE"/>
    <w:rsid w:val="00E765A6"/>
    <w:rsid w:val="00E83BD4"/>
    <w:rsid w:val="00E85389"/>
    <w:rsid w:val="00E86A74"/>
    <w:rsid w:val="00E922AC"/>
    <w:rsid w:val="00E9481D"/>
    <w:rsid w:val="00E955E6"/>
    <w:rsid w:val="00E959C6"/>
    <w:rsid w:val="00E96ACC"/>
    <w:rsid w:val="00EA0EEA"/>
    <w:rsid w:val="00EB13BF"/>
    <w:rsid w:val="00EB1790"/>
    <w:rsid w:val="00EB17C3"/>
    <w:rsid w:val="00EB35A8"/>
    <w:rsid w:val="00EB68FB"/>
    <w:rsid w:val="00EC10CB"/>
    <w:rsid w:val="00EC3C52"/>
    <w:rsid w:val="00EC6AAC"/>
    <w:rsid w:val="00EC7139"/>
    <w:rsid w:val="00ED164B"/>
    <w:rsid w:val="00ED2442"/>
    <w:rsid w:val="00ED6C8D"/>
    <w:rsid w:val="00ED70D0"/>
    <w:rsid w:val="00EE099B"/>
    <w:rsid w:val="00EE1F3E"/>
    <w:rsid w:val="00EE6CC4"/>
    <w:rsid w:val="00EE7139"/>
    <w:rsid w:val="00EE7D75"/>
    <w:rsid w:val="00EF2921"/>
    <w:rsid w:val="00EF570D"/>
    <w:rsid w:val="00EF688A"/>
    <w:rsid w:val="00F049DB"/>
    <w:rsid w:val="00F05B3D"/>
    <w:rsid w:val="00F05FC4"/>
    <w:rsid w:val="00F0616B"/>
    <w:rsid w:val="00F07738"/>
    <w:rsid w:val="00F10A8C"/>
    <w:rsid w:val="00F120C7"/>
    <w:rsid w:val="00F12AE8"/>
    <w:rsid w:val="00F12B88"/>
    <w:rsid w:val="00F13B83"/>
    <w:rsid w:val="00F150C7"/>
    <w:rsid w:val="00F15479"/>
    <w:rsid w:val="00F16CD9"/>
    <w:rsid w:val="00F17FA2"/>
    <w:rsid w:val="00F211C4"/>
    <w:rsid w:val="00F22E9F"/>
    <w:rsid w:val="00F24CCC"/>
    <w:rsid w:val="00F255CB"/>
    <w:rsid w:val="00F259E9"/>
    <w:rsid w:val="00F25D02"/>
    <w:rsid w:val="00F31FFB"/>
    <w:rsid w:val="00F3316A"/>
    <w:rsid w:val="00F33E73"/>
    <w:rsid w:val="00F37C34"/>
    <w:rsid w:val="00F40F51"/>
    <w:rsid w:val="00F41C84"/>
    <w:rsid w:val="00F41D6F"/>
    <w:rsid w:val="00F4254E"/>
    <w:rsid w:val="00F448D0"/>
    <w:rsid w:val="00F44BC4"/>
    <w:rsid w:val="00F4529E"/>
    <w:rsid w:val="00F46C25"/>
    <w:rsid w:val="00F47220"/>
    <w:rsid w:val="00F474E0"/>
    <w:rsid w:val="00F47C66"/>
    <w:rsid w:val="00F565E7"/>
    <w:rsid w:val="00F571A9"/>
    <w:rsid w:val="00F60306"/>
    <w:rsid w:val="00F60EB6"/>
    <w:rsid w:val="00F62A5F"/>
    <w:rsid w:val="00F64FD8"/>
    <w:rsid w:val="00F66B24"/>
    <w:rsid w:val="00F72B40"/>
    <w:rsid w:val="00F72D5B"/>
    <w:rsid w:val="00F75A03"/>
    <w:rsid w:val="00F778BD"/>
    <w:rsid w:val="00F809FD"/>
    <w:rsid w:val="00F812F1"/>
    <w:rsid w:val="00F82178"/>
    <w:rsid w:val="00F8491C"/>
    <w:rsid w:val="00F90029"/>
    <w:rsid w:val="00F90E84"/>
    <w:rsid w:val="00F9107A"/>
    <w:rsid w:val="00F91612"/>
    <w:rsid w:val="00F923EA"/>
    <w:rsid w:val="00F970C6"/>
    <w:rsid w:val="00F977E2"/>
    <w:rsid w:val="00F97B69"/>
    <w:rsid w:val="00FA1334"/>
    <w:rsid w:val="00FA156D"/>
    <w:rsid w:val="00FA409A"/>
    <w:rsid w:val="00FA5F60"/>
    <w:rsid w:val="00FB1219"/>
    <w:rsid w:val="00FB33C5"/>
    <w:rsid w:val="00FB37ED"/>
    <w:rsid w:val="00FB5C01"/>
    <w:rsid w:val="00FC461F"/>
    <w:rsid w:val="00FC57C9"/>
    <w:rsid w:val="00FC7DDB"/>
    <w:rsid w:val="00FD1516"/>
    <w:rsid w:val="00FD268B"/>
    <w:rsid w:val="00FD3ED9"/>
    <w:rsid w:val="00FD4814"/>
    <w:rsid w:val="00FD6005"/>
    <w:rsid w:val="00FD63C2"/>
    <w:rsid w:val="00FE072F"/>
    <w:rsid w:val="00FE1BFE"/>
    <w:rsid w:val="00FE2C24"/>
    <w:rsid w:val="00FE36ED"/>
    <w:rsid w:val="00FE3FB5"/>
    <w:rsid w:val="00FE4153"/>
    <w:rsid w:val="00FE5C47"/>
    <w:rsid w:val="00FE5F34"/>
    <w:rsid w:val="00FF2117"/>
    <w:rsid w:val="00FF2413"/>
    <w:rsid w:val="00FF407A"/>
    <w:rsid w:val="00FF652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EFA7"/>
  <w15:docId w15:val="{08DE37FE-4A38-4252-87D9-2BC762D64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1007" w:hanging="346"/>
      <w:outlineLvl w:val="0"/>
    </w:pPr>
    <w:rPr>
      <w:b/>
      <w:bCs/>
    </w:rPr>
  </w:style>
  <w:style w:type="paragraph" w:styleId="Heading2">
    <w:name w:val="heading 2"/>
    <w:basedOn w:val="Normal"/>
    <w:next w:val="Normal"/>
    <w:link w:val="Heading2Char"/>
    <w:uiPriority w:val="9"/>
    <w:unhideWhenUsed/>
    <w:qFormat/>
    <w:rsid w:val="00A46DCA"/>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13"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A46DCA"/>
    <w:rPr>
      <w:rFonts w:asciiTheme="majorHAnsi" w:eastAsiaTheme="majorEastAsia" w:hAnsiTheme="majorHAnsi" w:cstheme="majorBidi"/>
      <w:color w:val="365F91" w:themeColor="accent1" w:themeShade="BF"/>
      <w:sz w:val="26"/>
      <w:szCs w:val="26"/>
      <w:lang w:val="en-GB"/>
    </w:rPr>
  </w:style>
  <w:style w:type="table" w:styleId="TableGrid">
    <w:name w:val="Table Grid"/>
    <w:basedOn w:val="TableNormal"/>
    <w:uiPriority w:val="39"/>
    <w:rsid w:val="00A46DCA"/>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46DCA"/>
    <w:rPr>
      <w:rFonts w:ascii="Calibri" w:eastAsia="Calibri" w:hAnsi="Calibri" w:cs="Calibri"/>
      <w:b/>
      <w:bCs/>
    </w:rPr>
  </w:style>
  <w:style w:type="character" w:styleId="Hyperlink">
    <w:name w:val="Hyperlink"/>
    <w:basedOn w:val="DefaultParagraphFont"/>
    <w:uiPriority w:val="99"/>
    <w:unhideWhenUsed/>
    <w:rsid w:val="000545C2"/>
    <w:rPr>
      <w:color w:val="0000FF" w:themeColor="hyperlink"/>
      <w:u w:val="single"/>
    </w:rPr>
  </w:style>
  <w:style w:type="character" w:customStyle="1" w:styleId="UnresolvedMention1">
    <w:name w:val="Unresolved Mention1"/>
    <w:basedOn w:val="DefaultParagraphFont"/>
    <w:uiPriority w:val="99"/>
    <w:semiHidden/>
    <w:unhideWhenUsed/>
    <w:rsid w:val="000545C2"/>
    <w:rPr>
      <w:color w:val="605E5C"/>
      <w:shd w:val="clear" w:color="auto" w:fill="E1DFDD"/>
    </w:rPr>
  </w:style>
  <w:style w:type="paragraph" w:styleId="BalloonText">
    <w:name w:val="Balloon Text"/>
    <w:basedOn w:val="Normal"/>
    <w:link w:val="BalloonTextChar"/>
    <w:uiPriority w:val="99"/>
    <w:semiHidden/>
    <w:unhideWhenUsed/>
    <w:rsid w:val="009D7036"/>
    <w:rPr>
      <w:rFonts w:ascii="Tahoma" w:hAnsi="Tahoma" w:cs="Tahoma"/>
      <w:sz w:val="16"/>
      <w:szCs w:val="16"/>
    </w:rPr>
  </w:style>
  <w:style w:type="character" w:customStyle="1" w:styleId="BalloonTextChar">
    <w:name w:val="Balloon Text Char"/>
    <w:basedOn w:val="DefaultParagraphFont"/>
    <w:link w:val="BalloonText"/>
    <w:uiPriority w:val="99"/>
    <w:semiHidden/>
    <w:rsid w:val="009D7036"/>
    <w:rPr>
      <w:rFonts w:ascii="Tahoma" w:eastAsia="Calibri" w:hAnsi="Tahoma" w:cs="Tahoma"/>
      <w:sz w:val="16"/>
      <w:szCs w:val="16"/>
    </w:rPr>
  </w:style>
  <w:style w:type="paragraph" w:styleId="Header">
    <w:name w:val="header"/>
    <w:basedOn w:val="Normal"/>
    <w:link w:val="HeaderChar"/>
    <w:uiPriority w:val="99"/>
    <w:unhideWhenUsed/>
    <w:rsid w:val="00E96ACC"/>
    <w:pPr>
      <w:tabs>
        <w:tab w:val="center" w:pos="4513"/>
        <w:tab w:val="right" w:pos="9026"/>
      </w:tabs>
    </w:pPr>
  </w:style>
  <w:style w:type="character" w:customStyle="1" w:styleId="HeaderChar">
    <w:name w:val="Header Char"/>
    <w:basedOn w:val="DefaultParagraphFont"/>
    <w:link w:val="Header"/>
    <w:uiPriority w:val="99"/>
    <w:rsid w:val="00E96ACC"/>
    <w:rPr>
      <w:rFonts w:ascii="Calibri" w:eastAsia="Calibri" w:hAnsi="Calibri" w:cs="Calibri"/>
    </w:rPr>
  </w:style>
  <w:style w:type="paragraph" w:styleId="Footer">
    <w:name w:val="footer"/>
    <w:basedOn w:val="Normal"/>
    <w:link w:val="FooterChar"/>
    <w:uiPriority w:val="99"/>
    <w:unhideWhenUsed/>
    <w:rsid w:val="00E96ACC"/>
    <w:pPr>
      <w:tabs>
        <w:tab w:val="center" w:pos="4513"/>
        <w:tab w:val="right" w:pos="9026"/>
      </w:tabs>
    </w:pPr>
  </w:style>
  <w:style w:type="character" w:customStyle="1" w:styleId="FooterChar">
    <w:name w:val="Footer Char"/>
    <w:basedOn w:val="DefaultParagraphFont"/>
    <w:link w:val="Footer"/>
    <w:uiPriority w:val="99"/>
    <w:rsid w:val="00E96ACC"/>
    <w:rPr>
      <w:rFonts w:ascii="Calibri" w:eastAsia="Calibri" w:hAnsi="Calibri" w:cs="Calibri"/>
    </w:rPr>
  </w:style>
  <w:style w:type="paragraph" w:styleId="Title">
    <w:name w:val="Title"/>
    <w:basedOn w:val="Normal"/>
    <w:link w:val="TitleChar"/>
    <w:uiPriority w:val="1"/>
    <w:qFormat/>
    <w:rsid w:val="008E73C8"/>
    <w:pPr>
      <w:ind w:left="6056"/>
    </w:pPr>
    <w:rPr>
      <w:b/>
      <w:bCs/>
      <w:sz w:val="32"/>
      <w:szCs w:val="32"/>
      <w:lang w:val="en-GB"/>
    </w:rPr>
  </w:style>
  <w:style w:type="character" w:customStyle="1" w:styleId="TitleChar">
    <w:name w:val="Title Char"/>
    <w:basedOn w:val="DefaultParagraphFont"/>
    <w:link w:val="Title"/>
    <w:uiPriority w:val="1"/>
    <w:rsid w:val="008E73C8"/>
    <w:rPr>
      <w:rFonts w:ascii="Calibri" w:eastAsia="Calibri" w:hAnsi="Calibri" w:cs="Calibri"/>
      <w:b/>
      <w:bCs/>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6739267">
      <w:bodyDiv w:val="1"/>
      <w:marLeft w:val="0"/>
      <w:marRight w:val="0"/>
      <w:marTop w:val="0"/>
      <w:marBottom w:val="0"/>
      <w:divBdr>
        <w:top w:val="none" w:sz="0" w:space="0" w:color="auto"/>
        <w:left w:val="none" w:sz="0" w:space="0" w:color="auto"/>
        <w:bottom w:val="none" w:sz="0" w:space="0" w:color="auto"/>
        <w:right w:val="none" w:sz="0" w:space="0" w:color="auto"/>
      </w:divBdr>
      <w:divsChild>
        <w:div w:id="1877698499">
          <w:marLeft w:val="0"/>
          <w:marRight w:val="0"/>
          <w:marTop w:val="0"/>
          <w:marBottom w:val="0"/>
          <w:divBdr>
            <w:top w:val="none" w:sz="0" w:space="0" w:color="auto"/>
            <w:left w:val="none" w:sz="0" w:space="0" w:color="auto"/>
            <w:bottom w:val="none" w:sz="0" w:space="0" w:color="auto"/>
            <w:right w:val="none" w:sz="0" w:space="0" w:color="auto"/>
          </w:divBdr>
          <w:divsChild>
            <w:div w:id="1518351343">
              <w:marLeft w:val="0"/>
              <w:marRight w:val="0"/>
              <w:marTop w:val="0"/>
              <w:marBottom w:val="0"/>
              <w:divBdr>
                <w:top w:val="none" w:sz="0" w:space="0" w:color="auto"/>
                <w:left w:val="none" w:sz="0" w:space="0" w:color="auto"/>
                <w:bottom w:val="none" w:sz="0" w:space="0" w:color="auto"/>
                <w:right w:val="none" w:sz="0" w:space="0" w:color="auto"/>
              </w:divBdr>
              <w:divsChild>
                <w:div w:id="1432970903">
                  <w:marLeft w:val="0"/>
                  <w:marRight w:val="0"/>
                  <w:marTop w:val="0"/>
                  <w:marBottom w:val="0"/>
                  <w:divBdr>
                    <w:top w:val="none" w:sz="0" w:space="0" w:color="auto"/>
                    <w:left w:val="none" w:sz="0" w:space="0" w:color="auto"/>
                    <w:bottom w:val="none" w:sz="0" w:space="0" w:color="auto"/>
                    <w:right w:val="none" w:sz="0" w:space="0" w:color="auto"/>
                  </w:divBdr>
                  <w:divsChild>
                    <w:div w:id="512498105">
                      <w:marLeft w:val="0"/>
                      <w:marRight w:val="0"/>
                      <w:marTop w:val="0"/>
                      <w:marBottom w:val="0"/>
                      <w:divBdr>
                        <w:top w:val="none" w:sz="0" w:space="0" w:color="auto"/>
                        <w:left w:val="none" w:sz="0" w:space="0" w:color="auto"/>
                        <w:bottom w:val="none" w:sz="0" w:space="0" w:color="auto"/>
                        <w:right w:val="none" w:sz="0" w:space="0" w:color="auto"/>
                      </w:divBdr>
                      <w:divsChild>
                        <w:div w:id="2015329620">
                          <w:marLeft w:val="0"/>
                          <w:marRight w:val="0"/>
                          <w:marTop w:val="0"/>
                          <w:marBottom w:val="0"/>
                          <w:divBdr>
                            <w:top w:val="none" w:sz="0" w:space="0" w:color="auto"/>
                            <w:left w:val="none" w:sz="0" w:space="0" w:color="auto"/>
                            <w:bottom w:val="none" w:sz="0" w:space="0" w:color="auto"/>
                            <w:right w:val="none" w:sz="0" w:space="0" w:color="auto"/>
                          </w:divBdr>
                          <w:divsChild>
                            <w:div w:id="89169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0522371">
          <w:marLeft w:val="0"/>
          <w:marRight w:val="0"/>
          <w:marTop w:val="0"/>
          <w:marBottom w:val="0"/>
          <w:divBdr>
            <w:top w:val="none" w:sz="0" w:space="0" w:color="auto"/>
            <w:left w:val="none" w:sz="0" w:space="0" w:color="auto"/>
            <w:bottom w:val="none" w:sz="0" w:space="0" w:color="auto"/>
            <w:right w:val="none" w:sz="0" w:space="0" w:color="auto"/>
          </w:divBdr>
          <w:divsChild>
            <w:div w:id="924000168">
              <w:marLeft w:val="0"/>
              <w:marRight w:val="0"/>
              <w:marTop w:val="0"/>
              <w:marBottom w:val="0"/>
              <w:divBdr>
                <w:top w:val="none" w:sz="0" w:space="0" w:color="auto"/>
                <w:left w:val="none" w:sz="0" w:space="0" w:color="auto"/>
                <w:bottom w:val="none" w:sz="0" w:space="0" w:color="auto"/>
                <w:right w:val="none" w:sz="0" w:space="0" w:color="auto"/>
              </w:divBdr>
              <w:divsChild>
                <w:div w:id="136093220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1404913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Props1.xml><?xml version="1.0" encoding="utf-8"?>
<ds:datastoreItem xmlns:ds="http://schemas.openxmlformats.org/officeDocument/2006/customXml" ds:itemID="{AEB105D1-959C-4244-8988-2767C8012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86EFCE-49AE-4AD0-B041-87B43A2931FC}">
  <ds:schemaRefs>
    <ds:schemaRef ds:uri="http://schemas.openxmlformats.org/officeDocument/2006/bibliography"/>
  </ds:schemaRefs>
</ds:datastoreItem>
</file>

<file path=customXml/itemProps3.xml><?xml version="1.0" encoding="utf-8"?>
<ds:datastoreItem xmlns:ds="http://schemas.openxmlformats.org/officeDocument/2006/customXml" ds:itemID="{C3DAF583-969C-4426-AD0E-84A1E9D32EDC}">
  <ds:schemaRefs>
    <ds:schemaRef ds:uri="http://schemas.microsoft.com/sharepoint/v3/contenttype/forms"/>
  </ds:schemaRefs>
</ds:datastoreItem>
</file>

<file path=customXml/itemProps4.xml><?xml version="1.0" encoding="utf-8"?>
<ds:datastoreItem xmlns:ds="http://schemas.openxmlformats.org/officeDocument/2006/customXml" ds:itemID="{B6298938-D3AB-4C15-B2EC-2C9E194C3006}">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Admin</dc:creator>
  <cp:keywords/>
  <cp:lastModifiedBy>Admin</cp:lastModifiedBy>
  <cp:revision>268</cp:revision>
  <cp:lastPrinted>2024-10-13T21:09:00Z</cp:lastPrinted>
  <dcterms:created xsi:type="dcterms:W3CDTF">2024-11-21T20:01:00Z</dcterms:created>
  <dcterms:modified xsi:type="dcterms:W3CDTF">2025-02-1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32-bit) 21.1.20145</vt:lpwstr>
  </property>
  <property fmtid="{D5CDD505-2E9C-101B-9397-08002B2CF9AE}" pid="3" name="ContentTypeId">
    <vt:lpwstr>0x010100BAE66FE2A8F4F54BAFB66FCAEBF9A234</vt:lpwstr>
  </property>
  <property fmtid="{D5CDD505-2E9C-101B-9397-08002B2CF9AE}" pid="4" name="MediaServiceImageTags">
    <vt:lpwstr/>
  </property>
</Properties>
</file>